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Y="-269"/>
        <w:tblW w:w="9072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shd w:val="clear" w:color="auto" w:fill="D9D9D9"/>
        <w:tblLook w:val="04A0" w:firstRow="1" w:lastRow="0" w:firstColumn="1" w:lastColumn="0" w:noHBand="0" w:noVBand="1"/>
      </w:tblPr>
      <w:tblGrid>
        <w:gridCol w:w="9072"/>
      </w:tblGrid>
      <w:tr w:rsidR="00306360" w:rsidRPr="00AC36B8" w14:paraId="1D96F166" w14:textId="77777777" w:rsidTr="00306360">
        <w:trPr>
          <w:trHeight w:val="258"/>
        </w:trPr>
        <w:tc>
          <w:tcPr>
            <w:tcW w:w="9072" w:type="dxa"/>
            <w:shd w:val="clear" w:color="auto" w:fill="000000" w:themeFill="text1"/>
          </w:tcPr>
          <w:p w14:paraId="107EBBEA" w14:textId="77777777" w:rsidR="00306360" w:rsidRPr="00AC36B8" w:rsidRDefault="00306360" w:rsidP="00306360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sz w:val="32"/>
                <w:szCs w:val="24"/>
              </w:rPr>
            </w:pPr>
            <w:r w:rsidRPr="00AC36B8">
              <w:rPr>
                <w:rFonts w:asciiTheme="majorHAnsi" w:hAnsiTheme="majorHAnsi" w:cstheme="majorHAnsi"/>
                <w:b/>
                <w:sz w:val="32"/>
                <w:szCs w:val="24"/>
              </w:rPr>
              <w:t>SETA INTERVIEWS WITH EMPLOYERS</w:t>
            </w:r>
          </w:p>
          <w:p w14:paraId="68FBC3E4" w14:textId="77777777" w:rsidR="00306360" w:rsidRPr="00AC36B8" w:rsidRDefault="00306360" w:rsidP="00306360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sz w:val="28"/>
                <w:szCs w:val="24"/>
              </w:rPr>
            </w:pPr>
            <w:r w:rsidRPr="00AC36B8">
              <w:rPr>
                <w:rFonts w:asciiTheme="majorHAnsi" w:hAnsiTheme="majorHAnsi" w:cstheme="majorHAnsi"/>
                <w:b/>
                <w:sz w:val="32"/>
                <w:szCs w:val="24"/>
              </w:rPr>
              <w:t xml:space="preserve">INTERVIEW GUIDE </w:t>
            </w:r>
          </w:p>
        </w:tc>
      </w:tr>
    </w:tbl>
    <w:p w14:paraId="2D68CAAA" w14:textId="3F96991D" w:rsidR="000E5D55" w:rsidRDefault="000E5D55" w:rsidP="000E5D55">
      <w:pPr>
        <w:spacing w:after="0"/>
        <w:jc w:val="both"/>
        <w:rPr>
          <w:rFonts w:asciiTheme="majorHAnsi" w:hAnsiTheme="majorHAnsi" w:cstheme="majorHAnsi"/>
          <w:sz w:val="24"/>
          <w:szCs w:val="24"/>
        </w:rPr>
      </w:pPr>
    </w:p>
    <w:p w14:paraId="0F7CB5B2" w14:textId="77777777" w:rsidR="00D06983" w:rsidRPr="00AC36B8" w:rsidRDefault="00D06983" w:rsidP="000E5D55">
      <w:pPr>
        <w:spacing w:after="0"/>
        <w:jc w:val="both"/>
        <w:rPr>
          <w:rFonts w:asciiTheme="majorHAnsi" w:hAnsiTheme="majorHAnsi" w:cstheme="majorHAnsi"/>
          <w:sz w:val="24"/>
          <w:szCs w:val="24"/>
        </w:rPr>
      </w:pPr>
    </w:p>
    <w:tbl>
      <w:tblPr>
        <w:tblStyle w:val="TableGrid"/>
        <w:tblW w:w="9021" w:type="dxa"/>
        <w:tblLook w:val="04A0" w:firstRow="1" w:lastRow="0" w:firstColumn="1" w:lastColumn="0" w:noHBand="0" w:noVBand="1"/>
      </w:tblPr>
      <w:tblGrid>
        <w:gridCol w:w="1804"/>
        <w:gridCol w:w="302"/>
        <w:gridCol w:w="768"/>
        <w:gridCol w:w="734"/>
        <w:gridCol w:w="33"/>
        <w:gridCol w:w="768"/>
        <w:gridCol w:w="656"/>
        <w:gridCol w:w="110"/>
        <w:gridCol w:w="237"/>
        <w:gridCol w:w="536"/>
        <w:gridCol w:w="533"/>
        <w:gridCol w:w="238"/>
        <w:gridCol w:w="497"/>
        <w:gridCol w:w="150"/>
        <w:gridCol w:w="120"/>
        <w:gridCol w:w="768"/>
        <w:gridCol w:w="767"/>
      </w:tblGrid>
      <w:tr w:rsidR="00943F46" w:rsidRPr="00AC36B8" w14:paraId="735FD948" w14:textId="77777777" w:rsidTr="0047620C">
        <w:trPr>
          <w:trHeight w:val="20"/>
        </w:trPr>
        <w:tc>
          <w:tcPr>
            <w:tcW w:w="9021" w:type="dxa"/>
            <w:gridSpan w:val="17"/>
            <w:shd w:val="clear" w:color="auto" w:fill="D9D9D9" w:themeFill="background1" w:themeFillShade="D9"/>
          </w:tcPr>
          <w:p w14:paraId="618E4E7A" w14:textId="77777777" w:rsidR="00943F46" w:rsidRPr="00AC36B8" w:rsidRDefault="00943F46" w:rsidP="00F11672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  <w:b/>
              </w:rPr>
            </w:pPr>
            <w:r w:rsidRPr="00AC36B8">
              <w:rPr>
                <w:rFonts w:asciiTheme="majorHAnsi" w:hAnsiTheme="majorHAnsi" w:cstheme="majorHAnsi"/>
                <w:b/>
              </w:rPr>
              <w:t>GENERAL INFORMATION</w:t>
            </w:r>
            <w:r w:rsidR="000D4C82" w:rsidRPr="00AC36B8">
              <w:rPr>
                <w:rFonts w:asciiTheme="majorHAnsi" w:hAnsiTheme="majorHAnsi" w:cstheme="majorHAnsi"/>
                <w:b/>
              </w:rPr>
              <w:t xml:space="preserve"> </w:t>
            </w:r>
          </w:p>
          <w:p w14:paraId="2B659708" w14:textId="3EAAF570" w:rsidR="00943F46" w:rsidRPr="00AC36B8" w:rsidRDefault="00943F46" w:rsidP="00F11672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  <w:i/>
              </w:rPr>
            </w:pPr>
            <w:r w:rsidRPr="00AC36B8">
              <w:rPr>
                <w:rFonts w:asciiTheme="majorHAnsi" w:hAnsiTheme="majorHAnsi" w:cstheme="majorHAnsi"/>
                <w:i/>
              </w:rPr>
              <w:t xml:space="preserve">(Please complete this section for each interview conducted. In the case of a group interview, </w:t>
            </w:r>
            <w:r w:rsidR="00E20588" w:rsidRPr="00AC36B8">
              <w:rPr>
                <w:rFonts w:asciiTheme="majorHAnsi" w:hAnsiTheme="majorHAnsi" w:cstheme="majorHAnsi"/>
                <w:i/>
              </w:rPr>
              <w:t xml:space="preserve">the general </w:t>
            </w:r>
            <w:r w:rsidRPr="00AC36B8">
              <w:rPr>
                <w:rFonts w:asciiTheme="majorHAnsi" w:hAnsiTheme="majorHAnsi" w:cstheme="majorHAnsi"/>
                <w:i/>
              </w:rPr>
              <w:t xml:space="preserve">information </w:t>
            </w:r>
            <w:r w:rsidR="00E20588" w:rsidRPr="00AC36B8">
              <w:rPr>
                <w:rFonts w:asciiTheme="majorHAnsi" w:hAnsiTheme="majorHAnsi" w:cstheme="majorHAnsi"/>
                <w:i/>
              </w:rPr>
              <w:t xml:space="preserve">section must be completed for each </w:t>
            </w:r>
            <w:r w:rsidRPr="00AC36B8">
              <w:rPr>
                <w:rFonts w:asciiTheme="majorHAnsi" w:hAnsiTheme="majorHAnsi" w:cstheme="majorHAnsi"/>
                <w:i/>
              </w:rPr>
              <w:t>interviewee</w:t>
            </w:r>
            <w:r w:rsidR="005E25D2">
              <w:rPr>
                <w:rFonts w:asciiTheme="majorHAnsi" w:hAnsiTheme="majorHAnsi" w:cstheme="majorHAnsi"/>
                <w:i/>
              </w:rPr>
              <w:t xml:space="preserve">. </w:t>
            </w:r>
            <w:r w:rsidR="00D06983">
              <w:rPr>
                <w:rFonts w:asciiTheme="majorHAnsi" w:hAnsiTheme="majorHAnsi" w:cstheme="majorHAnsi"/>
                <w:i/>
              </w:rPr>
              <w:t>Where applicable, please mark the appropriate response for each question.</w:t>
            </w:r>
            <w:r w:rsidRPr="00AC36B8">
              <w:rPr>
                <w:rFonts w:asciiTheme="majorHAnsi" w:hAnsiTheme="majorHAnsi" w:cstheme="majorHAnsi"/>
                <w:i/>
              </w:rPr>
              <w:t>)</w:t>
            </w:r>
          </w:p>
        </w:tc>
      </w:tr>
      <w:tr w:rsidR="00D16E63" w:rsidRPr="00AC36B8" w14:paraId="0C5BA42B" w14:textId="77777777" w:rsidTr="0047620C">
        <w:trPr>
          <w:trHeight w:val="20"/>
        </w:trPr>
        <w:tc>
          <w:tcPr>
            <w:tcW w:w="2106" w:type="dxa"/>
            <w:gridSpan w:val="2"/>
            <w:shd w:val="clear" w:color="auto" w:fill="D9D9D9" w:themeFill="background1" w:themeFillShade="D9"/>
          </w:tcPr>
          <w:p w14:paraId="3F1F9505" w14:textId="77777777" w:rsidR="00D16E63" w:rsidRPr="00AC36B8" w:rsidRDefault="00D16E63" w:rsidP="00F11672">
            <w:pPr>
              <w:tabs>
                <w:tab w:val="left" w:pos="1127"/>
              </w:tabs>
              <w:spacing w:before="40" w:after="40"/>
              <w:jc w:val="both"/>
              <w:rPr>
                <w:rFonts w:asciiTheme="majorHAnsi" w:hAnsiTheme="majorHAnsi" w:cstheme="majorHAnsi"/>
                <w:b/>
              </w:rPr>
            </w:pPr>
            <w:r w:rsidRPr="00AC36B8">
              <w:rPr>
                <w:rFonts w:asciiTheme="majorHAnsi" w:hAnsiTheme="majorHAnsi" w:cstheme="majorHAnsi"/>
                <w:b/>
              </w:rPr>
              <w:t>Interviewee Name</w:t>
            </w:r>
          </w:p>
        </w:tc>
        <w:tc>
          <w:tcPr>
            <w:tcW w:w="2959" w:type="dxa"/>
            <w:gridSpan w:val="5"/>
          </w:tcPr>
          <w:p w14:paraId="39A4B004" w14:textId="77777777" w:rsidR="009E1109" w:rsidRPr="00AC36B8" w:rsidRDefault="009E1109" w:rsidP="00F11672">
            <w:pPr>
              <w:tabs>
                <w:tab w:val="left" w:pos="1127"/>
              </w:tabs>
              <w:spacing w:before="40" w:after="40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416" w:type="dxa"/>
            <w:gridSpan w:val="4"/>
            <w:shd w:val="clear" w:color="auto" w:fill="D9D9D9" w:themeFill="background1" w:themeFillShade="D9"/>
          </w:tcPr>
          <w:p w14:paraId="7E016310" w14:textId="77777777" w:rsidR="00D16E63" w:rsidRPr="00AC36B8" w:rsidRDefault="00FB1A38" w:rsidP="00F11672">
            <w:pPr>
              <w:tabs>
                <w:tab w:val="left" w:pos="1127"/>
              </w:tabs>
              <w:spacing w:before="40" w:after="40"/>
              <w:jc w:val="both"/>
              <w:rPr>
                <w:rFonts w:asciiTheme="majorHAnsi" w:hAnsiTheme="majorHAnsi" w:cstheme="majorHAnsi"/>
              </w:rPr>
            </w:pPr>
            <w:r w:rsidRPr="00AC36B8">
              <w:rPr>
                <w:rFonts w:asciiTheme="majorHAnsi" w:hAnsiTheme="majorHAnsi" w:cstheme="majorHAnsi"/>
                <w:b/>
              </w:rPr>
              <w:t>Job Title</w:t>
            </w:r>
          </w:p>
        </w:tc>
        <w:tc>
          <w:tcPr>
            <w:tcW w:w="2540" w:type="dxa"/>
            <w:gridSpan w:val="6"/>
          </w:tcPr>
          <w:p w14:paraId="1642664F" w14:textId="77777777" w:rsidR="00D16E63" w:rsidRPr="00AC36B8" w:rsidRDefault="00D16E63" w:rsidP="00F11672">
            <w:pPr>
              <w:tabs>
                <w:tab w:val="left" w:pos="1127"/>
              </w:tabs>
              <w:spacing w:before="40" w:after="40"/>
              <w:jc w:val="both"/>
              <w:rPr>
                <w:rFonts w:asciiTheme="majorHAnsi" w:hAnsiTheme="majorHAnsi" w:cstheme="majorHAnsi"/>
              </w:rPr>
            </w:pPr>
          </w:p>
        </w:tc>
      </w:tr>
      <w:tr w:rsidR="007E13CA" w:rsidRPr="00AC36B8" w14:paraId="09FC417B" w14:textId="77777777" w:rsidTr="0047620C">
        <w:trPr>
          <w:trHeight w:val="20"/>
        </w:trPr>
        <w:tc>
          <w:tcPr>
            <w:tcW w:w="2106" w:type="dxa"/>
            <w:gridSpan w:val="2"/>
            <w:shd w:val="clear" w:color="auto" w:fill="D9D9D9" w:themeFill="background1" w:themeFillShade="D9"/>
          </w:tcPr>
          <w:p w14:paraId="32B5B354" w14:textId="77777777" w:rsidR="007E13CA" w:rsidRPr="00AC36B8" w:rsidRDefault="007E13CA" w:rsidP="00F11672">
            <w:pPr>
              <w:tabs>
                <w:tab w:val="left" w:pos="1127"/>
              </w:tabs>
              <w:spacing w:before="40" w:after="40"/>
              <w:jc w:val="both"/>
              <w:rPr>
                <w:rFonts w:asciiTheme="majorHAnsi" w:hAnsiTheme="majorHAnsi" w:cstheme="majorHAnsi"/>
                <w:b/>
              </w:rPr>
            </w:pPr>
            <w:r w:rsidRPr="00AC36B8">
              <w:rPr>
                <w:rFonts w:asciiTheme="majorHAnsi" w:hAnsiTheme="majorHAnsi" w:cstheme="majorHAnsi"/>
                <w:b/>
              </w:rPr>
              <w:t>Company Name</w:t>
            </w:r>
          </w:p>
        </w:tc>
        <w:tc>
          <w:tcPr>
            <w:tcW w:w="6915" w:type="dxa"/>
            <w:gridSpan w:val="15"/>
            <w:tcBorders>
              <w:bottom w:val="single" w:sz="4" w:space="0" w:color="auto"/>
            </w:tcBorders>
          </w:tcPr>
          <w:p w14:paraId="3BA37CEC" w14:textId="77777777" w:rsidR="009E1109" w:rsidRPr="00AC36B8" w:rsidRDefault="009E1109" w:rsidP="00F11672">
            <w:pPr>
              <w:tabs>
                <w:tab w:val="left" w:pos="1127"/>
              </w:tabs>
              <w:spacing w:before="40" w:after="40"/>
              <w:jc w:val="both"/>
              <w:rPr>
                <w:rFonts w:asciiTheme="majorHAnsi" w:hAnsiTheme="majorHAnsi" w:cstheme="majorHAnsi"/>
              </w:rPr>
            </w:pPr>
          </w:p>
        </w:tc>
      </w:tr>
      <w:tr w:rsidR="00E470CB" w:rsidRPr="00AC36B8" w14:paraId="3AF13E24" w14:textId="77777777" w:rsidTr="0047620C">
        <w:trPr>
          <w:trHeight w:val="20"/>
        </w:trPr>
        <w:tc>
          <w:tcPr>
            <w:tcW w:w="2106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4C28D5B" w14:textId="2B9FA521" w:rsidR="00E470CB" w:rsidRPr="00AC36B8" w:rsidRDefault="00E470CB" w:rsidP="00F11672">
            <w:pPr>
              <w:tabs>
                <w:tab w:val="left" w:pos="1127"/>
              </w:tabs>
              <w:spacing w:before="40" w:after="40"/>
              <w:jc w:val="both"/>
              <w:rPr>
                <w:rFonts w:asciiTheme="majorHAnsi" w:hAnsiTheme="majorHAnsi" w:cstheme="majorHAnsi"/>
                <w:i/>
              </w:rPr>
            </w:pPr>
            <w:r w:rsidRPr="00AC36B8">
              <w:rPr>
                <w:rFonts w:asciiTheme="majorHAnsi" w:hAnsiTheme="majorHAnsi" w:cstheme="majorHAnsi"/>
                <w:b/>
              </w:rPr>
              <w:t>Company Size</w:t>
            </w:r>
          </w:p>
        </w:tc>
        <w:tc>
          <w:tcPr>
            <w:tcW w:w="2303" w:type="dxa"/>
            <w:gridSpan w:val="4"/>
            <w:shd w:val="clear" w:color="auto" w:fill="auto"/>
          </w:tcPr>
          <w:p w14:paraId="43D64344" w14:textId="77777777" w:rsidR="00E470CB" w:rsidRPr="00AC36B8" w:rsidRDefault="00E470CB" w:rsidP="00F11672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  <w:bCs/>
              </w:rPr>
            </w:pPr>
            <w:r w:rsidRPr="00AC36B8">
              <w:rPr>
                <w:rFonts w:asciiTheme="majorHAnsi" w:hAnsiTheme="majorHAnsi" w:cstheme="majorHAnsi"/>
                <w:bCs/>
              </w:rPr>
              <w:t xml:space="preserve">Small </w:t>
            </w:r>
          </w:p>
          <w:p w14:paraId="10C01062" w14:textId="7D121595" w:rsidR="00E470CB" w:rsidRPr="00AC36B8" w:rsidRDefault="00E470CB" w:rsidP="00F11672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  <w:bCs/>
              </w:rPr>
            </w:pPr>
            <w:r w:rsidRPr="00AC36B8">
              <w:rPr>
                <w:rFonts w:asciiTheme="majorHAnsi" w:hAnsiTheme="majorHAnsi" w:cstheme="majorHAnsi"/>
                <w:bCs/>
              </w:rPr>
              <w:t>(1-50 employees)</w:t>
            </w:r>
          </w:p>
        </w:tc>
        <w:tc>
          <w:tcPr>
            <w:tcW w:w="2310" w:type="dxa"/>
            <w:gridSpan w:val="6"/>
            <w:shd w:val="clear" w:color="auto" w:fill="auto"/>
          </w:tcPr>
          <w:p w14:paraId="4ADC63A1" w14:textId="77777777" w:rsidR="00E470CB" w:rsidRPr="00AC36B8" w:rsidRDefault="00E470CB" w:rsidP="00F11672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  <w:bCs/>
              </w:rPr>
            </w:pPr>
            <w:r w:rsidRPr="00AC36B8">
              <w:rPr>
                <w:rFonts w:asciiTheme="majorHAnsi" w:hAnsiTheme="majorHAnsi" w:cstheme="majorHAnsi"/>
                <w:bCs/>
              </w:rPr>
              <w:t xml:space="preserve">Medium </w:t>
            </w:r>
          </w:p>
          <w:p w14:paraId="65770D46" w14:textId="20AE6CF2" w:rsidR="00E470CB" w:rsidRPr="00AC36B8" w:rsidRDefault="00E470CB" w:rsidP="00F11672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  <w:bCs/>
              </w:rPr>
            </w:pPr>
            <w:r w:rsidRPr="00AC36B8">
              <w:rPr>
                <w:rFonts w:asciiTheme="majorHAnsi" w:hAnsiTheme="majorHAnsi" w:cstheme="majorHAnsi"/>
                <w:bCs/>
              </w:rPr>
              <w:t>(51-1</w:t>
            </w:r>
            <w:r w:rsidR="001A4323">
              <w:rPr>
                <w:rFonts w:asciiTheme="majorHAnsi" w:hAnsiTheme="majorHAnsi" w:cstheme="majorHAnsi"/>
                <w:bCs/>
              </w:rPr>
              <w:t>49</w:t>
            </w:r>
            <w:r w:rsidRPr="00AC36B8">
              <w:rPr>
                <w:rFonts w:asciiTheme="majorHAnsi" w:hAnsiTheme="majorHAnsi" w:cstheme="majorHAnsi"/>
                <w:bCs/>
              </w:rPr>
              <w:t xml:space="preserve"> employees)</w:t>
            </w:r>
          </w:p>
        </w:tc>
        <w:tc>
          <w:tcPr>
            <w:tcW w:w="2302" w:type="dxa"/>
            <w:gridSpan w:val="5"/>
            <w:shd w:val="clear" w:color="auto" w:fill="auto"/>
          </w:tcPr>
          <w:p w14:paraId="4D7D186C" w14:textId="77777777" w:rsidR="00E470CB" w:rsidRPr="00AC36B8" w:rsidRDefault="00E470CB" w:rsidP="00F11672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  <w:bCs/>
              </w:rPr>
            </w:pPr>
            <w:r w:rsidRPr="00AC36B8">
              <w:rPr>
                <w:rFonts w:asciiTheme="majorHAnsi" w:hAnsiTheme="majorHAnsi" w:cstheme="majorHAnsi"/>
                <w:bCs/>
              </w:rPr>
              <w:t xml:space="preserve">Large </w:t>
            </w:r>
          </w:p>
          <w:p w14:paraId="2FA72989" w14:textId="03E6EF75" w:rsidR="00E470CB" w:rsidRPr="00AC36B8" w:rsidRDefault="00E470CB" w:rsidP="00F11672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  <w:bCs/>
              </w:rPr>
            </w:pPr>
            <w:r w:rsidRPr="00AC36B8">
              <w:rPr>
                <w:rFonts w:asciiTheme="majorHAnsi" w:hAnsiTheme="majorHAnsi" w:cstheme="majorHAnsi"/>
                <w:bCs/>
              </w:rPr>
              <w:t>(150+ employees)</w:t>
            </w:r>
          </w:p>
        </w:tc>
      </w:tr>
      <w:tr w:rsidR="00E470CB" w:rsidRPr="00AC36B8" w14:paraId="09F215BD" w14:textId="77777777" w:rsidTr="0047620C">
        <w:trPr>
          <w:trHeight w:val="20"/>
        </w:trPr>
        <w:tc>
          <w:tcPr>
            <w:tcW w:w="2106" w:type="dxa"/>
            <w:gridSpan w:val="2"/>
            <w:shd w:val="clear" w:color="auto" w:fill="D9D9D9" w:themeFill="background1" w:themeFillShade="D9"/>
          </w:tcPr>
          <w:p w14:paraId="53E9CEF5" w14:textId="77777777" w:rsidR="00E470CB" w:rsidRPr="00AC36B8" w:rsidRDefault="00E470CB" w:rsidP="00F11672">
            <w:pPr>
              <w:tabs>
                <w:tab w:val="left" w:pos="1127"/>
              </w:tabs>
              <w:spacing w:before="40" w:after="40"/>
              <w:jc w:val="both"/>
              <w:rPr>
                <w:rFonts w:asciiTheme="majorHAnsi" w:hAnsiTheme="majorHAnsi" w:cstheme="majorHAnsi"/>
                <w:b/>
              </w:rPr>
            </w:pPr>
            <w:r w:rsidRPr="00AC36B8">
              <w:rPr>
                <w:rFonts w:asciiTheme="majorHAnsi" w:hAnsiTheme="majorHAnsi" w:cstheme="majorHAnsi"/>
                <w:b/>
              </w:rPr>
              <w:t>Province</w:t>
            </w:r>
          </w:p>
        </w:tc>
        <w:tc>
          <w:tcPr>
            <w:tcW w:w="768" w:type="dxa"/>
          </w:tcPr>
          <w:p w14:paraId="63A319B4" w14:textId="4AA0FAE6" w:rsidR="00E470CB" w:rsidRPr="00AC36B8" w:rsidRDefault="00E470CB" w:rsidP="00F11672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</w:rPr>
            </w:pPr>
            <w:r w:rsidRPr="00AC36B8">
              <w:rPr>
                <w:rFonts w:asciiTheme="majorHAnsi" w:hAnsiTheme="majorHAnsi" w:cstheme="majorHAnsi"/>
              </w:rPr>
              <w:t>WC</w:t>
            </w:r>
          </w:p>
        </w:tc>
        <w:tc>
          <w:tcPr>
            <w:tcW w:w="767" w:type="dxa"/>
            <w:gridSpan w:val="2"/>
          </w:tcPr>
          <w:p w14:paraId="031DEE4E" w14:textId="79D55983" w:rsidR="00E470CB" w:rsidRPr="00AC36B8" w:rsidRDefault="00E470CB" w:rsidP="00F11672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</w:rPr>
            </w:pPr>
            <w:r w:rsidRPr="00AC36B8">
              <w:rPr>
                <w:rFonts w:asciiTheme="majorHAnsi" w:hAnsiTheme="majorHAnsi" w:cstheme="majorHAnsi"/>
              </w:rPr>
              <w:t>EC</w:t>
            </w:r>
          </w:p>
        </w:tc>
        <w:tc>
          <w:tcPr>
            <w:tcW w:w="768" w:type="dxa"/>
          </w:tcPr>
          <w:p w14:paraId="2E4BC6A2" w14:textId="611510A1" w:rsidR="00E470CB" w:rsidRPr="00AC36B8" w:rsidRDefault="00E470CB" w:rsidP="00F11672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</w:rPr>
            </w:pPr>
            <w:r w:rsidRPr="00AC36B8">
              <w:rPr>
                <w:rFonts w:asciiTheme="majorHAnsi" w:hAnsiTheme="majorHAnsi" w:cstheme="majorHAnsi"/>
              </w:rPr>
              <w:t>NC</w:t>
            </w:r>
          </w:p>
        </w:tc>
        <w:tc>
          <w:tcPr>
            <w:tcW w:w="766" w:type="dxa"/>
            <w:gridSpan w:val="2"/>
          </w:tcPr>
          <w:p w14:paraId="2C0FF358" w14:textId="2BD5607D" w:rsidR="00E470CB" w:rsidRPr="00AC36B8" w:rsidRDefault="00E470CB" w:rsidP="00F11672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</w:rPr>
            </w:pPr>
            <w:r w:rsidRPr="00AC36B8">
              <w:rPr>
                <w:rFonts w:asciiTheme="majorHAnsi" w:hAnsiTheme="majorHAnsi" w:cstheme="majorHAnsi"/>
              </w:rPr>
              <w:t>FS</w:t>
            </w:r>
          </w:p>
        </w:tc>
        <w:tc>
          <w:tcPr>
            <w:tcW w:w="773" w:type="dxa"/>
            <w:gridSpan w:val="2"/>
          </w:tcPr>
          <w:p w14:paraId="7AF7542D" w14:textId="37B15CD6" w:rsidR="00E470CB" w:rsidRPr="00AC36B8" w:rsidRDefault="00E470CB" w:rsidP="00F11672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</w:rPr>
            </w:pPr>
            <w:r w:rsidRPr="00AC36B8">
              <w:rPr>
                <w:rFonts w:asciiTheme="majorHAnsi" w:hAnsiTheme="majorHAnsi" w:cstheme="majorHAnsi"/>
              </w:rPr>
              <w:t>KZ</w:t>
            </w:r>
          </w:p>
        </w:tc>
        <w:tc>
          <w:tcPr>
            <w:tcW w:w="771" w:type="dxa"/>
            <w:gridSpan w:val="2"/>
          </w:tcPr>
          <w:p w14:paraId="7D65410C" w14:textId="7258F9C2" w:rsidR="00E470CB" w:rsidRPr="00AC36B8" w:rsidRDefault="00E470CB" w:rsidP="00F11672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</w:rPr>
            </w:pPr>
            <w:r w:rsidRPr="00AC36B8">
              <w:rPr>
                <w:rFonts w:asciiTheme="majorHAnsi" w:hAnsiTheme="majorHAnsi" w:cstheme="majorHAnsi"/>
              </w:rPr>
              <w:t>NW</w:t>
            </w:r>
          </w:p>
        </w:tc>
        <w:tc>
          <w:tcPr>
            <w:tcW w:w="767" w:type="dxa"/>
            <w:gridSpan w:val="3"/>
          </w:tcPr>
          <w:p w14:paraId="307D6F8F" w14:textId="7530E260" w:rsidR="00E470CB" w:rsidRPr="00AC36B8" w:rsidRDefault="00E470CB" w:rsidP="00F11672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</w:rPr>
            </w:pPr>
            <w:r w:rsidRPr="00AC36B8">
              <w:rPr>
                <w:rFonts w:asciiTheme="majorHAnsi" w:hAnsiTheme="majorHAnsi" w:cstheme="majorHAnsi"/>
              </w:rPr>
              <w:t>GP</w:t>
            </w:r>
          </w:p>
        </w:tc>
        <w:tc>
          <w:tcPr>
            <w:tcW w:w="768" w:type="dxa"/>
          </w:tcPr>
          <w:p w14:paraId="572D80B6" w14:textId="06BBAD20" w:rsidR="00E470CB" w:rsidRPr="00AC36B8" w:rsidRDefault="00E470CB" w:rsidP="00F11672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</w:rPr>
            </w:pPr>
            <w:r w:rsidRPr="00AC36B8">
              <w:rPr>
                <w:rFonts w:asciiTheme="majorHAnsi" w:hAnsiTheme="majorHAnsi" w:cstheme="majorHAnsi"/>
              </w:rPr>
              <w:t>MP</w:t>
            </w:r>
          </w:p>
        </w:tc>
        <w:tc>
          <w:tcPr>
            <w:tcW w:w="767" w:type="dxa"/>
          </w:tcPr>
          <w:p w14:paraId="4BB56BB6" w14:textId="1C411C42" w:rsidR="00E470CB" w:rsidRPr="00AC36B8" w:rsidRDefault="00E470CB" w:rsidP="00F11672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</w:rPr>
            </w:pPr>
            <w:r w:rsidRPr="00AC36B8">
              <w:rPr>
                <w:rFonts w:asciiTheme="majorHAnsi" w:hAnsiTheme="majorHAnsi" w:cstheme="majorHAnsi"/>
              </w:rPr>
              <w:t>LP</w:t>
            </w:r>
          </w:p>
        </w:tc>
      </w:tr>
      <w:tr w:rsidR="00663097" w:rsidRPr="00AC36B8" w14:paraId="1D892D21" w14:textId="77777777" w:rsidTr="0047620C">
        <w:trPr>
          <w:trHeight w:val="20"/>
        </w:trPr>
        <w:tc>
          <w:tcPr>
            <w:tcW w:w="2106" w:type="dxa"/>
            <w:gridSpan w:val="2"/>
            <w:shd w:val="clear" w:color="auto" w:fill="D9D9D9" w:themeFill="background1" w:themeFillShade="D9"/>
          </w:tcPr>
          <w:p w14:paraId="2738A75D" w14:textId="77777777" w:rsidR="00663097" w:rsidRPr="00AC36B8" w:rsidRDefault="00E20588" w:rsidP="00F11672">
            <w:pPr>
              <w:tabs>
                <w:tab w:val="left" w:pos="1127"/>
              </w:tabs>
              <w:spacing w:before="40" w:after="40"/>
              <w:jc w:val="both"/>
              <w:rPr>
                <w:rFonts w:asciiTheme="majorHAnsi" w:hAnsiTheme="majorHAnsi" w:cstheme="majorHAnsi"/>
                <w:b/>
              </w:rPr>
            </w:pPr>
            <w:r w:rsidRPr="00AC36B8">
              <w:rPr>
                <w:rFonts w:asciiTheme="majorHAnsi" w:hAnsiTheme="majorHAnsi" w:cstheme="majorHAnsi"/>
                <w:b/>
              </w:rPr>
              <w:t xml:space="preserve">SETA </w:t>
            </w:r>
          </w:p>
        </w:tc>
        <w:tc>
          <w:tcPr>
            <w:tcW w:w="2959" w:type="dxa"/>
            <w:gridSpan w:val="5"/>
          </w:tcPr>
          <w:p w14:paraId="43795B00" w14:textId="77777777" w:rsidR="00663097" w:rsidRPr="00AC36B8" w:rsidRDefault="00663097" w:rsidP="00F11672">
            <w:pPr>
              <w:tabs>
                <w:tab w:val="left" w:pos="1127"/>
              </w:tabs>
              <w:spacing w:before="40" w:after="40"/>
              <w:jc w:val="both"/>
              <w:rPr>
                <w:rFonts w:asciiTheme="majorHAnsi" w:hAnsiTheme="majorHAnsi" w:cstheme="majorHAnsi"/>
              </w:rPr>
            </w:pPr>
          </w:p>
          <w:p w14:paraId="21A4DC07" w14:textId="77777777" w:rsidR="009E1109" w:rsidRPr="00AC36B8" w:rsidRDefault="009E1109" w:rsidP="00F11672">
            <w:pPr>
              <w:tabs>
                <w:tab w:val="left" w:pos="1127"/>
              </w:tabs>
              <w:spacing w:before="40" w:after="40"/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1416" w:type="dxa"/>
            <w:gridSpan w:val="4"/>
            <w:shd w:val="clear" w:color="auto" w:fill="D9D9D9" w:themeFill="background1" w:themeFillShade="D9"/>
          </w:tcPr>
          <w:p w14:paraId="4C99C7E4" w14:textId="4C1AF7A1" w:rsidR="00663097" w:rsidRPr="00AC36B8" w:rsidRDefault="00663097" w:rsidP="00F11672">
            <w:pPr>
              <w:tabs>
                <w:tab w:val="left" w:pos="1127"/>
              </w:tabs>
              <w:spacing w:before="40" w:after="40"/>
              <w:jc w:val="both"/>
              <w:rPr>
                <w:rFonts w:asciiTheme="majorHAnsi" w:hAnsiTheme="majorHAnsi" w:cstheme="majorHAnsi"/>
              </w:rPr>
            </w:pPr>
            <w:r w:rsidRPr="00AC36B8">
              <w:rPr>
                <w:rFonts w:asciiTheme="majorHAnsi" w:hAnsiTheme="majorHAnsi" w:cstheme="majorHAnsi"/>
                <w:b/>
              </w:rPr>
              <w:t>Sub-sector</w:t>
            </w:r>
            <w:r w:rsidR="00015442" w:rsidRPr="00AC36B8">
              <w:rPr>
                <w:rFonts w:asciiTheme="majorHAnsi" w:hAnsiTheme="majorHAnsi" w:cstheme="majorHAnsi"/>
                <w:b/>
              </w:rPr>
              <w:t xml:space="preserve"> of company</w:t>
            </w:r>
          </w:p>
        </w:tc>
        <w:tc>
          <w:tcPr>
            <w:tcW w:w="2540" w:type="dxa"/>
            <w:gridSpan w:val="6"/>
          </w:tcPr>
          <w:p w14:paraId="42965D61" w14:textId="77777777" w:rsidR="00663097" w:rsidRPr="00AC36B8" w:rsidRDefault="00663097" w:rsidP="00F11672">
            <w:pPr>
              <w:tabs>
                <w:tab w:val="left" w:pos="1127"/>
              </w:tabs>
              <w:spacing w:before="40" w:after="40"/>
              <w:jc w:val="both"/>
              <w:rPr>
                <w:rFonts w:asciiTheme="majorHAnsi" w:hAnsiTheme="majorHAnsi" w:cstheme="majorHAnsi"/>
              </w:rPr>
            </w:pPr>
          </w:p>
        </w:tc>
      </w:tr>
      <w:tr w:rsidR="00E20588" w:rsidRPr="00AC36B8" w14:paraId="06F31AD5" w14:textId="77777777" w:rsidTr="0047620C">
        <w:trPr>
          <w:trHeight w:val="20"/>
        </w:trPr>
        <w:tc>
          <w:tcPr>
            <w:tcW w:w="2106" w:type="dxa"/>
            <w:gridSpan w:val="2"/>
            <w:shd w:val="clear" w:color="auto" w:fill="D9D9D9" w:themeFill="background1" w:themeFillShade="D9"/>
          </w:tcPr>
          <w:p w14:paraId="32950B21" w14:textId="77777777" w:rsidR="00E20588" w:rsidRPr="00AC36B8" w:rsidRDefault="00E20588" w:rsidP="00F11672">
            <w:pPr>
              <w:tabs>
                <w:tab w:val="left" w:pos="1127"/>
              </w:tabs>
              <w:spacing w:before="40" w:after="40"/>
              <w:rPr>
                <w:rFonts w:asciiTheme="majorHAnsi" w:hAnsiTheme="majorHAnsi" w:cstheme="majorHAnsi"/>
                <w:b/>
              </w:rPr>
            </w:pPr>
            <w:r w:rsidRPr="00AC36B8">
              <w:rPr>
                <w:rFonts w:asciiTheme="majorHAnsi" w:hAnsiTheme="majorHAnsi" w:cstheme="majorHAnsi"/>
                <w:b/>
              </w:rPr>
              <w:t xml:space="preserve">Name of Interviewer </w:t>
            </w:r>
          </w:p>
        </w:tc>
        <w:tc>
          <w:tcPr>
            <w:tcW w:w="6915" w:type="dxa"/>
            <w:gridSpan w:val="15"/>
          </w:tcPr>
          <w:p w14:paraId="1AD8B70D" w14:textId="77777777" w:rsidR="00E20588" w:rsidRPr="00AC36B8" w:rsidRDefault="00E20588" w:rsidP="00F11672">
            <w:pPr>
              <w:tabs>
                <w:tab w:val="left" w:pos="1127"/>
              </w:tabs>
              <w:spacing w:before="40" w:after="40"/>
              <w:jc w:val="both"/>
              <w:rPr>
                <w:rFonts w:asciiTheme="majorHAnsi" w:hAnsiTheme="majorHAnsi" w:cstheme="majorHAnsi"/>
              </w:rPr>
            </w:pPr>
          </w:p>
        </w:tc>
      </w:tr>
      <w:tr w:rsidR="0047620C" w:rsidRPr="00AC36B8" w14:paraId="74699BC7" w14:textId="77777777" w:rsidTr="0047620C">
        <w:trPr>
          <w:trHeight w:val="20"/>
        </w:trPr>
        <w:tc>
          <w:tcPr>
            <w:tcW w:w="5948" w:type="dxa"/>
            <w:gridSpan w:val="10"/>
            <w:vMerge w:val="restart"/>
            <w:shd w:val="clear" w:color="auto" w:fill="D9D9D9" w:themeFill="background1" w:themeFillShade="D9"/>
          </w:tcPr>
          <w:p w14:paraId="2C87B22B" w14:textId="77777777" w:rsidR="0047620C" w:rsidRPr="0047620C" w:rsidRDefault="0047620C" w:rsidP="00F11672">
            <w:pPr>
              <w:tabs>
                <w:tab w:val="left" w:pos="1127"/>
              </w:tabs>
              <w:spacing w:before="40" w:after="40"/>
              <w:jc w:val="both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0.1 Does your organisation make use of the Sector Skills Plan when planning for skills development in your organisation?</w:t>
            </w:r>
          </w:p>
        </w:tc>
        <w:tc>
          <w:tcPr>
            <w:tcW w:w="1418" w:type="dxa"/>
            <w:gridSpan w:val="4"/>
            <w:shd w:val="clear" w:color="auto" w:fill="auto"/>
          </w:tcPr>
          <w:p w14:paraId="028ABFE2" w14:textId="77777777" w:rsidR="0047620C" w:rsidRPr="0047620C" w:rsidRDefault="0047620C" w:rsidP="0047620C">
            <w:pPr>
              <w:tabs>
                <w:tab w:val="left" w:pos="1127"/>
              </w:tabs>
              <w:spacing w:before="40" w:after="4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1655" w:type="dxa"/>
            <w:gridSpan w:val="3"/>
            <w:shd w:val="clear" w:color="auto" w:fill="auto"/>
          </w:tcPr>
          <w:p w14:paraId="5F344C8D" w14:textId="28AFEEF7" w:rsidR="0047620C" w:rsidRPr="0047620C" w:rsidRDefault="0047620C" w:rsidP="0047620C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</w:rPr>
            </w:pPr>
            <w:r w:rsidRPr="0047620C">
              <w:rPr>
                <w:rFonts w:asciiTheme="majorHAnsi" w:hAnsiTheme="majorHAnsi" w:cstheme="majorHAnsi"/>
              </w:rPr>
              <w:t>Y</w:t>
            </w:r>
          </w:p>
        </w:tc>
      </w:tr>
      <w:tr w:rsidR="0047620C" w:rsidRPr="00AC36B8" w14:paraId="49101E1A" w14:textId="77777777" w:rsidTr="0047620C">
        <w:trPr>
          <w:trHeight w:val="20"/>
        </w:trPr>
        <w:tc>
          <w:tcPr>
            <w:tcW w:w="5948" w:type="dxa"/>
            <w:gridSpan w:val="10"/>
            <w:vMerge/>
            <w:shd w:val="clear" w:color="auto" w:fill="D9D9D9" w:themeFill="background1" w:themeFillShade="D9"/>
          </w:tcPr>
          <w:p w14:paraId="435ECB31" w14:textId="77777777" w:rsidR="0047620C" w:rsidRDefault="0047620C" w:rsidP="00F11672">
            <w:pPr>
              <w:tabs>
                <w:tab w:val="left" w:pos="1127"/>
              </w:tabs>
              <w:spacing w:before="40" w:after="40"/>
              <w:jc w:val="both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418" w:type="dxa"/>
            <w:gridSpan w:val="4"/>
            <w:shd w:val="clear" w:color="auto" w:fill="auto"/>
          </w:tcPr>
          <w:p w14:paraId="203D22D9" w14:textId="51619C24" w:rsidR="0047620C" w:rsidRDefault="0047620C" w:rsidP="0047620C">
            <w:pPr>
              <w:tabs>
                <w:tab w:val="left" w:pos="1127"/>
              </w:tabs>
              <w:spacing w:before="40" w:after="4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1655" w:type="dxa"/>
            <w:gridSpan w:val="3"/>
            <w:shd w:val="clear" w:color="auto" w:fill="auto"/>
          </w:tcPr>
          <w:p w14:paraId="26A5FE0E" w14:textId="006F4410" w:rsidR="0047620C" w:rsidRPr="0047620C" w:rsidRDefault="0047620C" w:rsidP="0047620C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</w:rPr>
            </w:pPr>
            <w:r w:rsidRPr="0047620C">
              <w:rPr>
                <w:rFonts w:asciiTheme="majorHAnsi" w:hAnsiTheme="majorHAnsi" w:cstheme="majorHAnsi"/>
              </w:rPr>
              <w:t>N</w:t>
            </w:r>
          </w:p>
        </w:tc>
      </w:tr>
      <w:tr w:rsidR="005E25D2" w:rsidRPr="00AC36B8" w14:paraId="118F26FC" w14:textId="77777777" w:rsidTr="005E25D2">
        <w:trPr>
          <w:trHeight w:val="20"/>
        </w:trPr>
        <w:tc>
          <w:tcPr>
            <w:tcW w:w="9021" w:type="dxa"/>
            <w:gridSpan w:val="17"/>
            <w:shd w:val="clear" w:color="auto" w:fill="D9D9D9" w:themeFill="background1" w:themeFillShade="D9"/>
            <w:vAlign w:val="center"/>
          </w:tcPr>
          <w:p w14:paraId="3417D690" w14:textId="2574CE46" w:rsidR="005E25D2" w:rsidRPr="0047620C" w:rsidRDefault="005E25D2" w:rsidP="005E25D2">
            <w:pPr>
              <w:tabs>
                <w:tab w:val="left" w:pos="1127"/>
              </w:tabs>
              <w:spacing w:before="40" w:after="4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0.2 What is your assessment of current business conditions in your industry?</w:t>
            </w:r>
          </w:p>
        </w:tc>
      </w:tr>
      <w:tr w:rsidR="005E25D2" w:rsidRPr="00AC36B8" w14:paraId="2F1F0E65" w14:textId="77777777" w:rsidTr="00AC1CC9">
        <w:trPr>
          <w:trHeight w:val="20"/>
        </w:trPr>
        <w:tc>
          <w:tcPr>
            <w:tcW w:w="1804" w:type="dxa"/>
            <w:shd w:val="clear" w:color="auto" w:fill="auto"/>
          </w:tcPr>
          <w:p w14:paraId="7821CE1D" w14:textId="11F8963A" w:rsidR="005E25D2" w:rsidRPr="0047620C" w:rsidRDefault="005E25D2" w:rsidP="0047620C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=Very Poor</w:t>
            </w:r>
          </w:p>
        </w:tc>
        <w:tc>
          <w:tcPr>
            <w:tcW w:w="1804" w:type="dxa"/>
            <w:gridSpan w:val="3"/>
            <w:shd w:val="clear" w:color="auto" w:fill="auto"/>
          </w:tcPr>
          <w:p w14:paraId="43ED26F2" w14:textId="08A7E3AC" w:rsidR="005E25D2" w:rsidRPr="0047620C" w:rsidRDefault="005E25D2" w:rsidP="0047620C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804" w:type="dxa"/>
            <w:gridSpan w:val="5"/>
            <w:shd w:val="clear" w:color="auto" w:fill="auto"/>
          </w:tcPr>
          <w:p w14:paraId="7BFBE7DA" w14:textId="2BD60498" w:rsidR="005E25D2" w:rsidRPr="0047620C" w:rsidRDefault="005E25D2" w:rsidP="0047620C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1804" w:type="dxa"/>
            <w:gridSpan w:val="4"/>
            <w:shd w:val="clear" w:color="auto" w:fill="auto"/>
          </w:tcPr>
          <w:p w14:paraId="09FAA384" w14:textId="4C7AFD28" w:rsidR="005E25D2" w:rsidRPr="0047620C" w:rsidRDefault="005E25D2" w:rsidP="0047620C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1805" w:type="dxa"/>
            <w:gridSpan w:val="4"/>
            <w:shd w:val="clear" w:color="auto" w:fill="auto"/>
          </w:tcPr>
          <w:p w14:paraId="3E1B0F19" w14:textId="73D4E228" w:rsidR="005E25D2" w:rsidRPr="0047620C" w:rsidRDefault="005E25D2" w:rsidP="0047620C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=Excellent</w:t>
            </w:r>
          </w:p>
        </w:tc>
      </w:tr>
      <w:tr w:rsidR="005E25D2" w:rsidRPr="00AC36B8" w14:paraId="30726A1F" w14:textId="77777777" w:rsidTr="00340C00">
        <w:trPr>
          <w:trHeight w:val="20"/>
        </w:trPr>
        <w:tc>
          <w:tcPr>
            <w:tcW w:w="9021" w:type="dxa"/>
            <w:gridSpan w:val="17"/>
            <w:shd w:val="clear" w:color="auto" w:fill="D9D9D9" w:themeFill="background1" w:themeFillShade="D9"/>
            <w:vAlign w:val="center"/>
          </w:tcPr>
          <w:p w14:paraId="2204E282" w14:textId="6B7E6EE5" w:rsidR="005E25D2" w:rsidRPr="0047620C" w:rsidRDefault="005E25D2" w:rsidP="00340C00">
            <w:pPr>
              <w:tabs>
                <w:tab w:val="left" w:pos="1127"/>
              </w:tabs>
              <w:spacing w:before="40" w:after="4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0.3 What is your expectation of business conditions in your industry in 12 months’ time?</w:t>
            </w:r>
          </w:p>
        </w:tc>
      </w:tr>
      <w:tr w:rsidR="005E25D2" w:rsidRPr="00AC36B8" w14:paraId="65B926B6" w14:textId="77777777" w:rsidTr="00340C00">
        <w:trPr>
          <w:trHeight w:val="20"/>
        </w:trPr>
        <w:tc>
          <w:tcPr>
            <w:tcW w:w="1804" w:type="dxa"/>
            <w:shd w:val="clear" w:color="auto" w:fill="auto"/>
          </w:tcPr>
          <w:p w14:paraId="305DF962" w14:textId="77777777" w:rsidR="005E25D2" w:rsidRPr="0047620C" w:rsidRDefault="005E25D2" w:rsidP="00340C00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=Very Poor</w:t>
            </w:r>
          </w:p>
        </w:tc>
        <w:tc>
          <w:tcPr>
            <w:tcW w:w="1804" w:type="dxa"/>
            <w:gridSpan w:val="3"/>
            <w:shd w:val="clear" w:color="auto" w:fill="auto"/>
          </w:tcPr>
          <w:p w14:paraId="20350171" w14:textId="77777777" w:rsidR="005E25D2" w:rsidRPr="0047620C" w:rsidRDefault="005E25D2" w:rsidP="00340C00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804" w:type="dxa"/>
            <w:gridSpan w:val="5"/>
            <w:shd w:val="clear" w:color="auto" w:fill="auto"/>
          </w:tcPr>
          <w:p w14:paraId="2C85018D" w14:textId="77777777" w:rsidR="005E25D2" w:rsidRPr="0047620C" w:rsidRDefault="005E25D2" w:rsidP="00340C00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1804" w:type="dxa"/>
            <w:gridSpan w:val="4"/>
            <w:shd w:val="clear" w:color="auto" w:fill="auto"/>
          </w:tcPr>
          <w:p w14:paraId="05994C3A" w14:textId="77777777" w:rsidR="005E25D2" w:rsidRPr="0047620C" w:rsidRDefault="005E25D2" w:rsidP="00340C00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1805" w:type="dxa"/>
            <w:gridSpan w:val="4"/>
            <w:shd w:val="clear" w:color="auto" w:fill="auto"/>
          </w:tcPr>
          <w:p w14:paraId="650E03EA" w14:textId="77777777" w:rsidR="005E25D2" w:rsidRPr="0047620C" w:rsidRDefault="005E25D2" w:rsidP="00340C00">
            <w:pPr>
              <w:tabs>
                <w:tab w:val="left" w:pos="1127"/>
              </w:tabs>
              <w:spacing w:before="40" w:after="4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=Excellent</w:t>
            </w:r>
          </w:p>
        </w:tc>
      </w:tr>
    </w:tbl>
    <w:p w14:paraId="6A4D6897" w14:textId="77777777" w:rsidR="0047620C" w:rsidRPr="00AC36B8" w:rsidRDefault="0047620C" w:rsidP="000E5D55">
      <w:pPr>
        <w:spacing w:after="0"/>
        <w:jc w:val="both"/>
        <w:rPr>
          <w:rFonts w:asciiTheme="majorHAnsi" w:hAnsiTheme="majorHAnsi" w:cstheme="majorHAnsi"/>
          <w:sz w:val="24"/>
          <w:szCs w:val="24"/>
        </w:rPr>
      </w:pPr>
    </w:p>
    <w:tbl>
      <w:tblPr>
        <w:tblW w:w="0" w:type="auto"/>
        <w:tblInd w:w="-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4536"/>
        <w:gridCol w:w="4485"/>
      </w:tblGrid>
      <w:tr w:rsidR="006A0A27" w:rsidRPr="006A0A27" w14:paraId="138F185D" w14:textId="77777777" w:rsidTr="006A0A27">
        <w:trPr>
          <w:trHeight w:val="20"/>
        </w:trPr>
        <w:tc>
          <w:tcPr>
            <w:tcW w:w="9021" w:type="dxa"/>
            <w:gridSpan w:val="2"/>
            <w:shd w:val="clear" w:color="auto" w:fill="404040" w:themeFill="text1" w:themeFillTint="BF"/>
          </w:tcPr>
          <w:p w14:paraId="70E81C35" w14:textId="1863D0B2" w:rsidR="001863D2" w:rsidRPr="006A0A27" w:rsidRDefault="00C9640A" w:rsidP="004A3CE7">
            <w:pPr>
              <w:spacing w:before="40" w:after="40" w:line="240" w:lineRule="auto"/>
              <w:jc w:val="both"/>
              <w:rPr>
                <w:rFonts w:asciiTheme="majorHAnsi" w:eastAsia="Times New Roman" w:hAnsiTheme="majorHAnsi" w:cstheme="majorHAnsi"/>
                <w:b/>
                <w:color w:val="FFFFFF" w:themeColor="background1"/>
                <w:sz w:val="24"/>
                <w:szCs w:val="24"/>
                <w:lang w:eastAsia="en-ZA"/>
              </w:rPr>
            </w:pPr>
            <w:r w:rsidRPr="006A0A27">
              <w:rPr>
                <w:rFonts w:asciiTheme="majorHAnsi" w:eastAsia="Times New Roman" w:hAnsiTheme="majorHAnsi" w:cstheme="majorHAnsi"/>
                <w:b/>
                <w:color w:val="FFFFFF" w:themeColor="background1"/>
                <w:sz w:val="24"/>
                <w:szCs w:val="24"/>
                <w:lang w:eastAsia="en-ZA"/>
              </w:rPr>
              <w:t xml:space="preserve">1. </w:t>
            </w:r>
            <w:r w:rsidR="001863D2" w:rsidRPr="006A0A27">
              <w:rPr>
                <w:rFonts w:asciiTheme="majorHAnsi" w:eastAsia="Times New Roman" w:hAnsiTheme="majorHAnsi" w:cstheme="majorHAnsi"/>
                <w:b/>
                <w:color w:val="FFFFFF" w:themeColor="background1"/>
                <w:sz w:val="24"/>
                <w:szCs w:val="24"/>
                <w:lang w:eastAsia="en-ZA"/>
              </w:rPr>
              <w:t>IMPACT OF COVID-19 ON YOUR ORGANISATION TO DATE</w:t>
            </w:r>
            <w:r w:rsidRPr="006A0A27">
              <w:rPr>
                <w:rFonts w:asciiTheme="majorHAnsi" w:eastAsia="Times New Roman" w:hAnsiTheme="majorHAnsi" w:cstheme="majorHAnsi"/>
                <w:b/>
                <w:color w:val="FFFFFF" w:themeColor="background1"/>
                <w:sz w:val="24"/>
                <w:szCs w:val="24"/>
                <w:lang w:eastAsia="en-ZA"/>
              </w:rPr>
              <w:t xml:space="preserve"> </w:t>
            </w:r>
          </w:p>
        </w:tc>
      </w:tr>
      <w:tr w:rsidR="004A3CE7" w:rsidRPr="00AC36B8" w14:paraId="06E06279" w14:textId="77777777" w:rsidTr="006A0A27">
        <w:trPr>
          <w:trHeight w:val="20"/>
        </w:trPr>
        <w:tc>
          <w:tcPr>
            <w:tcW w:w="9021" w:type="dxa"/>
            <w:gridSpan w:val="2"/>
            <w:shd w:val="clear" w:color="auto" w:fill="D9D9D9" w:themeFill="background1" w:themeFillShade="D9"/>
          </w:tcPr>
          <w:p w14:paraId="19CA7467" w14:textId="42E5F4F0" w:rsidR="004A3CE7" w:rsidRPr="00AC36B8" w:rsidRDefault="004A3CE7" w:rsidP="004A3CE7">
            <w:pPr>
              <w:spacing w:before="40" w:after="40" w:line="240" w:lineRule="auto"/>
              <w:jc w:val="both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i/>
                <w:iCs/>
                <w:color w:val="000000"/>
                <w:lang w:eastAsia="en-ZA"/>
              </w:rPr>
              <w:t xml:space="preserve">Instruction: </w:t>
            </w:r>
            <w:r w:rsidRPr="00AC36B8">
              <w:rPr>
                <w:rFonts w:asciiTheme="majorHAnsi" w:eastAsia="Times New Roman" w:hAnsiTheme="majorHAnsi" w:cstheme="majorHAnsi"/>
                <w:bCs/>
                <w:i/>
                <w:iCs/>
                <w:color w:val="000000"/>
                <w:lang w:eastAsia="en-ZA"/>
              </w:rPr>
              <w:t xml:space="preserve">Please </w:t>
            </w:r>
            <w:r w:rsidR="006A0A27">
              <w:rPr>
                <w:rFonts w:asciiTheme="majorHAnsi" w:eastAsia="Times New Roman" w:hAnsiTheme="majorHAnsi" w:cstheme="majorHAnsi"/>
                <w:bCs/>
                <w:i/>
                <w:iCs/>
                <w:color w:val="000000"/>
                <w:lang w:eastAsia="en-ZA"/>
              </w:rPr>
              <w:t>mark</w:t>
            </w:r>
            <w:r w:rsidRPr="00AC36B8">
              <w:rPr>
                <w:rFonts w:asciiTheme="majorHAnsi" w:eastAsia="Times New Roman" w:hAnsiTheme="majorHAnsi" w:cstheme="majorHAnsi"/>
                <w:bCs/>
                <w:i/>
                <w:iCs/>
                <w:color w:val="000000"/>
                <w:lang w:eastAsia="en-ZA"/>
              </w:rPr>
              <w:t xml:space="preserve"> the appropriate response for each question.</w:t>
            </w:r>
          </w:p>
        </w:tc>
      </w:tr>
      <w:tr w:rsidR="001863D2" w:rsidRPr="00AC36B8" w14:paraId="528BCE0B" w14:textId="77777777" w:rsidTr="006A0A27">
        <w:trPr>
          <w:trHeight w:val="20"/>
        </w:trPr>
        <w:tc>
          <w:tcPr>
            <w:tcW w:w="9021" w:type="dxa"/>
            <w:gridSpan w:val="2"/>
            <w:shd w:val="clear" w:color="auto" w:fill="D9D9D9" w:themeFill="background1" w:themeFillShade="D9"/>
          </w:tcPr>
          <w:p w14:paraId="73A66C0B" w14:textId="76ADB90D" w:rsidR="001863D2" w:rsidRPr="00AC36B8" w:rsidRDefault="009964D8" w:rsidP="004A3CE7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i/>
                <w:color w:val="000000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>1.1</w:t>
            </w:r>
            <w:r w:rsidR="00C222D0" w:rsidRPr="00AC36B8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>.</w:t>
            </w:r>
            <w:r w:rsidRPr="00AC36B8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 xml:space="preserve"> </w:t>
            </w:r>
            <w:r w:rsidR="00015442" w:rsidRPr="00AC36B8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>What proportion of staff have been retrenched due to COVID-19?</w:t>
            </w:r>
            <w:r w:rsidR="001863D2" w:rsidRPr="00AC36B8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 xml:space="preserve"> </w:t>
            </w:r>
          </w:p>
        </w:tc>
      </w:tr>
      <w:tr w:rsidR="00C222D0" w:rsidRPr="00AC36B8" w14:paraId="27526895" w14:textId="77777777" w:rsidTr="006A0A27">
        <w:trPr>
          <w:trHeight w:val="20"/>
        </w:trPr>
        <w:tc>
          <w:tcPr>
            <w:tcW w:w="4536" w:type="dxa"/>
            <w:tcBorders>
              <w:right w:val="single" w:sz="4" w:space="0" w:color="auto"/>
            </w:tcBorders>
            <w:shd w:val="clear" w:color="auto" w:fill="auto"/>
          </w:tcPr>
          <w:p w14:paraId="6D15A99F" w14:textId="7EDE5AE0" w:rsidR="00C222D0" w:rsidRPr="00AC36B8" w:rsidRDefault="00C222D0" w:rsidP="004A3CE7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>No staff retrenched (0%)</w:t>
            </w:r>
          </w:p>
        </w:tc>
        <w:tc>
          <w:tcPr>
            <w:tcW w:w="448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7319294D" w14:textId="7C2A546C" w:rsidR="00C222D0" w:rsidRPr="00AC36B8" w:rsidRDefault="00484476" w:rsidP="004A3CE7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lang w:eastAsia="en-ZA"/>
              </w:rPr>
              <w:t>A</w:t>
            </w:r>
          </w:p>
        </w:tc>
      </w:tr>
      <w:tr w:rsidR="00C222D0" w:rsidRPr="00AC36B8" w14:paraId="4FDC6166" w14:textId="77777777" w:rsidTr="006A0A27">
        <w:trPr>
          <w:trHeight w:val="20"/>
        </w:trPr>
        <w:tc>
          <w:tcPr>
            <w:tcW w:w="4536" w:type="dxa"/>
            <w:tcBorders>
              <w:right w:val="single" w:sz="4" w:space="0" w:color="auto"/>
            </w:tcBorders>
            <w:shd w:val="clear" w:color="auto" w:fill="auto"/>
          </w:tcPr>
          <w:p w14:paraId="228C81D9" w14:textId="10A698F8" w:rsidR="00C222D0" w:rsidRPr="00AC36B8" w:rsidRDefault="00484476" w:rsidP="004A3CE7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>1%-</w:t>
            </w:r>
            <w:r w:rsidR="00C222D0"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>10% of staff</w:t>
            </w:r>
          </w:p>
        </w:tc>
        <w:tc>
          <w:tcPr>
            <w:tcW w:w="448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035E3322" w14:textId="7EF5A340" w:rsidR="00C222D0" w:rsidRPr="00AC36B8" w:rsidRDefault="00484476" w:rsidP="004A3CE7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lang w:eastAsia="en-ZA"/>
              </w:rPr>
              <w:t>B</w:t>
            </w:r>
          </w:p>
        </w:tc>
      </w:tr>
      <w:tr w:rsidR="00C222D0" w:rsidRPr="00AC36B8" w14:paraId="2E713320" w14:textId="77777777" w:rsidTr="006A0A27">
        <w:trPr>
          <w:trHeight w:val="20"/>
        </w:trPr>
        <w:tc>
          <w:tcPr>
            <w:tcW w:w="4536" w:type="dxa"/>
            <w:tcBorders>
              <w:right w:val="single" w:sz="4" w:space="0" w:color="auto"/>
            </w:tcBorders>
            <w:shd w:val="clear" w:color="auto" w:fill="auto"/>
          </w:tcPr>
          <w:p w14:paraId="75060BD5" w14:textId="4CEB5559" w:rsidR="00C222D0" w:rsidRPr="00AC36B8" w:rsidRDefault="00C222D0" w:rsidP="004A3CE7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>11%-20% of staff</w:t>
            </w:r>
          </w:p>
        </w:tc>
        <w:tc>
          <w:tcPr>
            <w:tcW w:w="448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0400D17C" w14:textId="3084BD5F" w:rsidR="00C222D0" w:rsidRPr="00AC36B8" w:rsidRDefault="00484476" w:rsidP="004A3CE7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lang w:eastAsia="en-ZA"/>
              </w:rPr>
              <w:t>C</w:t>
            </w:r>
          </w:p>
        </w:tc>
      </w:tr>
      <w:tr w:rsidR="00C222D0" w:rsidRPr="00AC36B8" w14:paraId="6F97452D" w14:textId="77777777" w:rsidTr="006A0A27">
        <w:trPr>
          <w:trHeight w:val="20"/>
        </w:trPr>
        <w:tc>
          <w:tcPr>
            <w:tcW w:w="4536" w:type="dxa"/>
            <w:tcBorders>
              <w:right w:val="single" w:sz="4" w:space="0" w:color="auto"/>
            </w:tcBorders>
            <w:shd w:val="clear" w:color="auto" w:fill="auto"/>
          </w:tcPr>
          <w:p w14:paraId="1FC1220A" w14:textId="7B360435" w:rsidR="00C222D0" w:rsidRPr="00AC36B8" w:rsidRDefault="00C222D0" w:rsidP="004A3CE7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>21%-30% of staff</w:t>
            </w:r>
          </w:p>
        </w:tc>
        <w:tc>
          <w:tcPr>
            <w:tcW w:w="448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F439AD2" w14:textId="6F61A75F" w:rsidR="00C222D0" w:rsidRPr="00AC36B8" w:rsidRDefault="00484476" w:rsidP="004A3CE7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lang w:eastAsia="en-ZA"/>
              </w:rPr>
              <w:t>D</w:t>
            </w:r>
          </w:p>
        </w:tc>
      </w:tr>
      <w:tr w:rsidR="00C222D0" w:rsidRPr="00AC36B8" w14:paraId="59C48D0D" w14:textId="77777777" w:rsidTr="006A0A27">
        <w:trPr>
          <w:trHeight w:val="20"/>
        </w:trPr>
        <w:tc>
          <w:tcPr>
            <w:tcW w:w="4536" w:type="dxa"/>
            <w:tcBorders>
              <w:right w:val="single" w:sz="4" w:space="0" w:color="auto"/>
            </w:tcBorders>
            <w:shd w:val="clear" w:color="auto" w:fill="auto"/>
          </w:tcPr>
          <w:p w14:paraId="2C1BF0BB" w14:textId="624C4D07" w:rsidR="00C222D0" w:rsidRPr="00AC36B8" w:rsidRDefault="00C222D0" w:rsidP="004A3CE7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>31%-40% of staff</w:t>
            </w:r>
          </w:p>
        </w:tc>
        <w:tc>
          <w:tcPr>
            <w:tcW w:w="448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6EEFF4A" w14:textId="105EDAC1" w:rsidR="00C222D0" w:rsidRPr="00AC36B8" w:rsidRDefault="00484476" w:rsidP="004A3CE7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lang w:eastAsia="en-ZA"/>
              </w:rPr>
              <w:t>E</w:t>
            </w:r>
          </w:p>
        </w:tc>
      </w:tr>
      <w:tr w:rsidR="00C222D0" w:rsidRPr="00AC36B8" w14:paraId="509E5F72" w14:textId="77777777" w:rsidTr="006A0A27">
        <w:trPr>
          <w:trHeight w:val="20"/>
        </w:trPr>
        <w:tc>
          <w:tcPr>
            <w:tcW w:w="4536" w:type="dxa"/>
            <w:tcBorders>
              <w:right w:val="single" w:sz="4" w:space="0" w:color="auto"/>
            </w:tcBorders>
            <w:shd w:val="clear" w:color="auto" w:fill="auto"/>
          </w:tcPr>
          <w:p w14:paraId="23BA680A" w14:textId="2433F56A" w:rsidR="00C222D0" w:rsidRPr="00AC36B8" w:rsidRDefault="00C222D0" w:rsidP="004A3CE7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>41%-50% of staff</w:t>
            </w:r>
          </w:p>
        </w:tc>
        <w:tc>
          <w:tcPr>
            <w:tcW w:w="448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1360659" w14:textId="21FADFAD" w:rsidR="00C222D0" w:rsidRPr="00AC36B8" w:rsidRDefault="00484476" w:rsidP="004A3CE7">
            <w:pPr>
              <w:pStyle w:val="ListParagraph"/>
              <w:spacing w:before="40" w:after="40" w:line="240" w:lineRule="auto"/>
              <w:ind w:left="308" w:hanging="308"/>
              <w:jc w:val="center"/>
              <w:rPr>
                <w:rFonts w:asciiTheme="majorHAnsi" w:eastAsia="Times New Roman" w:hAnsiTheme="majorHAnsi" w:cstheme="majorHAnsi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lang w:eastAsia="en-ZA"/>
              </w:rPr>
              <w:t>F</w:t>
            </w:r>
          </w:p>
        </w:tc>
      </w:tr>
      <w:tr w:rsidR="00C222D0" w:rsidRPr="00AC36B8" w14:paraId="3745FE85" w14:textId="77777777" w:rsidTr="006A0A27">
        <w:trPr>
          <w:trHeight w:val="20"/>
        </w:trPr>
        <w:tc>
          <w:tcPr>
            <w:tcW w:w="4536" w:type="dxa"/>
            <w:tcBorders>
              <w:right w:val="single" w:sz="4" w:space="0" w:color="auto"/>
            </w:tcBorders>
            <w:shd w:val="clear" w:color="auto" w:fill="auto"/>
          </w:tcPr>
          <w:p w14:paraId="5EF577F7" w14:textId="01FA5911" w:rsidR="00C222D0" w:rsidRPr="00AC36B8" w:rsidRDefault="00AA08E7" w:rsidP="004A3CE7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>51</w:t>
            </w:r>
            <w:r w:rsidR="00C222D0"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>% of staff</w:t>
            </w:r>
            <w:r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 xml:space="preserve"> or more</w:t>
            </w:r>
          </w:p>
        </w:tc>
        <w:tc>
          <w:tcPr>
            <w:tcW w:w="448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773B4153" w14:textId="3063C737" w:rsidR="00C222D0" w:rsidRPr="00AC36B8" w:rsidRDefault="00484476" w:rsidP="004A3CE7">
            <w:pPr>
              <w:pStyle w:val="ListParagraph"/>
              <w:spacing w:before="40" w:after="40" w:line="240" w:lineRule="auto"/>
              <w:ind w:left="308" w:hanging="308"/>
              <w:jc w:val="center"/>
              <w:rPr>
                <w:rFonts w:asciiTheme="majorHAnsi" w:eastAsia="Times New Roman" w:hAnsiTheme="majorHAnsi" w:cstheme="majorHAnsi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lang w:eastAsia="en-ZA"/>
              </w:rPr>
              <w:t>G</w:t>
            </w:r>
          </w:p>
        </w:tc>
      </w:tr>
    </w:tbl>
    <w:p w14:paraId="3E531E11" w14:textId="792428FD" w:rsidR="00D06983" w:rsidRDefault="00D06983"/>
    <w:p w14:paraId="7B455AF5" w14:textId="77777777" w:rsidR="00D06983" w:rsidRDefault="00D06983">
      <w:r>
        <w:br w:type="page"/>
      </w:r>
    </w:p>
    <w:tbl>
      <w:tblPr>
        <w:tblW w:w="0" w:type="auto"/>
        <w:tblInd w:w="-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1843"/>
        <w:gridCol w:w="1276"/>
        <w:gridCol w:w="1180"/>
        <w:gridCol w:w="237"/>
        <w:gridCol w:w="943"/>
        <w:gridCol w:w="1181"/>
        <w:gridCol w:w="1180"/>
        <w:gridCol w:w="1181"/>
      </w:tblGrid>
      <w:tr w:rsidR="00C222D0" w:rsidRPr="00AC36B8" w14:paraId="79C6A1C6" w14:textId="77777777" w:rsidTr="006A0A27">
        <w:trPr>
          <w:trHeight w:val="20"/>
        </w:trPr>
        <w:tc>
          <w:tcPr>
            <w:tcW w:w="9021" w:type="dxa"/>
            <w:gridSpan w:val="8"/>
            <w:shd w:val="clear" w:color="auto" w:fill="D9D9D9" w:themeFill="background1" w:themeFillShade="D9"/>
          </w:tcPr>
          <w:p w14:paraId="6936E39B" w14:textId="6E2E2ABC" w:rsidR="00C222D0" w:rsidRPr="00AC36B8" w:rsidRDefault="00C222D0" w:rsidP="004A3CE7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lastRenderedPageBreak/>
              <w:t xml:space="preserve">1.2 </w:t>
            </w:r>
            <w:r w:rsidR="00484476" w:rsidRPr="00AC36B8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>W</w:t>
            </w:r>
            <w:r w:rsidRPr="00AC36B8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>orking from home</w:t>
            </w:r>
          </w:p>
        </w:tc>
      </w:tr>
      <w:tr w:rsidR="00623C52" w:rsidRPr="00AC36B8" w14:paraId="31B17285" w14:textId="77777777" w:rsidTr="006A0A27">
        <w:trPr>
          <w:trHeight w:val="20"/>
        </w:trPr>
        <w:tc>
          <w:tcPr>
            <w:tcW w:w="9021" w:type="dxa"/>
            <w:gridSpan w:val="8"/>
            <w:shd w:val="clear" w:color="auto" w:fill="D9D9D9" w:themeFill="background1" w:themeFillShade="D9"/>
          </w:tcPr>
          <w:p w14:paraId="2CFE4533" w14:textId="270EA74E" w:rsidR="00623C52" w:rsidRPr="00623C52" w:rsidRDefault="00623C52" w:rsidP="004A3CE7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i/>
                <w:i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i/>
                <w:iCs/>
                <w:color w:val="000000"/>
                <w:lang w:eastAsia="en-ZA"/>
              </w:rPr>
              <w:t>Instruction: Please select the appropriate combination (only one cell).</w:t>
            </w:r>
          </w:p>
        </w:tc>
      </w:tr>
      <w:tr w:rsidR="002D4F72" w:rsidRPr="00AC36B8" w14:paraId="35DA6EC0" w14:textId="77777777" w:rsidTr="00BA00B6">
        <w:trPr>
          <w:trHeight w:val="20"/>
        </w:trPr>
        <w:tc>
          <w:tcPr>
            <w:tcW w:w="3119" w:type="dxa"/>
            <w:gridSpan w:val="2"/>
            <w:vMerge w:val="restart"/>
            <w:shd w:val="clear" w:color="auto" w:fill="auto"/>
            <w:vAlign w:val="center"/>
          </w:tcPr>
          <w:p w14:paraId="2CAB8B6C" w14:textId="1F0E3710" w:rsidR="002D4F72" w:rsidRPr="00AC36B8" w:rsidRDefault="002D4F72" w:rsidP="002D4F72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</w:p>
        </w:tc>
        <w:tc>
          <w:tcPr>
            <w:tcW w:w="5902" w:type="dxa"/>
            <w:gridSpan w:val="6"/>
            <w:shd w:val="clear" w:color="auto" w:fill="auto"/>
            <w:vAlign w:val="center"/>
          </w:tcPr>
          <w:p w14:paraId="2F10E2D2" w14:textId="2DFDD1A0" w:rsidR="002D4F72" w:rsidRPr="00AC36B8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  <w:r w:rsidRPr="00DD4742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>1.2.</w:t>
            </w:r>
            <w:r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>2 What proportion of staff are currently working from home?</w:t>
            </w:r>
          </w:p>
        </w:tc>
      </w:tr>
      <w:tr w:rsidR="002D4F72" w:rsidRPr="00AC36B8" w14:paraId="456749F5" w14:textId="77777777" w:rsidTr="00DD4742">
        <w:trPr>
          <w:trHeight w:val="20"/>
        </w:trPr>
        <w:tc>
          <w:tcPr>
            <w:tcW w:w="3119" w:type="dxa"/>
            <w:gridSpan w:val="2"/>
            <w:vMerge/>
            <w:shd w:val="clear" w:color="auto" w:fill="auto"/>
          </w:tcPr>
          <w:p w14:paraId="0A8FD202" w14:textId="4BF8FACA" w:rsidR="002D4F72" w:rsidRPr="00AC36B8" w:rsidRDefault="002D4F72" w:rsidP="002D4F72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</w:p>
        </w:tc>
        <w:tc>
          <w:tcPr>
            <w:tcW w:w="1180" w:type="dxa"/>
            <w:shd w:val="clear" w:color="auto" w:fill="auto"/>
          </w:tcPr>
          <w:p w14:paraId="4A7850CC" w14:textId="04497570" w:rsidR="002D4F72" w:rsidRPr="00AC36B8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>None (0%)</w:t>
            </w:r>
          </w:p>
        </w:tc>
        <w:tc>
          <w:tcPr>
            <w:tcW w:w="1180" w:type="dxa"/>
            <w:gridSpan w:val="2"/>
            <w:shd w:val="clear" w:color="auto" w:fill="auto"/>
          </w:tcPr>
          <w:p w14:paraId="04C07330" w14:textId="79415ED2" w:rsidR="002D4F72" w:rsidRPr="00AC36B8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>1%-25%</w:t>
            </w:r>
          </w:p>
        </w:tc>
        <w:tc>
          <w:tcPr>
            <w:tcW w:w="1181" w:type="dxa"/>
            <w:shd w:val="clear" w:color="auto" w:fill="auto"/>
          </w:tcPr>
          <w:p w14:paraId="660F9A14" w14:textId="51C8F64C" w:rsidR="002D4F72" w:rsidRPr="00AC36B8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>26%-50%</w:t>
            </w:r>
          </w:p>
        </w:tc>
        <w:tc>
          <w:tcPr>
            <w:tcW w:w="1180" w:type="dxa"/>
            <w:shd w:val="clear" w:color="auto" w:fill="auto"/>
          </w:tcPr>
          <w:p w14:paraId="7F96E075" w14:textId="463CC062" w:rsidR="002D4F72" w:rsidRPr="00AC36B8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>51%-75%</w:t>
            </w:r>
          </w:p>
        </w:tc>
        <w:tc>
          <w:tcPr>
            <w:tcW w:w="1181" w:type="dxa"/>
            <w:shd w:val="clear" w:color="auto" w:fill="auto"/>
          </w:tcPr>
          <w:p w14:paraId="17D79B23" w14:textId="1EE3A3EA" w:rsidR="002D4F72" w:rsidRPr="00AC36B8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>76%-100%</w:t>
            </w:r>
          </w:p>
        </w:tc>
      </w:tr>
      <w:tr w:rsidR="002D4F72" w:rsidRPr="00AC36B8" w14:paraId="0DC54E8F" w14:textId="77777777" w:rsidTr="00623C52">
        <w:trPr>
          <w:trHeight w:val="20"/>
        </w:trPr>
        <w:tc>
          <w:tcPr>
            <w:tcW w:w="1843" w:type="dxa"/>
            <w:vMerge w:val="restart"/>
            <w:shd w:val="clear" w:color="auto" w:fill="auto"/>
            <w:vAlign w:val="center"/>
          </w:tcPr>
          <w:p w14:paraId="4B425D10" w14:textId="2D025DF1" w:rsidR="002D4F72" w:rsidRPr="00DD4742" w:rsidRDefault="002D4F72" w:rsidP="002D4F72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  <w:r w:rsidRPr="00DD4742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>1.2.1</w:t>
            </w:r>
            <w:r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 xml:space="preserve"> What proportion of staff worked from home </w:t>
            </w:r>
            <w:r>
              <w:rPr>
                <w:rFonts w:asciiTheme="majorHAnsi" w:eastAsia="Times New Roman" w:hAnsiTheme="majorHAnsi" w:cstheme="majorHAnsi"/>
                <w:b/>
                <w:color w:val="000000"/>
                <w:u w:val="single"/>
                <w:lang w:eastAsia="en-ZA"/>
              </w:rPr>
              <w:t>pre-COVID-19</w:t>
            </w:r>
            <w:r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 xml:space="preserve"> (i.e. Feb 2020)?</w:t>
            </w:r>
          </w:p>
        </w:tc>
        <w:tc>
          <w:tcPr>
            <w:tcW w:w="1276" w:type="dxa"/>
            <w:shd w:val="clear" w:color="auto" w:fill="auto"/>
          </w:tcPr>
          <w:p w14:paraId="5C3A2198" w14:textId="443F0076" w:rsidR="002D4F72" w:rsidRPr="00AC36B8" w:rsidRDefault="002D4F72" w:rsidP="002D4F72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>None (0%)</w:t>
            </w:r>
          </w:p>
        </w:tc>
        <w:tc>
          <w:tcPr>
            <w:tcW w:w="1180" w:type="dxa"/>
            <w:shd w:val="clear" w:color="auto" w:fill="auto"/>
          </w:tcPr>
          <w:p w14:paraId="3D27B1FD" w14:textId="7EB02227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 w:rsidRPr="00623C52"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A</w:t>
            </w:r>
          </w:p>
        </w:tc>
        <w:tc>
          <w:tcPr>
            <w:tcW w:w="1180" w:type="dxa"/>
            <w:gridSpan w:val="2"/>
            <w:shd w:val="clear" w:color="auto" w:fill="auto"/>
          </w:tcPr>
          <w:p w14:paraId="36E414B9" w14:textId="461B3644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B</w:t>
            </w:r>
          </w:p>
        </w:tc>
        <w:tc>
          <w:tcPr>
            <w:tcW w:w="1181" w:type="dxa"/>
            <w:shd w:val="clear" w:color="auto" w:fill="auto"/>
          </w:tcPr>
          <w:p w14:paraId="66FBC091" w14:textId="1CFDB189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C</w:t>
            </w:r>
          </w:p>
        </w:tc>
        <w:tc>
          <w:tcPr>
            <w:tcW w:w="1180" w:type="dxa"/>
            <w:shd w:val="clear" w:color="auto" w:fill="auto"/>
          </w:tcPr>
          <w:p w14:paraId="63175FD4" w14:textId="4B909EA6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D</w:t>
            </w:r>
          </w:p>
        </w:tc>
        <w:tc>
          <w:tcPr>
            <w:tcW w:w="1181" w:type="dxa"/>
            <w:shd w:val="clear" w:color="auto" w:fill="auto"/>
          </w:tcPr>
          <w:p w14:paraId="268D1758" w14:textId="062323E5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E</w:t>
            </w:r>
          </w:p>
        </w:tc>
      </w:tr>
      <w:tr w:rsidR="002D4F72" w:rsidRPr="00AC36B8" w14:paraId="32FDACE0" w14:textId="77777777" w:rsidTr="00DD4742">
        <w:trPr>
          <w:trHeight w:val="20"/>
        </w:trPr>
        <w:tc>
          <w:tcPr>
            <w:tcW w:w="1843" w:type="dxa"/>
            <w:vMerge/>
            <w:shd w:val="clear" w:color="auto" w:fill="auto"/>
          </w:tcPr>
          <w:p w14:paraId="560912D4" w14:textId="56B0CB7A" w:rsidR="002D4F72" w:rsidRPr="00AC36B8" w:rsidRDefault="002D4F72" w:rsidP="002D4F72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</w:p>
        </w:tc>
        <w:tc>
          <w:tcPr>
            <w:tcW w:w="1276" w:type="dxa"/>
            <w:shd w:val="clear" w:color="auto" w:fill="auto"/>
          </w:tcPr>
          <w:p w14:paraId="2CAD6982" w14:textId="40018E67" w:rsidR="002D4F72" w:rsidRPr="00AC36B8" w:rsidRDefault="002D4F72" w:rsidP="002D4F72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>1%-25%</w:t>
            </w:r>
          </w:p>
        </w:tc>
        <w:tc>
          <w:tcPr>
            <w:tcW w:w="1180" w:type="dxa"/>
            <w:shd w:val="clear" w:color="auto" w:fill="auto"/>
          </w:tcPr>
          <w:p w14:paraId="13B57160" w14:textId="0D24B6A6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F</w:t>
            </w:r>
          </w:p>
        </w:tc>
        <w:tc>
          <w:tcPr>
            <w:tcW w:w="1180" w:type="dxa"/>
            <w:gridSpan w:val="2"/>
            <w:shd w:val="clear" w:color="auto" w:fill="auto"/>
          </w:tcPr>
          <w:p w14:paraId="32CB3EDA" w14:textId="547FC975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G</w:t>
            </w:r>
          </w:p>
        </w:tc>
        <w:tc>
          <w:tcPr>
            <w:tcW w:w="1181" w:type="dxa"/>
            <w:shd w:val="clear" w:color="auto" w:fill="auto"/>
          </w:tcPr>
          <w:p w14:paraId="3A36F5E8" w14:textId="45606E76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H</w:t>
            </w:r>
          </w:p>
        </w:tc>
        <w:tc>
          <w:tcPr>
            <w:tcW w:w="1180" w:type="dxa"/>
            <w:shd w:val="clear" w:color="auto" w:fill="auto"/>
          </w:tcPr>
          <w:p w14:paraId="69848E69" w14:textId="1F7A805B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I</w:t>
            </w:r>
          </w:p>
        </w:tc>
        <w:tc>
          <w:tcPr>
            <w:tcW w:w="1181" w:type="dxa"/>
            <w:shd w:val="clear" w:color="auto" w:fill="auto"/>
          </w:tcPr>
          <w:p w14:paraId="65637147" w14:textId="399AF495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J</w:t>
            </w:r>
          </w:p>
        </w:tc>
      </w:tr>
      <w:tr w:rsidR="002D4F72" w:rsidRPr="00AC36B8" w14:paraId="02D1081B" w14:textId="77777777" w:rsidTr="00DD4742">
        <w:trPr>
          <w:trHeight w:val="20"/>
        </w:trPr>
        <w:tc>
          <w:tcPr>
            <w:tcW w:w="1843" w:type="dxa"/>
            <w:vMerge/>
            <w:shd w:val="clear" w:color="auto" w:fill="auto"/>
          </w:tcPr>
          <w:p w14:paraId="12332CCE" w14:textId="577AE175" w:rsidR="002D4F72" w:rsidRPr="00AC36B8" w:rsidRDefault="002D4F72" w:rsidP="002D4F72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</w:p>
        </w:tc>
        <w:tc>
          <w:tcPr>
            <w:tcW w:w="1276" w:type="dxa"/>
            <w:shd w:val="clear" w:color="auto" w:fill="auto"/>
          </w:tcPr>
          <w:p w14:paraId="20547CDE" w14:textId="16C0CF9A" w:rsidR="002D4F72" w:rsidRPr="00AC36B8" w:rsidRDefault="002D4F72" w:rsidP="002D4F72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>26%-50%</w:t>
            </w:r>
          </w:p>
        </w:tc>
        <w:tc>
          <w:tcPr>
            <w:tcW w:w="1180" w:type="dxa"/>
            <w:shd w:val="clear" w:color="auto" w:fill="auto"/>
          </w:tcPr>
          <w:p w14:paraId="64470505" w14:textId="08A5C396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K</w:t>
            </w:r>
          </w:p>
        </w:tc>
        <w:tc>
          <w:tcPr>
            <w:tcW w:w="1180" w:type="dxa"/>
            <w:gridSpan w:val="2"/>
            <w:shd w:val="clear" w:color="auto" w:fill="auto"/>
          </w:tcPr>
          <w:p w14:paraId="13988FBF" w14:textId="5A4D0198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L</w:t>
            </w:r>
          </w:p>
        </w:tc>
        <w:tc>
          <w:tcPr>
            <w:tcW w:w="1181" w:type="dxa"/>
            <w:shd w:val="clear" w:color="auto" w:fill="auto"/>
          </w:tcPr>
          <w:p w14:paraId="5ECF60AF" w14:textId="57431596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M</w:t>
            </w:r>
          </w:p>
        </w:tc>
        <w:tc>
          <w:tcPr>
            <w:tcW w:w="1180" w:type="dxa"/>
            <w:shd w:val="clear" w:color="auto" w:fill="auto"/>
          </w:tcPr>
          <w:p w14:paraId="54BD12A8" w14:textId="439FEE83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N</w:t>
            </w:r>
          </w:p>
        </w:tc>
        <w:tc>
          <w:tcPr>
            <w:tcW w:w="1181" w:type="dxa"/>
            <w:shd w:val="clear" w:color="auto" w:fill="auto"/>
          </w:tcPr>
          <w:p w14:paraId="48DDDF6C" w14:textId="698DFB51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O</w:t>
            </w:r>
          </w:p>
        </w:tc>
      </w:tr>
      <w:tr w:rsidR="002D4F72" w:rsidRPr="00AC36B8" w14:paraId="59C32671" w14:textId="77777777" w:rsidTr="00DD4742">
        <w:trPr>
          <w:trHeight w:val="20"/>
        </w:trPr>
        <w:tc>
          <w:tcPr>
            <w:tcW w:w="1843" w:type="dxa"/>
            <w:vMerge/>
            <w:shd w:val="clear" w:color="auto" w:fill="auto"/>
          </w:tcPr>
          <w:p w14:paraId="7BF38D54" w14:textId="2028330D" w:rsidR="002D4F72" w:rsidRPr="00AC36B8" w:rsidRDefault="002D4F72" w:rsidP="002D4F72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</w:p>
        </w:tc>
        <w:tc>
          <w:tcPr>
            <w:tcW w:w="1276" w:type="dxa"/>
            <w:shd w:val="clear" w:color="auto" w:fill="auto"/>
          </w:tcPr>
          <w:p w14:paraId="206838E3" w14:textId="7DE8F3AD" w:rsidR="002D4F72" w:rsidRPr="00AC36B8" w:rsidRDefault="002D4F72" w:rsidP="002D4F72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>51%-75%</w:t>
            </w:r>
          </w:p>
        </w:tc>
        <w:tc>
          <w:tcPr>
            <w:tcW w:w="1180" w:type="dxa"/>
            <w:shd w:val="clear" w:color="auto" w:fill="auto"/>
          </w:tcPr>
          <w:p w14:paraId="595B2D50" w14:textId="06EF4991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P</w:t>
            </w:r>
          </w:p>
        </w:tc>
        <w:tc>
          <w:tcPr>
            <w:tcW w:w="1180" w:type="dxa"/>
            <w:gridSpan w:val="2"/>
            <w:shd w:val="clear" w:color="auto" w:fill="auto"/>
          </w:tcPr>
          <w:p w14:paraId="19E62F88" w14:textId="24E5EBCF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Q</w:t>
            </w:r>
          </w:p>
        </w:tc>
        <w:tc>
          <w:tcPr>
            <w:tcW w:w="1181" w:type="dxa"/>
            <w:shd w:val="clear" w:color="auto" w:fill="auto"/>
          </w:tcPr>
          <w:p w14:paraId="2EBA233D" w14:textId="23943D84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R</w:t>
            </w:r>
          </w:p>
        </w:tc>
        <w:tc>
          <w:tcPr>
            <w:tcW w:w="1180" w:type="dxa"/>
            <w:shd w:val="clear" w:color="auto" w:fill="auto"/>
          </w:tcPr>
          <w:p w14:paraId="35E6A2CB" w14:textId="0908B837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S</w:t>
            </w:r>
          </w:p>
        </w:tc>
        <w:tc>
          <w:tcPr>
            <w:tcW w:w="1181" w:type="dxa"/>
            <w:shd w:val="clear" w:color="auto" w:fill="auto"/>
          </w:tcPr>
          <w:p w14:paraId="6C001218" w14:textId="2E8FBF7E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T</w:t>
            </w:r>
          </w:p>
        </w:tc>
      </w:tr>
      <w:tr w:rsidR="002D4F72" w:rsidRPr="00AC36B8" w14:paraId="6EC31E75" w14:textId="77777777" w:rsidTr="00DD4742">
        <w:trPr>
          <w:trHeight w:val="20"/>
        </w:trPr>
        <w:tc>
          <w:tcPr>
            <w:tcW w:w="1843" w:type="dxa"/>
            <w:vMerge/>
            <w:shd w:val="clear" w:color="auto" w:fill="auto"/>
          </w:tcPr>
          <w:p w14:paraId="3C751A25" w14:textId="413B42A1" w:rsidR="002D4F72" w:rsidRPr="00AC36B8" w:rsidRDefault="002D4F72" w:rsidP="002D4F72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</w:p>
        </w:tc>
        <w:tc>
          <w:tcPr>
            <w:tcW w:w="1276" w:type="dxa"/>
            <w:shd w:val="clear" w:color="auto" w:fill="auto"/>
          </w:tcPr>
          <w:p w14:paraId="2EA6A37B" w14:textId="6CD91E8B" w:rsidR="002D4F72" w:rsidRPr="00AC36B8" w:rsidRDefault="002D4F72" w:rsidP="002D4F72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>76%-100%</w:t>
            </w:r>
          </w:p>
        </w:tc>
        <w:tc>
          <w:tcPr>
            <w:tcW w:w="1180" w:type="dxa"/>
            <w:shd w:val="clear" w:color="auto" w:fill="auto"/>
          </w:tcPr>
          <w:p w14:paraId="49DA64C6" w14:textId="5BB21060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U</w:t>
            </w:r>
          </w:p>
        </w:tc>
        <w:tc>
          <w:tcPr>
            <w:tcW w:w="1180" w:type="dxa"/>
            <w:gridSpan w:val="2"/>
            <w:shd w:val="clear" w:color="auto" w:fill="auto"/>
          </w:tcPr>
          <w:p w14:paraId="5A58D785" w14:textId="592B1747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V</w:t>
            </w:r>
          </w:p>
        </w:tc>
        <w:tc>
          <w:tcPr>
            <w:tcW w:w="1181" w:type="dxa"/>
            <w:shd w:val="clear" w:color="auto" w:fill="auto"/>
          </w:tcPr>
          <w:p w14:paraId="1D50F01F" w14:textId="6528E7EA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W</w:t>
            </w:r>
          </w:p>
        </w:tc>
        <w:tc>
          <w:tcPr>
            <w:tcW w:w="1180" w:type="dxa"/>
            <w:shd w:val="clear" w:color="auto" w:fill="auto"/>
          </w:tcPr>
          <w:p w14:paraId="451890D4" w14:textId="6D55F623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X</w:t>
            </w:r>
          </w:p>
        </w:tc>
        <w:tc>
          <w:tcPr>
            <w:tcW w:w="1181" w:type="dxa"/>
            <w:shd w:val="clear" w:color="auto" w:fill="auto"/>
          </w:tcPr>
          <w:p w14:paraId="5A78FE5D" w14:textId="15D09FC4" w:rsidR="002D4F72" w:rsidRPr="00623C52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>Y</w:t>
            </w:r>
          </w:p>
        </w:tc>
      </w:tr>
      <w:tr w:rsidR="002D4F72" w:rsidRPr="00AC36B8" w14:paraId="51A8504D" w14:textId="77777777" w:rsidTr="006A0A27">
        <w:trPr>
          <w:trHeight w:val="20"/>
        </w:trPr>
        <w:tc>
          <w:tcPr>
            <w:tcW w:w="9021" w:type="dxa"/>
            <w:gridSpan w:val="8"/>
            <w:shd w:val="clear" w:color="auto" w:fill="D9D9D9" w:themeFill="background1" w:themeFillShade="D9"/>
          </w:tcPr>
          <w:p w14:paraId="267E2D9B" w14:textId="5155E3E8" w:rsidR="002D4F72" w:rsidRPr="00AC36B8" w:rsidRDefault="002D4F72" w:rsidP="002D4F72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>1.3 What proportion of staff have new roles and responsibilities due to COVID-19?</w:t>
            </w:r>
          </w:p>
        </w:tc>
      </w:tr>
      <w:tr w:rsidR="002D4F72" w:rsidRPr="00AC36B8" w14:paraId="7B853F0C" w14:textId="77777777" w:rsidTr="006A0A27">
        <w:trPr>
          <w:trHeight w:val="20"/>
        </w:trPr>
        <w:tc>
          <w:tcPr>
            <w:tcW w:w="4536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7566479A" w14:textId="069F52D5" w:rsidR="002D4F72" w:rsidRPr="00AC36B8" w:rsidRDefault="002D4F72" w:rsidP="002D4F72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>None (0%)</w:t>
            </w:r>
          </w:p>
        </w:tc>
        <w:tc>
          <w:tcPr>
            <w:tcW w:w="4485" w:type="dxa"/>
            <w:gridSpan w:val="4"/>
            <w:tcBorders>
              <w:left w:val="single" w:sz="4" w:space="0" w:color="auto"/>
            </w:tcBorders>
            <w:shd w:val="clear" w:color="auto" w:fill="FFFFFF" w:themeFill="background1"/>
          </w:tcPr>
          <w:p w14:paraId="6FD5E37E" w14:textId="77777777" w:rsidR="002D4F72" w:rsidRPr="00AC36B8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lang w:eastAsia="en-ZA"/>
              </w:rPr>
              <w:t>A</w:t>
            </w:r>
          </w:p>
        </w:tc>
      </w:tr>
      <w:tr w:rsidR="002D4F72" w:rsidRPr="00AC36B8" w14:paraId="747E2C16" w14:textId="77777777" w:rsidTr="006A0A27">
        <w:trPr>
          <w:trHeight w:val="20"/>
        </w:trPr>
        <w:tc>
          <w:tcPr>
            <w:tcW w:w="4536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41D0AD50" w14:textId="174EAA8A" w:rsidR="002D4F72" w:rsidRPr="00AC36B8" w:rsidRDefault="002D4F72" w:rsidP="002D4F72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>1%-25%</w:t>
            </w:r>
          </w:p>
        </w:tc>
        <w:tc>
          <w:tcPr>
            <w:tcW w:w="4485" w:type="dxa"/>
            <w:gridSpan w:val="4"/>
            <w:tcBorders>
              <w:left w:val="single" w:sz="4" w:space="0" w:color="auto"/>
            </w:tcBorders>
            <w:shd w:val="clear" w:color="auto" w:fill="FFFFFF" w:themeFill="background1"/>
          </w:tcPr>
          <w:p w14:paraId="7D95BCF0" w14:textId="77777777" w:rsidR="002D4F72" w:rsidRPr="00AC36B8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lang w:eastAsia="en-ZA"/>
              </w:rPr>
              <w:t>B</w:t>
            </w:r>
          </w:p>
        </w:tc>
      </w:tr>
      <w:tr w:rsidR="002D4F72" w:rsidRPr="00AC36B8" w14:paraId="7B041D5C" w14:textId="77777777" w:rsidTr="006A0A27">
        <w:trPr>
          <w:trHeight w:val="20"/>
        </w:trPr>
        <w:tc>
          <w:tcPr>
            <w:tcW w:w="4536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276E2D39" w14:textId="248A9FD5" w:rsidR="002D4F72" w:rsidRPr="00AC36B8" w:rsidRDefault="002D4F72" w:rsidP="002D4F72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>26%-50%</w:t>
            </w:r>
          </w:p>
        </w:tc>
        <w:tc>
          <w:tcPr>
            <w:tcW w:w="4485" w:type="dxa"/>
            <w:gridSpan w:val="4"/>
            <w:tcBorders>
              <w:left w:val="single" w:sz="4" w:space="0" w:color="auto"/>
            </w:tcBorders>
            <w:shd w:val="clear" w:color="auto" w:fill="FFFFFF" w:themeFill="background1"/>
          </w:tcPr>
          <w:p w14:paraId="48C9A678" w14:textId="77777777" w:rsidR="002D4F72" w:rsidRPr="00AC36B8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lang w:eastAsia="en-ZA"/>
              </w:rPr>
              <w:t>C</w:t>
            </w:r>
          </w:p>
        </w:tc>
      </w:tr>
      <w:tr w:rsidR="002D4F72" w:rsidRPr="00AC36B8" w14:paraId="564B2437" w14:textId="77777777" w:rsidTr="006A0A27">
        <w:trPr>
          <w:trHeight w:val="20"/>
        </w:trPr>
        <w:tc>
          <w:tcPr>
            <w:tcW w:w="4536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67E75578" w14:textId="45F95EBC" w:rsidR="002D4F72" w:rsidRPr="00AC36B8" w:rsidRDefault="002D4F72" w:rsidP="002D4F72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>51%-75%</w:t>
            </w:r>
          </w:p>
        </w:tc>
        <w:tc>
          <w:tcPr>
            <w:tcW w:w="4485" w:type="dxa"/>
            <w:gridSpan w:val="4"/>
            <w:tcBorders>
              <w:left w:val="single" w:sz="4" w:space="0" w:color="auto"/>
            </w:tcBorders>
            <w:shd w:val="clear" w:color="auto" w:fill="FFFFFF" w:themeFill="background1"/>
          </w:tcPr>
          <w:p w14:paraId="30C6D0F5" w14:textId="77777777" w:rsidR="002D4F72" w:rsidRPr="00AC36B8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lang w:eastAsia="en-ZA"/>
              </w:rPr>
              <w:t>D</w:t>
            </w:r>
          </w:p>
        </w:tc>
      </w:tr>
      <w:tr w:rsidR="002D4F72" w:rsidRPr="00AC36B8" w14:paraId="7DBFB8F1" w14:textId="77777777" w:rsidTr="006A0A27">
        <w:trPr>
          <w:trHeight w:val="20"/>
        </w:trPr>
        <w:tc>
          <w:tcPr>
            <w:tcW w:w="4536" w:type="dxa"/>
            <w:gridSpan w:val="4"/>
            <w:tcBorders>
              <w:right w:val="single" w:sz="4" w:space="0" w:color="auto"/>
            </w:tcBorders>
            <w:shd w:val="clear" w:color="auto" w:fill="auto"/>
          </w:tcPr>
          <w:p w14:paraId="1BB92A53" w14:textId="3E054144" w:rsidR="002D4F72" w:rsidRPr="00AC36B8" w:rsidRDefault="002D4F72" w:rsidP="002D4F72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Cs/>
                <w:color w:val="000000" w:themeColor="text1"/>
                <w:lang w:eastAsia="en-ZA"/>
              </w:rPr>
              <w:t>76%-100%</w:t>
            </w:r>
          </w:p>
        </w:tc>
        <w:tc>
          <w:tcPr>
            <w:tcW w:w="4485" w:type="dxa"/>
            <w:gridSpan w:val="4"/>
            <w:tcBorders>
              <w:left w:val="single" w:sz="4" w:space="0" w:color="auto"/>
            </w:tcBorders>
            <w:shd w:val="clear" w:color="auto" w:fill="FFFFFF" w:themeFill="background1"/>
          </w:tcPr>
          <w:p w14:paraId="29996B8D" w14:textId="77777777" w:rsidR="002D4F72" w:rsidRPr="00AC36B8" w:rsidRDefault="002D4F72" w:rsidP="002D4F72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lang w:eastAsia="en-ZA"/>
              </w:rPr>
              <w:t>E</w:t>
            </w:r>
          </w:p>
        </w:tc>
      </w:tr>
      <w:tr w:rsidR="002D4F72" w:rsidRPr="00AC36B8" w14:paraId="4CDCCC21" w14:textId="77777777" w:rsidTr="006A0A27">
        <w:trPr>
          <w:trHeight w:val="20"/>
        </w:trPr>
        <w:tc>
          <w:tcPr>
            <w:tcW w:w="9021" w:type="dxa"/>
            <w:gridSpan w:val="8"/>
            <w:shd w:val="clear" w:color="auto" w:fill="D9D9D9" w:themeFill="background1" w:themeFillShade="D9"/>
          </w:tcPr>
          <w:p w14:paraId="607D957D" w14:textId="0457ABEF" w:rsidR="002D4F72" w:rsidRPr="00AC36B8" w:rsidRDefault="002D4F72" w:rsidP="002D4F72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 xml:space="preserve">1.4A To what extent will </w:t>
            </w:r>
            <w:r w:rsidR="00684900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>s</w:t>
            </w:r>
            <w:r w:rsidRPr="00AC36B8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 xml:space="preserve">kills </w:t>
            </w:r>
            <w:r w:rsidR="00684900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>d</w:t>
            </w:r>
            <w:r w:rsidRPr="00AC36B8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>evelopment be a priority for your organisation over the next 12 months?</w:t>
            </w:r>
          </w:p>
        </w:tc>
      </w:tr>
      <w:tr w:rsidR="002D4F72" w:rsidRPr="00AC36B8" w14:paraId="4FABFEEF" w14:textId="77777777" w:rsidTr="006A0A27">
        <w:trPr>
          <w:trHeight w:val="20"/>
        </w:trPr>
        <w:tc>
          <w:tcPr>
            <w:tcW w:w="4536" w:type="dxa"/>
            <w:gridSpan w:val="4"/>
            <w:shd w:val="clear" w:color="auto" w:fill="auto"/>
          </w:tcPr>
          <w:p w14:paraId="4D8FE128" w14:textId="06BB4E2C" w:rsidR="002D4F72" w:rsidRPr="00AC36B8" w:rsidRDefault="002D4F72" w:rsidP="002D4F72">
            <w:pPr>
              <w:pStyle w:val="ListParagraph"/>
              <w:spacing w:before="40" w:after="40" w:line="240" w:lineRule="auto"/>
              <w:ind w:left="483" w:hanging="483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  <w:t xml:space="preserve">High priority </w:t>
            </w:r>
          </w:p>
        </w:tc>
        <w:tc>
          <w:tcPr>
            <w:tcW w:w="4485" w:type="dxa"/>
            <w:gridSpan w:val="4"/>
            <w:shd w:val="clear" w:color="auto" w:fill="auto"/>
          </w:tcPr>
          <w:p w14:paraId="254E80B2" w14:textId="68108CD0" w:rsidR="002D4F72" w:rsidRPr="00AC36B8" w:rsidRDefault="002D4F72" w:rsidP="002D4F72">
            <w:pPr>
              <w:pStyle w:val="ListParagraph"/>
              <w:spacing w:before="40" w:after="40" w:line="240" w:lineRule="auto"/>
              <w:ind w:left="0"/>
              <w:jc w:val="center"/>
              <w:rPr>
                <w:rFonts w:asciiTheme="majorHAnsi" w:eastAsia="Times New Roman" w:hAnsiTheme="majorHAnsi" w:cstheme="majorHAnsi"/>
                <w:bCs/>
                <w:color w:val="FF0000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lang w:eastAsia="en-ZA"/>
              </w:rPr>
              <w:t>A</w:t>
            </w:r>
          </w:p>
        </w:tc>
      </w:tr>
      <w:tr w:rsidR="002D4F72" w:rsidRPr="00AC36B8" w14:paraId="7E8FFF95" w14:textId="77777777" w:rsidTr="006A0A27">
        <w:trPr>
          <w:trHeight w:val="20"/>
        </w:trPr>
        <w:tc>
          <w:tcPr>
            <w:tcW w:w="4536" w:type="dxa"/>
            <w:gridSpan w:val="4"/>
            <w:shd w:val="clear" w:color="auto" w:fill="auto"/>
          </w:tcPr>
          <w:p w14:paraId="569CFA9B" w14:textId="398134A1" w:rsidR="002D4F72" w:rsidRPr="00AC36B8" w:rsidRDefault="002D4F72" w:rsidP="002D4F72">
            <w:pPr>
              <w:pStyle w:val="ListParagraph"/>
              <w:spacing w:before="40" w:after="40" w:line="240" w:lineRule="auto"/>
              <w:ind w:left="483" w:hanging="483"/>
              <w:rPr>
                <w:rFonts w:asciiTheme="majorHAnsi" w:hAnsiTheme="majorHAnsi" w:cstheme="majorHAnsi"/>
                <w:bCs/>
                <w:color w:val="000000"/>
              </w:rPr>
            </w:pPr>
            <w:r w:rsidRPr="00AC36B8">
              <w:rPr>
                <w:rFonts w:asciiTheme="majorHAnsi" w:hAnsiTheme="majorHAnsi" w:cstheme="majorHAnsi"/>
                <w:bCs/>
                <w:color w:val="000000"/>
              </w:rPr>
              <w:t>Medium priority</w:t>
            </w:r>
          </w:p>
        </w:tc>
        <w:tc>
          <w:tcPr>
            <w:tcW w:w="4485" w:type="dxa"/>
            <w:gridSpan w:val="4"/>
            <w:shd w:val="clear" w:color="auto" w:fill="auto"/>
          </w:tcPr>
          <w:p w14:paraId="3DE11283" w14:textId="5DF708E3" w:rsidR="002D4F72" w:rsidRPr="00AC36B8" w:rsidRDefault="002D4F72" w:rsidP="002D4F72">
            <w:pPr>
              <w:pStyle w:val="ListParagraph"/>
              <w:spacing w:before="40" w:after="40" w:line="240" w:lineRule="auto"/>
              <w:ind w:left="0"/>
              <w:jc w:val="center"/>
              <w:rPr>
                <w:rFonts w:asciiTheme="majorHAnsi" w:eastAsia="Times New Roman" w:hAnsiTheme="majorHAnsi" w:cstheme="majorHAnsi"/>
                <w:bCs/>
                <w:color w:val="FF0000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lang w:eastAsia="en-ZA"/>
              </w:rPr>
              <w:t>B</w:t>
            </w:r>
          </w:p>
        </w:tc>
      </w:tr>
      <w:tr w:rsidR="002D4F72" w:rsidRPr="00AC36B8" w14:paraId="654079D0" w14:textId="77777777" w:rsidTr="006A0A27">
        <w:trPr>
          <w:trHeight w:val="20"/>
        </w:trPr>
        <w:tc>
          <w:tcPr>
            <w:tcW w:w="4536" w:type="dxa"/>
            <w:gridSpan w:val="4"/>
            <w:tcBorders>
              <w:bottom w:val="single" w:sz="4" w:space="0" w:color="000000" w:themeColor="text1"/>
            </w:tcBorders>
            <w:shd w:val="clear" w:color="auto" w:fill="auto"/>
          </w:tcPr>
          <w:p w14:paraId="397AAA43" w14:textId="50B332AE" w:rsidR="002D4F72" w:rsidRPr="00AC36B8" w:rsidRDefault="002D4F72" w:rsidP="002D4F72">
            <w:pPr>
              <w:pStyle w:val="ListParagraph"/>
              <w:spacing w:before="40" w:after="40" w:line="240" w:lineRule="auto"/>
              <w:ind w:left="483" w:hanging="483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  <w:r w:rsidRPr="00AC36B8">
              <w:rPr>
                <w:rFonts w:asciiTheme="majorHAnsi" w:hAnsiTheme="majorHAnsi" w:cstheme="majorHAnsi"/>
                <w:bCs/>
                <w:color w:val="000000"/>
              </w:rPr>
              <w:t>Low priority</w:t>
            </w:r>
          </w:p>
        </w:tc>
        <w:tc>
          <w:tcPr>
            <w:tcW w:w="4485" w:type="dxa"/>
            <w:gridSpan w:val="4"/>
            <w:tcBorders>
              <w:bottom w:val="single" w:sz="4" w:space="0" w:color="000000" w:themeColor="text1"/>
            </w:tcBorders>
            <w:shd w:val="clear" w:color="auto" w:fill="auto"/>
          </w:tcPr>
          <w:p w14:paraId="4E0D09DE" w14:textId="691CD9EF" w:rsidR="002D4F72" w:rsidRPr="00AC36B8" w:rsidRDefault="002D4F72" w:rsidP="002D4F72">
            <w:pPr>
              <w:pStyle w:val="ListParagraph"/>
              <w:spacing w:before="40" w:after="40" w:line="240" w:lineRule="auto"/>
              <w:ind w:left="0"/>
              <w:jc w:val="center"/>
              <w:rPr>
                <w:rFonts w:asciiTheme="majorHAnsi" w:eastAsia="Times New Roman" w:hAnsiTheme="majorHAnsi" w:cstheme="majorHAnsi"/>
                <w:bCs/>
                <w:color w:val="FF0000"/>
                <w:lang w:eastAsia="en-ZA"/>
              </w:rPr>
            </w:pPr>
            <w:r w:rsidRPr="00AC36B8">
              <w:rPr>
                <w:rFonts w:asciiTheme="majorHAnsi" w:eastAsia="Times New Roman" w:hAnsiTheme="majorHAnsi" w:cstheme="majorHAnsi"/>
                <w:lang w:eastAsia="en-ZA"/>
              </w:rPr>
              <w:t>C</w:t>
            </w:r>
          </w:p>
        </w:tc>
      </w:tr>
      <w:tr w:rsidR="002D4F72" w:rsidRPr="00AC36B8" w14:paraId="64D57FA3" w14:textId="77777777" w:rsidTr="006A0A27">
        <w:trPr>
          <w:trHeight w:val="343"/>
        </w:trPr>
        <w:tc>
          <w:tcPr>
            <w:tcW w:w="9021" w:type="dxa"/>
            <w:gridSpan w:val="8"/>
            <w:shd w:val="clear" w:color="auto" w:fill="D9D9D9" w:themeFill="background1" w:themeFillShade="D9"/>
          </w:tcPr>
          <w:p w14:paraId="422A1E34" w14:textId="26272448" w:rsidR="002D4F72" w:rsidRPr="006A0A27" w:rsidRDefault="002D4F72" w:rsidP="002D4F72">
            <w:pPr>
              <w:pStyle w:val="ListParagraph"/>
              <w:spacing w:before="40" w:after="40" w:line="240" w:lineRule="auto"/>
              <w:ind w:left="0"/>
              <w:rPr>
                <w:rFonts w:asciiTheme="majorHAnsi" w:hAnsiTheme="majorHAnsi" w:cstheme="majorHAnsi"/>
                <w:b/>
                <w:color w:val="000000"/>
              </w:rPr>
            </w:pPr>
            <w:r w:rsidRPr="00AC36B8">
              <w:rPr>
                <w:rFonts w:asciiTheme="majorHAnsi" w:hAnsiTheme="majorHAnsi" w:cstheme="majorHAnsi"/>
                <w:b/>
                <w:color w:val="000000"/>
              </w:rPr>
              <w:t>1.4B Please give a reason for the above answer</w:t>
            </w:r>
          </w:p>
        </w:tc>
      </w:tr>
      <w:tr w:rsidR="002D4F72" w:rsidRPr="00AC36B8" w14:paraId="5ECA1970" w14:textId="77777777" w:rsidTr="006A0A27">
        <w:trPr>
          <w:trHeight w:val="342"/>
        </w:trPr>
        <w:tc>
          <w:tcPr>
            <w:tcW w:w="9021" w:type="dxa"/>
            <w:gridSpan w:val="8"/>
            <w:shd w:val="clear" w:color="auto" w:fill="auto"/>
          </w:tcPr>
          <w:p w14:paraId="6A689D59" w14:textId="77777777" w:rsidR="002D4F72" w:rsidRDefault="002D4F72" w:rsidP="002D4F72">
            <w:pPr>
              <w:pStyle w:val="ListParagraph"/>
              <w:spacing w:before="40" w:after="40" w:line="240" w:lineRule="auto"/>
              <w:ind w:left="0"/>
              <w:rPr>
                <w:rFonts w:asciiTheme="majorHAnsi" w:hAnsiTheme="majorHAnsi" w:cstheme="majorHAnsi"/>
                <w:b/>
                <w:color w:val="000000"/>
              </w:rPr>
            </w:pPr>
          </w:p>
          <w:p w14:paraId="7E457E3E" w14:textId="77777777" w:rsidR="002D4F72" w:rsidRDefault="002D4F72" w:rsidP="002D4F72">
            <w:pPr>
              <w:pStyle w:val="ListParagraph"/>
              <w:spacing w:before="40" w:after="40" w:line="240" w:lineRule="auto"/>
              <w:ind w:left="0"/>
              <w:rPr>
                <w:rFonts w:asciiTheme="majorHAnsi" w:hAnsiTheme="majorHAnsi" w:cstheme="majorHAnsi"/>
                <w:b/>
                <w:color w:val="000000"/>
              </w:rPr>
            </w:pPr>
          </w:p>
          <w:p w14:paraId="33CB38CD" w14:textId="77777777" w:rsidR="00D06983" w:rsidRDefault="00D06983" w:rsidP="002D4F72">
            <w:pPr>
              <w:pStyle w:val="ListParagraph"/>
              <w:spacing w:before="40" w:after="40" w:line="240" w:lineRule="auto"/>
              <w:ind w:left="0"/>
              <w:rPr>
                <w:rFonts w:asciiTheme="majorHAnsi" w:hAnsiTheme="majorHAnsi" w:cstheme="majorHAnsi"/>
                <w:b/>
                <w:color w:val="000000"/>
              </w:rPr>
            </w:pPr>
          </w:p>
          <w:p w14:paraId="503D67F6" w14:textId="4B09032A" w:rsidR="00D06983" w:rsidRPr="00AC36B8" w:rsidRDefault="00D06983" w:rsidP="002D4F72">
            <w:pPr>
              <w:pStyle w:val="ListParagraph"/>
              <w:spacing w:before="40" w:after="40" w:line="240" w:lineRule="auto"/>
              <w:ind w:left="0"/>
              <w:rPr>
                <w:rFonts w:asciiTheme="majorHAnsi" w:hAnsiTheme="majorHAnsi" w:cstheme="majorHAnsi"/>
                <w:b/>
                <w:color w:val="000000"/>
              </w:rPr>
            </w:pPr>
          </w:p>
        </w:tc>
      </w:tr>
    </w:tbl>
    <w:p w14:paraId="0FDA602C" w14:textId="657B0E1F" w:rsidR="00B426FA" w:rsidRPr="00AC36B8" w:rsidRDefault="00B426FA" w:rsidP="000E5D55">
      <w:pPr>
        <w:rPr>
          <w:rFonts w:asciiTheme="majorHAnsi" w:hAnsiTheme="majorHAnsi" w:cstheme="majorHAnsi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2584"/>
        <w:gridCol w:w="1101"/>
        <w:gridCol w:w="1904"/>
        <w:gridCol w:w="3006"/>
      </w:tblGrid>
      <w:tr w:rsidR="006A0A27" w:rsidRPr="006A0A27" w14:paraId="090655EF" w14:textId="77777777" w:rsidTr="006A0A27">
        <w:trPr>
          <w:trHeight w:val="20"/>
        </w:trPr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404040" w:themeFill="text1" w:themeFillTint="BF"/>
          </w:tcPr>
          <w:p w14:paraId="6E3BD925" w14:textId="2201DF87" w:rsidR="00424394" w:rsidRPr="006A0A27" w:rsidRDefault="00C9640A" w:rsidP="006A0A27">
            <w:pPr>
              <w:spacing w:before="40" w:after="40"/>
              <w:rPr>
                <w:rFonts w:asciiTheme="majorHAnsi" w:hAnsiTheme="majorHAnsi" w:cstheme="majorHAnsi"/>
                <w:b/>
                <w:color w:val="FFFFFF" w:themeColor="background1"/>
                <w:sz w:val="24"/>
                <w:szCs w:val="24"/>
              </w:rPr>
            </w:pPr>
            <w:r w:rsidRPr="006A0A27">
              <w:rPr>
                <w:rFonts w:asciiTheme="majorHAnsi" w:hAnsiTheme="majorHAnsi" w:cstheme="majorHAnsi"/>
                <w:b/>
                <w:color w:val="FFFFFF" w:themeColor="background1"/>
                <w:sz w:val="24"/>
                <w:szCs w:val="24"/>
              </w:rPr>
              <w:t>2. HARD-TO-FILL VACANCIES (HTFV)</w:t>
            </w:r>
          </w:p>
        </w:tc>
      </w:tr>
      <w:tr w:rsidR="004A3CE7" w:rsidRPr="00AC36B8" w14:paraId="3C8C0158" w14:textId="77777777" w:rsidTr="006A0A27">
        <w:trPr>
          <w:trHeight w:val="20"/>
        </w:trPr>
        <w:tc>
          <w:tcPr>
            <w:tcW w:w="9016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070A58E" w14:textId="66B63F44" w:rsidR="004A3CE7" w:rsidRPr="006A0A27" w:rsidRDefault="006313B1" w:rsidP="006A0A27">
            <w:pPr>
              <w:spacing w:before="40" w:after="40"/>
              <w:rPr>
                <w:rFonts w:asciiTheme="majorHAnsi" w:hAnsiTheme="majorHAnsi" w:cstheme="majorHAnsi"/>
                <w:bCs/>
                <w:i/>
                <w:iCs/>
              </w:rPr>
            </w:pPr>
            <w:r>
              <w:rPr>
                <w:rFonts w:asciiTheme="majorHAnsi" w:hAnsiTheme="majorHAnsi" w:cstheme="majorHAnsi"/>
                <w:bCs/>
                <w:i/>
                <w:iCs/>
              </w:rPr>
              <w:t>Hard-to-fill vacancies are vacancies for which employers are unable to recruit or attract suitable talent for a period of more than six months.</w:t>
            </w:r>
          </w:p>
        </w:tc>
      </w:tr>
      <w:tr w:rsidR="00C9640A" w:rsidRPr="00AC36B8" w14:paraId="450D0DF5" w14:textId="77777777" w:rsidTr="006A0A27">
        <w:trPr>
          <w:trHeight w:val="20"/>
        </w:trPr>
        <w:tc>
          <w:tcPr>
            <w:tcW w:w="9016" w:type="dxa"/>
            <w:gridSpan w:val="5"/>
            <w:shd w:val="clear" w:color="auto" w:fill="D9D9D9" w:themeFill="background1" w:themeFillShade="D9"/>
          </w:tcPr>
          <w:p w14:paraId="0DF68305" w14:textId="594689F6" w:rsidR="00C9640A" w:rsidRPr="006A0A27" w:rsidRDefault="00C9640A" w:rsidP="006A0A27">
            <w:pPr>
              <w:spacing w:before="40" w:after="40"/>
              <w:rPr>
                <w:rFonts w:asciiTheme="majorHAnsi" w:hAnsiTheme="majorHAnsi" w:cstheme="majorHAnsi"/>
                <w:b/>
              </w:rPr>
            </w:pPr>
            <w:r w:rsidRPr="006A0A27">
              <w:rPr>
                <w:rFonts w:asciiTheme="majorHAnsi" w:hAnsiTheme="majorHAnsi" w:cstheme="majorHAnsi"/>
                <w:b/>
              </w:rPr>
              <w:t xml:space="preserve">2.1 Did your organisation have occupations that were </w:t>
            </w:r>
            <w:r w:rsidR="00424394" w:rsidRPr="006A0A27">
              <w:rPr>
                <w:rFonts w:asciiTheme="majorHAnsi" w:hAnsiTheme="majorHAnsi" w:cstheme="majorHAnsi"/>
                <w:b/>
              </w:rPr>
              <w:t>hard-to-fill over the past 12 months?</w:t>
            </w:r>
          </w:p>
        </w:tc>
      </w:tr>
      <w:tr w:rsidR="00424394" w:rsidRPr="00AC36B8" w14:paraId="0B2C39D5" w14:textId="77777777" w:rsidTr="006A0A27">
        <w:trPr>
          <w:trHeight w:val="20"/>
        </w:trPr>
        <w:tc>
          <w:tcPr>
            <w:tcW w:w="3005" w:type="dxa"/>
            <w:gridSpan w:val="2"/>
          </w:tcPr>
          <w:p w14:paraId="2F14085C" w14:textId="64560021" w:rsidR="00424394" w:rsidRPr="006A0A27" w:rsidRDefault="00424394" w:rsidP="006A0A27">
            <w:pPr>
              <w:spacing w:before="40" w:after="40"/>
              <w:rPr>
                <w:rFonts w:asciiTheme="majorHAnsi" w:hAnsiTheme="majorHAnsi" w:cstheme="majorHAnsi"/>
                <w:b/>
              </w:rPr>
            </w:pPr>
            <w:r w:rsidRPr="006A0A27">
              <w:rPr>
                <w:rFonts w:asciiTheme="majorHAnsi" w:hAnsiTheme="majorHAnsi" w:cstheme="majorHAnsi"/>
                <w:b/>
              </w:rPr>
              <w:t>Yes</w:t>
            </w:r>
          </w:p>
        </w:tc>
        <w:tc>
          <w:tcPr>
            <w:tcW w:w="3005" w:type="dxa"/>
            <w:gridSpan w:val="2"/>
          </w:tcPr>
          <w:p w14:paraId="1C6B0B20" w14:textId="68BFEE60" w:rsidR="00424394" w:rsidRPr="006A0A27" w:rsidRDefault="006A0A27" w:rsidP="006A0A27">
            <w:pPr>
              <w:spacing w:before="40" w:after="40"/>
              <w:jc w:val="center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>Y</w:t>
            </w:r>
          </w:p>
        </w:tc>
        <w:tc>
          <w:tcPr>
            <w:tcW w:w="3006" w:type="dxa"/>
          </w:tcPr>
          <w:p w14:paraId="5BF6190F" w14:textId="6499E9EB" w:rsidR="00424394" w:rsidRPr="006A0A27" w:rsidRDefault="00AC36B8" w:rsidP="006A0A27">
            <w:pPr>
              <w:spacing w:before="40" w:after="40"/>
              <w:rPr>
                <w:rFonts w:asciiTheme="majorHAnsi" w:hAnsiTheme="majorHAnsi" w:cstheme="majorHAnsi"/>
                <w:bCs/>
              </w:rPr>
            </w:pPr>
            <w:r w:rsidRPr="006A0A27">
              <w:rPr>
                <w:rFonts w:asciiTheme="majorHAnsi" w:hAnsiTheme="majorHAnsi" w:cstheme="majorHAnsi"/>
                <w:bCs/>
              </w:rPr>
              <w:t>Proceed to question 2.2</w:t>
            </w:r>
          </w:p>
        </w:tc>
      </w:tr>
      <w:tr w:rsidR="00424394" w:rsidRPr="00AC36B8" w14:paraId="6F0190CF" w14:textId="77777777" w:rsidTr="006A0A27">
        <w:trPr>
          <w:trHeight w:val="20"/>
        </w:trPr>
        <w:tc>
          <w:tcPr>
            <w:tcW w:w="3005" w:type="dxa"/>
            <w:gridSpan w:val="2"/>
            <w:tcBorders>
              <w:bottom w:val="single" w:sz="4" w:space="0" w:color="auto"/>
            </w:tcBorders>
          </w:tcPr>
          <w:p w14:paraId="52EB19EB" w14:textId="42BB3E3B" w:rsidR="00424394" w:rsidRPr="006A0A27" w:rsidRDefault="00424394" w:rsidP="006A0A27">
            <w:pPr>
              <w:spacing w:before="40" w:after="40"/>
              <w:rPr>
                <w:rFonts w:asciiTheme="majorHAnsi" w:hAnsiTheme="majorHAnsi" w:cstheme="majorHAnsi"/>
                <w:b/>
              </w:rPr>
            </w:pPr>
            <w:r w:rsidRPr="006A0A27">
              <w:rPr>
                <w:rFonts w:asciiTheme="majorHAnsi" w:hAnsiTheme="majorHAnsi" w:cstheme="majorHAnsi"/>
                <w:b/>
              </w:rPr>
              <w:t>No</w:t>
            </w:r>
          </w:p>
        </w:tc>
        <w:tc>
          <w:tcPr>
            <w:tcW w:w="3005" w:type="dxa"/>
            <w:gridSpan w:val="2"/>
            <w:tcBorders>
              <w:bottom w:val="single" w:sz="4" w:space="0" w:color="auto"/>
            </w:tcBorders>
          </w:tcPr>
          <w:p w14:paraId="7172F368" w14:textId="0702F29D" w:rsidR="00424394" w:rsidRPr="006A0A27" w:rsidRDefault="006A0A27" w:rsidP="006A0A27">
            <w:pPr>
              <w:spacing w:before="40" w:after="40"/>
              <w:jc w:val="center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>N</w:t>
            </w:r>
          </w:p>
        </w:tc>
        <w:tc>
          <w:tcPr>
            <w:tcW w:w="3006" w:type="dxa"/>
            <w:tcBorders>
              <w:bottom w:val="single" w:sz="4" w:space="0" w:color="auto"/>
            </w:tcBorders>
          </w:tcPr>
          <w:p w14:paraId="61F0D3FE" w14:textId="309BC2DA" w:rsidR="00424394" w:rsidRPr="006A0A27" w:rsidRDefault="00AC36B8" w:rsidP="006A0A27">
            <w:pPr>
              <w:spacing w:before="40" w:after="40"/>
              <w:rPr>
                <w:rFonts w:asciiTheme="majorHAnsi" w:hAnsiTheme="majorHAnsi" w:cstheme="majorHAnsi"/>
                <w:bCs/>
              </w:rPr>
            </w:pPr>
            <w:r w:rsidRPr="006A0A27">
              <w:rPr>
                <w:rFonts w:asciiTheme="majorHAnsi" w:hAnsiTheme="majorHAnsi" w:cstheme="majorHAnsi"/>
                <w:bCs/>
              </w:rPr>
              <w:t>Proceed to question 3.</w:t>
            </w:r>
          </w:p>
        </w:tc>
      </w:tr>
      <w:tr w:rsidR="0027542F" w:rsidRPr="0027542F" w14:paraId="2D1A3246" w14:textId="77777777" w:rsidTr="00083E21">
        <w:trPr>
          <w:trHeight w:val="20"/>
        </w:trPr>
        <w:tc>
          <w:tcPr>
            <w:tcW w:w="4106" w:type="dxa"/>
            <w:gridSpan w:val="3"/>
            <w:shd w:val="clear" w:color="auto" w:fill="D9D9D9" w:themeFill="background1" w:themeFillShade="D9"/>
          </w:tcPr>
          <w:p w14:paraId="558429C4" w14:textId="77777777" w:rsidR="0027542F" w:rsidRPr="0027542F" w:rsidRDefault="0027542F" w:rsidP="0027542F">
            <w:pPr>
              <w:spacing w:before="40" w:after="40"/>
              <w:rPr>
                <w:rFonts w:asciiTheme="majorHAnsi" w:hAnsiTheme="majorHAnsi" w:cstheme="majorHAnsi"/>
                <w:b/>
              </w:rPr>
            </w:pPr>
            <w:r w:rsidRPr="0027542F">
              <w:rPr>
                <w:rFonts w:asciiTheme="majorHAnsi" w:hAnsiTheme="majorHAnsi" w:cstheme="majorHAnsi"/>
                <w:b/>
              </w:rPr>
              <w:t xml:space="preserve">2.2 Which occupations had HTFVs? </w:t>
            </w:r>
          </w:p>
        </w:tc>
        <w:tc>
          <w:tcPr>
            <w:tcW w:w="4910" w:type="dxa"/>
            <w:gridSpan w:val="2"/>
            <w:shd w:val="clear" w:color="auto" w:fill="D9D9D9" w:themeFill="background1" w:themeFillShade="D9"/>
          </w:tcPr>
          <w:p w14:paraId="0B433A24" w14:textId="17397BEC" w:rsidR="0027542F" w:rsidRPr="0027542F" w:rsidRDefault="0027542F" w:rsidP="0027542F">
            <w:pPr>
              <w:spacing w:before="40" w:after="40"/>
              <w:rPr>
                <w:rFonts w:asciiTheme="majorHAnsi" w:hAnsiTheme="majorHAnsi" w:cstheme="majorHAnsi"/>
                <w:b/>
              </w:rPr>
            </w:pPr>
            <w:r w:rsidRPr="0027542F">
              <w:rPr>
                <w:rFonts w:asciiTheme="majorHAnsi" w:hAnsiTheme="majorHAnsi" w:cstheme="majorHAnsi"/>
                <w:b/>
              </w:rPr>
              <w:t xml:space="preserve">2.3 What are the possible reasons for </w:t>
            </w:r>
            <w:r>
              <w:rPr>
                <w:rFonts w:asciiTheme="majorHAnsi" w:hAnsiTheme="majorHAnsi" w:cstheme="majorHAnsi"/>
                <w:b/>
              </w:rPr>
              <w:t>the</w:t>
            </w:r>
            <w:r w:rsidRPr="0027542F">
              <w:rPr>
                <w:rFonts w:asciiTheme="majorHAnsi" w:hAnsiTheme="majorHAnsi" w:cstheme="majorHAnsi"/>
                <w:b/>
              </w:rPr>
              <w:t xml:space="preserve"> HTFVs?</w:t>
            </w:r>
          </w:p>
        </w:tc>
      </w:tr>
      <w:tr w:rsidR="0027542F" w:rsidRPr="0027542F" w14:paraId="57DDABF4" w14:textId="77777777" w:rsidTr="00083E21">
        <w:trPr>
          <w:trHeight w:val="20"/>
        </w:trPr>
        <w:tc>
          <w:tcPr>
            <w:tcW w:w="421" w:type="dxa"/>
          </w:tcPr>
          <w:p w14:paraId="4BF0B4EF" w14:textId="2EC0D2BE" w:rsidR="0027542F" w:rsidRPr="0027542F" w:rsidRDefault="0027542F" w:rsidP="0027542F">
            <w:pPr>
              <w:spacing w:before="40" w:after="40"/>
              <w:rPr>
                <w:rFonts w:asciiTheme="majorHAnsi" w:hAnsiTheme="majorHAnsi" w:cstheme="majorHAnsi"/>
                <w:bCs/>
              </w:rPr>
            </w:pPr>
            <w:r w:rsidRPr="0027542F">
              <w:rPr>
                <w:rFonts w:asciiTheme="majorHAnsi" w:hAnsiTheme="majorHAnsi" w:cstheme="majorHAnsi"/>
                <w:bCs/>
              </w:rPr>
              <w:t>1</w:t>
            </w:r>
          </w:p>
        </w:tc>
        <w:tc>
          <w:tcPr>
            <w:tcW w:w="3685" w:type="dxa"/>
            <w:gridSpan w:val="2"/>
          </w:tcPr>
          <w:p w14:paraId="2449FAC3" w14:textId="0BD02A3A" w:rsidR="0027542F" w:rsidRPr="0027542F" w:rsidRDefault="0027542F" w:rsidP="0027542F">
            <w:pPr>
              <w:spacing w:before="40" w:after="40"/>
              <w:rPr>
                <w:rFonts w:asciiTheme="majorHAnsi" w:hAnsiTheme="majorHAnsi" w:cstheme="majorHAnsi"/>
                <w:bCs/>
              </w:rPr>
            </w:pPr>
          </w:p>
        </w:tc>
        <w:tc>
          <w:tcPr>
            <w:tcW w:w="4910" w:type="dxa"/>
            <w:gridSpan w:val="2"/>
          </w:tcPr>
          <w:p w14:paraId="39E9C2A9" w14:textId="07B7E166" w:rsidR="0027542F" w:rsidRPr="0027542F" w:rsidRDefault="0027542F" w:rsidP="0027542F">
            <w:pPr>
              <w:spacing w:before="40" w:after="40"/>
              <w:rPr>
                <w:rFonts w:asciiTheme="majorHAnsi" w:hAnsiTheme="majorHAnsi" w:cstheme="majorHAnsi"/>
                <w:bCs/>
              </w:rPr>
            </w:pPr>
          </w:p>
        </w:tc>
      </w:tr>
      <w:tr w:rsidR="0027542F" w:rsidRPr="0027542F" w14:paraId="64A13621" w14:textId="77777777" w:rsidTr="00083E21">
        <w:trPr>
          <w:trHeight w:val="20"/>
        </w:trPr>
        <w:tc>
          <w:tcPr>
            <w:tcW w:w="421" w:type="dxa"/>
          </w:tcPr>
          <w:p w14:paraId="4BC2D0C6" w14:textId="3661A209" w:rsidR="0027542F" w:rsidRPr="0027542F" w:rsidRDefault="0027542F" w:rsidP="0027542F">
            <w:pPr>
              <w:spacing w:before="40" w:after="40"/>
              <w:rPr>
                <w:rFonts w:asciiTheme="majorHAnsi" w:hAnsiTheme="majorHAnsi" w:cstheme="majorHAnsi"/>
                <w:bCs/>
              </w:rPr>
            </w:pPr>
            <w:r w:rsidRPr="0027542F">
              <w:rPr>
                <w:rFonts w:asciiTheme="majorHAnsi" w:hAnsiTheme="majorHAnsi" w:cstheme="majorHAnsi"/>
                <w:bCs/>
              </w:rPr>
              <w:t>2</w:t>
            </w:r>
          </w:p>
        </w:tc>
        <w:tc>
          <w:tcPr>
            <w:tcW w:w="3685" w:type="dxa"/>
            <w:gridSpan w:val="2"/>
          </w:tcPr>
          <w:p w14:paraId="39A44DE1" w14:textId="31F62A55" w:rsidR="0027542F" w:rsidRPr="0027542F" w:rsidRDefault="0027542F" w:rsidP="0027542F">
            <w:pPr>
              <w:spacing w:before="40" w:after="40"/>
              <w:rPr>
                <w:rFonts w:asciiTheme="majorHAnsi" w:hAnsiTheme="majorHAnsi" w:cstheme="majorHAnsi"/>
                <w:bCs/>
              </w:rPr>
            </w:pPr>
          </w:p>
        </w:tc>
        <w:tc>
          <w:tcPr>
            <w:tcW w:w="4910" w:type="dxa"/>
            <w:gridSpan w:val="2"/>
          </w:tcPr>
          <w:p w14:paraId="6F4C7E96" w14:textId="77777777" w:rsidR="0027542F" w:rsidRPr="0027542F" w:rsidRDefault="0027542F" w:rsidP="0027542F">
            <w:pPr>
              <w:spacing w:before="40" w:after="40"/>
              <w:rPr>
                <w:rFonts w:asciiTheme="majorHAnsi" w:hAnsiTheme="majorHAnsi" w:cstheme="majorHAnsi"/>
                <w:bCs/>
              </w:rPr>
            </w:pPr>
          </w:p>
        </w:tc>
      </w:tr>
      <w:tr w:rsidR="0027542F" w:rsidRPr="0027542F" w14:paraId="4A1266B9" w14:textId="77777777" w:rsidTr="00D06983">
        <w:trPr>
          <w:trHeight w:val="20"/>
        </w:trPr>
        <w:tc>
          <w:tcPr>
            <w:tcW w:w="421" w:type="dxa"/>
          </w:tcPr>
          <w:p w14:paraId="5A02A163" w14:textId="13D6FCD4" w:rsidR="0027542F" w:rsidRPr="0027542F" w:rsidRDefault="00D06983" w:rsidP="0027542F">
            <w:pPr>
              <w:spacing w:before="40" w:after="40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>3</w:t>
            </w:r>
          </w:p>
        </w:tc>
        <w:tc>
          <w:tcPr>
            <w:tcW w:w="3685" w:type="dxa"/>
            <w:gridSpan w:val="2"/>
          </w:tcPr>
          <w:p w14:paraId="7E193644" w14:textId="126F5BDA" w:rsidR="0027542F" w:rsidRPr="0027542F" w:rsidRDefault="0027542F" w:rsidP="0027542F">
            <w:pPr>
              <w:spacing w:before="40" w:after="40"/>
              <w:rPr>
                <w:rFonts w:asciiTheme="majorHAnsi" w:hAnsiTheme="majorHAnsi" w:cstheme="majorHAnsi"/>
                <w:bCs/>
              </w:rPr>
            </w:pPr>
          </w:p>
        </w:tc>
        <w:tc>
          <w:tcPr>
            <w:tcW w:w="4910" w:type="dxa"/>
            <w:gridSpan w:val="2"/>
          </w:tcPr>
          <w:p w14:paraId="2843BF66" w14:textId="77777777" w:rsidR="0027542F" w:rsidRPr="0027542F" w:rsidRDefault="0027542F" w:rsidP="0027542F">
            <w:pPr>
              <w:spacing w:before="40" w:after="40"/>
              <w:rPr>
                <w:rFonts w:asciiTheme="majorHAnsi" w:hAnsiTheme="majorHAnsi" w:cstheme="majorHAnsi"/>
                <w:bCs/>
              </w:rPr>
            </w:pPr>
          </w:p>
        </w:tc>
      </w:tr>
      <w:tr w:rsidR="00D06983" w:rsidRPr="0027542F" w14:paraId="77FBD994" w14:textId="77777777" w:rsidTr="00083E21">
        <w:trPr>
          <w:trHeight w:val="20"/>
        </w:trPr>
        <w:tc>
          <w:tcPr>
            <w:tcW w:w="421" w:type="dxa"/>
            <w:tcBorders>
              <w:bottom w:val="single" w:sz="4" w:space="0" w:color="auto"/>
            </w:tcBorders>
          </w:tcPr>
          <w:p w14:paraId="726969DF" w14:textId="77777777" w:rsidR="00D06983" w:rsidRPr="0027542F" w:rsidRDefault="00D06983" w:rsidP="00D06983">
            <w:pPr>
              <w:spacing w:before="40" w:after="40"/>
              <w:rPr>
                <w:rFonts w:asciiTheme="majorHAnsi" w:hAnsiTheme="majorHAnsi" w:cstheme="majorHAnsi"/>
                <w:bCs/>
              </w:rPr>
            </w:pPr>
          </w:p>
        </w:tc>
        <w:tc>
          <w:tcPr>
            <w:tcW w:w="3685" w:type="dxa"/>
            <w:gridSpan w:val="2"/>
            <w:tcBorders>
              <w:bottom w:val="single" w:sz="4" w:space="0" w:color="auto"/>
            </w:tcBorders>
          </w:tcPr>
          <w:p w14:paraId="510F7444" w14:textId="2B746D96" w:rsidR="00D06983" w:rsidRPr="0027542F" w:rsidRDefault="00D06983" w:rsidP="00D06983">
            <w:pPr>
              <w:spacing w:before="40" w:after="40"/>
              <w:rPr>
                <w:rFonts w:asciiTheme="majorHAnsi" w:hAnsiTheme="majorHAnsi" w:cstheme="majorHAnsi"/>
                <w:bCs/>
                <w:i/>
                <w:iCs/>
              </w:rPr>
            </w:pPr>
            <w:r w:rsidRPr="0027542F">
              <w:rPr>
                <w:rFonts w:asciiTheme="majorHAnsi" w:hAnsiTheme="majorHAnsi" w:cstheme="majorHAnsi"/>
                <w:bCs/>
                <w:i/>
                <w:iCs/>
              </w:rPr>
              <w:t>&lt;&lt;&lt; add rows as required &gt;&gt;&gt;</w:t>
            </w:r>
          </w:p>
        </w:tc>
        <w:tc>
          <w:tcPr>
            <w:tcW w:w="4910" w:type="dxa"/>
            <w:gridSpan w:val="2"/>
            <w:tcBorders>
              <w:bottom w:val="single" w:sz="4" w:space="0" w:color="auto"/>
            </w:tcBorders>
          </w:tcPr>
          <w:p w14:paraId="58EC300A" w14:textId="77777777" w:rsidR="00D06983" w:rsidRPr="0027542F" w:rsidRDefault="00D06983" w:rsidP="00D06983">
            <w:pPr>
              <w:spacing w:before="40" w:after="40"/>
              <w:rPr>
                <w:rFonts w:asciiTheme="majorHAnsi" w:hAnsiTheme="majorHAnsi" w:cstheme="majorHAnsi"/>
                <w:bCs/>
              </w:rPr>
            </w:pPr>
          </w:p>
        </w:tc>
      </w:tr>
    </w:tbl>
    <w:p w14:paraId="3CD9A549" w14:textId="04A6BC30" w:rsidR="00C9640A" w:rsidRPr="00AC36B8" w:rsidRDefault="00C9640A" w:rsidP="000E5D55">
      <w:pPr>
        <w:rPr>
          <w:rFonts w:asciiTheme="majorHAnsi" w:hAnsiTheme="majorHAnsi" w:cstheme="majorHAnsi"/>
          <w:b/>
          <w:sz w:val="24"/>
          <w:szCs w:val="24"/>
        </w:rPr>
      </w:pPr>
    </w:p>
    <w:tbl>
      <w:tblPr>
        <w:tblW w:w="0" w:type="auto"/>
        <w:tblInd w:w="-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709"/>
        <w:gridCol w:w="8312"/>
      </w:tblGrid>
      <w:tr w:rsidR="006A0A27" w:rsidRPr="006A0A27" w14:paraId="183F2F10" w14:textId="77777777" w:rsidTr="006A0A27">
        <w:tc>
          <w:tcPr>
            <w:tcW w:w="9021" w:type="dxa"/>
            <w:gridSpan w:val="2"/>
            <w:shd w:val="clear" w:color="auto" w:fill="404040" w:themeFill="text1" w:themeFillTint="BF"/>
          </w:tcPr>
          <w:p w14:paraId="47A82278" w14:textId="571B5B66" w:rsidR="000E5D55" w:rsidRPr="006A0A27" w:rsidRDefault="00BC3F74" w:rsidP="006A0A27">
            <w:pPr>
              <w:spacing w:before="40" w:after="40" w:line="240" w:lineRule="auto"/>
              <w:jc w:val="both"/>
              <w:rPr>
                <w:rFonts w:asciiTheme="majorHAnsi" w:hAnsiTheme="majorHAnsi" w:cstheme="majorHAnsi"/>
                <w:b/>
                <w:color w:val="FFFFFF" w:themeColor="background1"/>
                <w:sz w:val="24"/>
                <w:szCs w:val="24"/>
              </w:rPr>
            </w:pPr>
            <w:r w:rsidRPr="006A0A27">
              <w:rPr>
                <w:rFonts w:asciiTheme="majorHAnsi" w:eastAsia="Times New Roman" w:hAnsiTheme="majorHAnsi" w:cstheme="majorHAnsi"/>
                <w:b/>
                <w:color w:val="FFFFFF" w:themeColor="background1"/>
                <w:sz w:val="24"/>
                <w:lang w:eastAsia="en-ZA"/>
              </w:rPr>
              <w:lastRenderedPageBreak/>
              <w:t xml:space="preserve">3. </w:t>
            </w:r>
            <w:r w:rsidR="000E5D55" w:rsidRPr="006A0A27">
              <w:rPr>
                <w:rFonts w:asciiTheme="majorHAnsi" w:eastAsia="Times New Roman" w:hAnsiTheme="majorHAnsi" w:cstheme="majorHAnsi"/>
                <w:b/>
                <w:color w:val="FFFFFF" w:themeColor="background1"/>
                <w:sz w:val="24"/>
                <w:lang w:eastAsia="en-ZA"/>
              </w:rPr>
              <w:t>SKILLS GAPS (TOP-UP SKILLS)</w:t>
            </w:r>
          </w:p>
        </w:tc>
      </w:tr>
      <w:tr w:rsidR="00EC6712" w:rsidRPr="00AC36B8" w14:paraId="55FC0EBE" w14:textId="77777777" w:rsidTr="00BC3F74">
        <w:tc>
          <w:tcPr>
            <w:tcW w:w="9021" w:type="dxa"/>
            <w:gridSpan w:val="2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2F0E6316" w14:textId="2E2AF69E" w:rsidR="00EC6712" w:rsidRPr="00EC6712" w:rsidRDefault="00EC6712" w:rsidP="006A0A27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i/>
                <w:iCs/>
                <w:color w:val="000000"/>
                <w:szCs w:val="21"/>
                <w:lang w:eastAsia="en-ZA"/>
              </w:rPr>
            </w:pPr>
            <w:r>
              <w:rPr>
                <w:rFonts w:asciiTheme="majorHAnsi" w:eastAsia="Times New Roman" w:hAnsiTheme="majorHAnsi" w:cstheme="majorHAnsi"/>
                <w:bCs/>
                <w:i/>
                <w:iCs/>
                <w:color w:val="000000"/>
                <w:szCs w:val="21"/>
                <w:lang w:eastAsia="en-ZA"/>
              </w:rPr>
              <w:t>A skills gap refers to a situation where a worker lacks one or more of the particular skills required to effectively perform their job.</w:t>
            </w:r>
          </w:p>
        </w:tc>
      </w:tr>
      <w:tr w:rsidR="000E5D55" w:rsidRPr="00AC36B8" w14:paraId="6CE6AC92" w14:textId="77777777" w:rsidTr="00BC3F74">
        <w:tc>
          <w:tcPr>
            <w:tcW w:w="9021" w:type="dxa"/>
            <w:gridSpan w:val="2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4AFD27A4" w14:textId="7115CAAF" w:rsidR="000E5D55" w:rsidRPr="00F11672" w:rsidRDefault="00BC3F74" w:rsidP="006A0A27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/>
                <w:i/>
                <w:color w:val="000000"/>
                <w:szCs w:val="21"/>
                <w:lang w:eastAsia="en-ZA"/>
              </w:rPr>
            </w:pPr>
            <w:r w:rsidRPr="00F11672">
              <w:rPr>
                <w:rFonts w:asciiTheme="majorHAnsi" w:eastAsia="Times New Roman" w:hAnsiTheme="majorHAnsi" w:cstheme="majorHAnsi"/>
                <w:b/>
                <w:color w:val="000000"/>
                <w:szCs w:val="21"/>
                <w:lang w:eastAsia="en-ZA"/>
              </w:rPr>
              <w:t xml:space="preserve">3.1 </w:t>
            </w:r>
            <w:r w:rsidR="000E5D55" w:rsidRPr="00F11672">
              <w:rPr>
                <w:rFonts w:asciiTheme="majorHAnsi" w:eastAsia="Times New Roman" w:hAnsiTheme="majorHAnsi" w:cstheme="majorHAnsi"/>
                <w:b/>
                <w:color w:val="000000"/>
                <w:szCs w:val="21"/>
                <w:lang w:eastAsia="en-ZA"/>
              </w:rPr>
              <w:t xml:space="preserve">What are the </w:t>
            </w:r>
            <w:r w:rsidRPr="00F11672">
              <w:rPr>
                <w:rFonts w:asciiTheme="majorHAnsi" w:eastAsia="Times New Roman" w:hAnsiTheme="majorHAnsi" w:cstheme="majorHAnsi"/>
                <w:b/>
                <w:color w:val="000000"/>
                <w:szCs w:val="21"/>
                <w:lang w:eastAsia="en-ZA"/>
              </w:rPr>
              <w:t>three (</w:t>
            </w:r>
            <w:r w:rsidR="000E5D55" w:rsidRPr="00F11672">
              <w:rPr>
                <w:rFonts w:asciiTheme="majorHAnsi" w:eastAsia="Times New Roman" w:hAnsiTheme="majorHAnsi" w:cstheme="majorHAnsi"/>
                <w:b/>
                <w:color w:val="000000"/>
                <w:szCs w:val="21"/>
                <w:lang w:eastAsia="en-ZA"/>
              </w:rPr>
              <w:t>3</w:t>
            </w:r>
            <w:r w:rsidRPr="00F11672">
              <w:rPr>
                <w:rFonts w:asciiTheme="majorHAnsi" w:eastAsia="Times New Roman" w:hAnsiTheme="majorHAnsi" w:cstheme="majorHAnsi"/>
                <w:b/>
                <w:color w:val="000000"/>
                <w:szCs w:val="21"/>
                <w:lang w:eastAsia="en-ZA"/>
              </w:rPr>
              <w:t>)</w:t>
            </w:r>
            <w:r w:rsidR="000E5D55" w:rsidRPr="00F11672">
              <w:rPr>
                <w:rFonts w:asciiTheme="majorHAnsi" w:eastAsia="Times New Roman" w:hAnsiTheme="majorHAnsi" w:cstheme="majorHAnsi"/>
                <w:b/>
                <w:color w:val="000000"/>
                <w:szCs w:val="21"/>
                <w:lang w:eastAsia="en-ZA"/>
              </w:rPr>
              <w:t xml:space="preserve"> most common skills gaps in your organisation </w:t>
            </w:r>
            <w:r w:rsidR="00FE1697" w:rsidRPr="00F11672">
              <w:rPr>
                <w:rFonts w:asciiTheme="majorHAnsi" w:eastAsia="Times New Roman" w:hAnsiTheme="majorHAnsi" w:cstheme="majorHAnsi"/>
                <w:b/>
                <w:color w:val="000000"/>
                <w:szCs w:val="21"/>
                <w:lang w:eastAsia="en-ZA"/>
              </w:rPr>
              <w:t xml:space="preserve">for </w:t>
            </w:r>
            <w:r w:rsidRPr="00F11672">
              <w:rPr>
                <w:rFonts w:asciiTheme="majorHAnsi" w:eastAsia="Times New Roman" w:hAnsiTheme="majorHAnsi" w:cstheme="majorHAnsi"/>
                <w:b/>
                <w:i/>
                <w:iCs/>
                <w:color w:val="000000"/>
                <w:szCs w:val="21"/>
                <w:u w:val="single"/>
                <w:lang w:eastAsia="en-ZA"/>
              </w:rPr>
              <w:t>high-level</w:t>
            </w:r>
            <w:r w:rsidRPr="00F11672">
              <w:rPr>
                <w:rFonts w:asciiTheme="majorHAnsi" w:eastAsia="Times New Roman" w:hAnsiTheme="majorHAnsi" w:cstheme="majorHAnsi"/>
                <w:b/>
                <w:color w:val="000000"/>
                <w:szCs w:val="21"/>
                <w:lang w:eastAsia="en-ZA"/>
              </w:rPr>
              <w:t xml:space="preserve"> occupations (managers and professionals)?</w:t>
            </w:r>
            <w:r w:rsidR="00FE1697" w:rsidRPr="00F11672">
              <w:rPr>
                <w:rFonts w:asciiTheme="majorHAnsi" w:eastAsia="Times New Roman" w:hAnsiTheme="majorHAnsi" w:cstheme="majorHAnsi"/>
                <w:b/>
                <w:i/>
                <w:color w:val="000000"/>
                <w:szCs w:val="21"/>
                <w:lang w:eastAsia="en-ZA"/>
              </w:rPr>
              <w:t xml:space="preserve"> </w:t>
            </w:r>
            <w:r w:rsidR="004C1A85" w:rsidRPr="00F11672">
              <w:rPr>
                <w:rFonts w:asciiTheme="majorHAnsi" w:eastAsia="Times New Roman" w:hAnsiTheme="majorHAnsi" w:cstheme="majorHAnsi"/>
                <w:b/>
                <w:i/>
                <w:color w:val="000000"/>
                <w:szCs w:val="21"/>
                <w:lang w:eastAsia="en-ZA"/>
              </w:rPr>
              <w:t xml:space="preserve"> </w:t>
            </w:r>
          </w:p>
        </w:tc>
      </w:tr>
      <w:tr w:rsidR="00BC3F74" w:rsidRPr="00AC36B8" w14:paraId="2938629E" w14:textId="77777777" w:rsidTr="00BC3F74">
        <w:tc>
          <w:tcPr>
            <w:tcW w:w="709" w:type="dxa"/>
            <w:shd w:val="clear" w:color="auto" w:fill="FFFFFF" w:themeFill="background1"/>
          </w:tcPr>
          <w:p w14:paraId="0081DED9" w14:textId="77777777" w:rsidR="00BC3F74" w:rsidRPr="00BC3F74" w:rsidRDefault="00BC3F74" w:rsidP="006A0A27">
            <w:pPr>
              <w:pStyle w:val="ListParagraph"/>
              <w:spacing w:before="40" w:after="40" w:line="240" w:lineRule="auto"/>
              <w:ind w:left="0"/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</w:pPr>
            <w:r w:rsidRPr="00BC3F74"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  <w:t>3.1.1</w:t>
            </w:r>
          </w:p>
        </w:tc>
        <w:tc>
          <w:tcPr>
            <w:tcW w:w="8312" w:type="dxa"/>
            <w:shd w:val="clear" w:color="auto" w:fill="FFFFFF" w:themeFill="background1"/>
          </w:tcPr>
          <w:p w14:paraId="193BE121" w14:textId="0C56FF03" w:rsidR="00BC3F74" w:rsidRPr="00F11672" w:rsidRDefault="00BC3F74" w:rsidP="006A0A27">
            <w:pPr>
              <w:pStyle w:val="ListParagraph"/>
              <w:spacing w:before="40" w:after="40" w:line="240" w:lineRule="auto"/>
              <w:ind w:left="0"/>
              <w:rPr>
                <w:rFonts w:asciiTheme="majorHAnsi" w:eastAsia="Times New Roman" w:hAnsiTheme="majorHAnsi" w:cstheme="majorHAnsi"/>
                <w:szCs w:val="21"/>
                <w:lang w:eastAsia="en-ZA"/>
              </w:rPr>
            </w:pPr>
          </w:p>
        </w:tc>
      </w:tr>
      <w:tr w:rsidR="00BC3F74" w:rsidRPr="00AC36B8" w14:paraId="2ED404A5" w14:textId="77777777" w:rsidTr="00BC3F74">
        <w:tc>
          <w:tcPr>
            <w:tcW w:w="709" w:type="dxa"/>
            <w:shd w:val="clear" w:color="auto" w:fill="FFFFFF" w:themeFill="background1"/>
          </w:tcPr>
          <w:p w14:paraId="05399007" w14:textId="77777777" w:rsidR="00BC3F74" w:rsidRPr="00BC3F74" w:rsidRDefault="00BC3F74" w:rsidP="006A0A27">
            <w:pPr>
              <w:pStyle w:val="ListParagraph"/>
              <w:spacing w:before="40" w:after="40" w:line="240" w:lineRule="auto"/>
              <w:ind w:left="0"/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</w:pPr>
            <w:r w:rsidRPr="00BC3F74"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  <w:t>3.1.2</w:t>
            </w:r>
          </w:p>
        </w:tc>
        <w:tc>
          <w:tcPr>
            <w:tcW w:w="8312" w:type="dxa"/>
            <w:shd w:val="clear" w:color="auto" w:fill="FFFFFF" w:themeFill="background1"/>
          </w:tcPr>
          <w:p w14:paraId="6E4D8429" w14:textId="5D0ADFD3" w:rsidR="00BC3F74" w:rsidRPr="00F11672" w:rsidRDefault="00BC3F74" w:rsidP="006A0A27">
            <w:pPr>
              <w:pStyle w:val="ListParagraph"/>
              <w:spacing w:before="40" w:after="40" w:line="240" w:lineRule="auto"/>
              <w:ind w:left="0"/>
              <w:rPr>
                <w:rFonts w:asciiTheme="majorHAnsi" w:eastAsia="Times New Roman" w:hAnsiTheme="majorHAnsi" w:cstheme="majorHAnsi"/>
                <w:szCs w:val="21"/>
                <w:lang w:eastAsia="en-ZA"/>
              </w:rPr>
            </w:pPr>
          </w:p>
        </w:tc>
      </w:tr>
      <w:tr w:rsidR="00BC3F74" w:rsidRPr="00AC36B8" w14:paraId="7AC5E579" w14:textId="77777777" w:rsidTr="00BC3F74">
        <w:tc>
          <w:tcPr>
            <w:tcW w:w="709" w:type="dxa"/>
            <w:shd w:val="clear" w:color="auto" w:fill="FFFFFF" w:themeFill="background1"/>
          </w:tcPr>
          <w:p w14:paraId="0581BBB6" w14:textId="77777777" w:rsidR="00BC3F74" w:rsidRPr="00BC3F74" w:rsidRDefault="00BC3F74" w:rsidP="006A0A27">
            <w:pPr>
              <w:pStyle w:val="ListParagraph"/>
              <w:spacing w:before="40" w:after="40" w:line="240" w:lineRule="auto"/>
              <w:ind w:left="0"/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</w:pPr>
            <w:r w:rsidRPr="00BC3F74"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  <w:t>3.1.3</w:t>
            </w:r>
          </w:p>
        </w:tc>
        <w:tc>
          <w:tcPr>
            <w:tcW w:w="8312" w:type="dxa"/>
            <w:shd w:val="clear" w:color="auto" w:fill="FFFFFF" w:themeFill="background1"/>
          </w:tcPr>
          <w:p w14:paraId="65E77023" w14:textId="2DA747FF" w:rsidR="00BC3F74" w:rsidRPr="00F11672" w:rsidRDefault="00BC3F74" w:rsidP="006A0A27">
            <w:pPr>
              <w:pStyle w:val="ListParagraph"/>
              <w:spacing w:before="40" w:after="40" w:line="240" w:lineRule="auto"/>
              <w:ind w:left="0"/>
              <w:rPr>
                <w:rFonts w:asciiTheme="majorHAnsi" w:eastAsia="Times New Roman" w:hAnsiTheme="majorHAnsi" w:cstheme="majorHAnsi"/>
                <w:szCs w:val="21"/>
                <w:lang w:eastAsia="en-ZA"/>
              </w:rPr>
            </w:pPr>
          </w:p>
        </w:tc>
      </w:tr>
      <w:tr w:rsidR="00BC3F74" w:rsidRPr="00AC36B8" w14:paraId="0E02D2F8" w14:textId="77777777" w:rsidTr="00273CE8">
        <w:tc>
          <w:tcPr>
            <w:tcW w:w="9021" w:type="dxa"/>
            <w:gridSpan w:val="2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109A6434" w14:textId="05B04225" w:rsidR="00BC3F74" w:rsidRPr="00F11672" w:rsidRDefault="00BC3F74" w:rsidP="006A0A27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/>
                <w:i/>
                <w:color w:val="000000"/>
                <w:szCs w:val="21"/>
                <w:lang w:eastAsia="en-ZA"/>
              </w:rPr>
            </w:pPr>
            <w:r w:rsidRPr="00F11672">
              <w:rPr>
                <w:rFonts w:asciiTheme="majorHAnsi" w:eastAsia="Times New Roman" w:hAnsiTheme="majorHAnsi" w:cstheme="majorHAnsi"/>
                <w:b/>
                <w:color w:val="000000"/>
                <w:szCs w:val="21"/>
                <w:lang w:eastAsia="en-ZA"/>
              </w:rPr>
              <w:t xml:space="preserve">3.2 What are the three (3) most common skills gaps in your organisation for </w:t>
            </w:r>
            <w:r w:rsidRPr="00F11672">
              <w:rPr>
                <w:rFonts w:asciiTheme="majorHAnsi" w:eastAsia="Times New Roman" w:hAnsiTheme="majorHAnsi" w:cstheme="majorHAnsi"/>
                <w:b/>
                <w:i/>
                <w:iCs/>
                <w:color w:val="000000"/>
                <w:szCs w:val="21"/>
                <w:u w:val="single"/>
                <w:lang w:eastAsia="en-ZA"/>
              </w:rPr>
              <w:t>mid-level</w:t>
            </w:r>
            <w:r w:rsidRPr="00F11672">
              <w:rPr>
                <w:rFonts w:asciiTheme="majorHAnsi" w:eastAsia="Times New Roman" w:hAnsiTheme="majorHAnsi" w:cstheme="majorHAnsi"/>
                <w:b/>
                <w:color w:val="000000"/>
                <w:szCs w:val="21"/>
                <w:lang w:eastAsia="en-ZA"/>
              </w:rPr>
              <w:t xml:space="preserve"> occupations (technicians, associates, artisans and clerical)?</w:t>
            </w:r>
            <w:r w:rsidRPr="00F11672">
              <w:rPr>
                <w:rFonts w:asciiTheme="majorHAnsi" w:eastAsia="Times New Roman" w:hAnsiTheme="majorHAnsi" w:cstheme="majorHAnsi"/>
                <w:b/>
                <w:i/>
                <w:color w:val="000000"/>
                <w:szCs w:val="21"/>
                <w:lang w:eastAsia="en-ZA"/>
              </w:rPr>
              <w:t xml:space="preserve">  </w:t>
            </w:r>
          </w:p>
        </w:tc>
      </w:tr>
      <w:tr w:rsidR="00BC3F74" w:rsidRPr="00AC36B8" w14:paraId="3671490F" w14:textId="77777777" w:rsidTr="00273CE8">
        <w:tc>
          <w:tcPr>
            <w:tcW w:w="709" w:type="dxa"/>
            <w:shd w:val="clear" w:color="auto" w:fill="FFFFFF" w:themeFill="background1"/>
          </w:tcPr>
          <w:p w14:paraId="1D6430CA" w14:textId="6F5B8F52" w:rsidR="00BC3F74" w:rsidRPr="00BC3F74" w:rsidRDefault="00BC3F74" w:rsidP="006A0A27">
            <w:pPr>
              <w:pStyle w:val="ListParagraph"/>
              <w:spacing w:before="40" w:after="40" w:line="240" w:lineRule="auto"/>
              <w:ind w:left="0"/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</w:pPr>
            <w:r w:rsidRPr="00BC3F74"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  <w:t>3.</w:t>
            </w:r>
            <w:r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  <w:t>2</w:t>
            </w:r>
            <w:r w:rsidRPr="00BC3F74"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  <w:t>.1</w:t>
            </w:r>
          </w:p>
        </w:tc>
        <w:tc>
          <w:tcPr>
            <w:tcW w:w="8312" w:type="dxa"/>
            <w:shd w:val="clear" w:color="auto" w:fill="FFFFFF" w:themeFill="background1"/>
          </w:tcPr>
          <w:p w14:paraId="27B06DCE" w14:textId="77777777" w:rsidR="00BC3F74" w:rsidRPr="00F11672" w:rsidRDefault="00BC3F74" w:rsidP="006A0A27">
            <w:pPr>
              <w:pStyle w:val="ListParagraph"/>
              <w:spacing w:before="40" w:after="40" w:line="240" w:lineRule="auto"/>
              <w:ind w:left="0"/>
              <w:rPr>
                <w:rFonts w:asciiTheme="majorHAnsi" w:eastAsia="Times New Roman" w:hAnsiTheme="majorHAnsi" w:cstheme="majorHAnsi"/>
                <w:szCs w:val="21"/>
                <w:lang w:eastAsia="en-ZA"/>
              </w:rPr>
            </w:pPr>
          </w:p>
        </w:tc>
      </w:tr>
      <w:tr w:rsidR="00BC3F74" w:rsidRPr="00AC36B8" w14:paraId="6081F4A9" w14:textId="77777777" w:rsidTr="00273CE8">
        <w:tc>
          <w:tcPr>
            <w:tcW w:w="709" w:type="dxa"/>
            <w:shd w:val="clear" w:color="auto" w:fill="FFFFFF" w:themeFill="background1"/>
          </w:tcPr>
          <w:p w14:paraId="330C9A65" w14:textId="6CD9CC27" w:rsidR="00BC3F74" w:rsidRPr="00BC3F74" w:rsidRDefault="00BC3F74" w:rsidP="006A0A27">
            <w:pPr>
              <w:pStyle w:val="ListParagraph"/>
              <w:spacing w:before="40" w:after="40" w:line="240" w:lineRule="auto"/>
              <w:ind w:left="0"/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</w:pPr>
            <w:r w:rsidRPr="00BC3F74"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  <w:t>3.</w:t>
            </w:r>
            <w:r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  <w:t>2</w:t>
            </w:r>
            <w:r w:rsidRPr="00BC3F74"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  <w:t>.2</w:t>
            </w:r>
          </w:p>
        </w:tc>
        <w:tc>
          <w:tcPr>
            <w:tcW w:w="8312" w:type="dxa"/>
            <w:shd w:val="clear" w:color="auto" w:fill="FFFFFF" w:themeFill="background1"/>
          </w:tcPr>
          <w:p w14:paraId="058BD549" w14:textId="77777777" w:rsidR="00BC3F74" w:rsidRPr="00F11672" w:rsidRDefault="00BC3F74" w:rsidP="006A0A27">
            <w:pPr>
              <w:pStyle w:val="ListParagraph"/>
              <w:spacing w:before="40" w:after="40" w:line="240" w:lineRule="auto"/>
              <w:ind w:left="0"/>
              <w:rPr>
                <w:rFonts w:asciiTheme="majorHAnsi" w:eastAsia="Times New Roman" w:hAnsiTheme="majorHAnsi" w:cstheme="majorHAnsi"/>
                <w:szCs w:val="21"/>
                <w:lang w:eastAsia="en-ZA"/>
              </w:rPr>
            </w:pPr>
          </w:p>
        </w:tc>
      </w:tr>
      <w:tr w:rsidR="00BC3F74" w:rsidRPr="00AC36B8" w14:paraId="0FCF4075" w14:textId="77777777" w:rsidTr="00273CE8">
        <w:tc>
          <w:tcPr>
            <w:tcW w:w="709" w:type="dxa"/>
            <w:shd w:val="clear" w:color="auto" w:fill="FFFFFF" w:themeFill="background1"/>
          </w:tcPr>
          <w:p w14:paraId="7493D880" w14:textId="32226389" w:rsidR="00BC3F74" w:rsidRPr="00BC3F74" w:rsidRDefault="00BC3F74" w:rsidP="006A0A27">
            <w:pPr>
              <w:pStyle w:val="ListParagraph"/>
              <w:spacing w:before="40" w:after="40" w:line="240" w:lineRule="auto"/>
              <w:ind w:left="0"/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</w:pPr>
            <w:r w:rsidRPr="00BC3F74"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  <w:t>3.</w:t>
            </w:r>
            <w:r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  <w:t>2</w:t>
            </w:r>
            <w:r w:rsidRPr="00BC3F74"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  <w:t>.3</w:t>
            </w:r>
          </w:p>
        </w:tc>
        <w:tc>
          <w:tcPr>
            <w:tcW w:w="8312" w:type="dxa"/>
            <w:shd w:val="clear" w:color="auto" w:fill="FFFFFF" w:themeFill="background1"/>
          </w:tcPr>
          <w:p w14:paraId="66E58FEC" w14:textId="77777777" w:rsidR="00BC3F74" w:rsidRPr="00F11672" w:rsidRDefault="00BC3F74" w:rsidP="006A0A27">
            <w:pPr>
              <w:pStyle w:val="ListParagraph"/>
              <w:spacing w:before="40" w:after="40" w:line="240" w:lineRule="auto"/>
              <w:ind w:left="0"/>
              <w:rPr>
                <w:rFonts w:asciiTheme="majorHAnsi" w:eastAsia="Times New Roman" w:hAnsiTheme="majorHAnsi" w:cstheme="majorHAnsi"/>
                <w:szCs w:val="21"/>
                <w:lang w:eastAsia="en-ZA"/>
              </w:rPr>
            </w:pPr>
          </w:p>
        </w:tc>
      </w:tr>
      <w:tr w:rsidR="00BC3F74" w:rsidRPr="00AC36B8" w14:paraId="2240A8F4" w14:textId="77777777" w:rsidTr="00273CE8">
        <w:tc>
          <w:tcPr>
            <w:tcW w:w="9021" w:type="dxa"/>
            <w:gridSpan w:val="2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5A2A425C" w14:textId="7AD3D6C9" w:rsidR="00BC3F74" w:rsidRPr="00F11672" w:rsidRDefault="00BC3F74" w:rsidP="006A0A27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/>
                <w:i/>
                <w:color w:val="000000"/>
                <w:szCs w:val="21"/>
                <w:lang w:eastAsia="en-ZA"/>
              </w:rPr>
            </w:pPr>
            <w:r w:rsidRPr="00F11672">
              <w:rPr>
                <w:rFonts w:asciiTheme="majorHAnsi" w:eastAsia="Times New Roman" w:hAnsiTheme="majorHAnsi" w:cstheme="majorHAnsi"/>
                <w:b/>
                <w:color w:val="000000"/>
                <w:szCs w:val="21"/>
                <w:lang w:eastAsia="en-ZA"/>
              </w:rPr>
              <w:t xml:space="preserve">3.3 What are the three (3) most common skills gaps in your organisation for </w:t>
            </w:r>
            <w:r w:rsidRPr="00F11672">
              <w:rPr>
                <w:rFonts w:asciiTheme="majorHAnsi" w:eastAsia="Times New Roman" w:hAnsiTheme="majorHAnsi" w:cstheme="majorHAnsi"/>
                <w:b/>
                <w:i/>
                <w:iCs/>
                <w:color w:val="000000"/>
                <w:szCs w:val="21"/>
                <w:u w:val="single"/>
                <w:lang w:eastAsia="en-ZA"/>
              </w:rPr>
              <w:t>lower-level</w:t>
            </w:r>
            <w:r w:rsidRPr="00F11672">
              <w:rPr>
                <w:rFonts w:asciiTheme="majorHAnsi" w:eastAsia="Times New Roman" w:hAnsiTheme="majorHAnsi" w:cstheme="majorHAnsi"/>
                <w:b/>
                <w:color w:val="000000"/>
                <w:szCs w:val="21"/>
                <w:lang w:eastAsia="en-ZA"/>
              </w:rPr>
              <w:t xml:space="preserve"> occupations (plant operators and elementary)?</w:t>
            </w:r>
            <w:r w:rsidRPr="00F11672">
              <w:rPr>
                <w:rFonts w:asciiTheme="majorHAnsi" w:eastAsia="Times New Roman" w:hAnsiTheme="majorHAnsi" w:cstheme="majorHAnsi"/>
                <w:b/>
                <w:i/>
                <w:color w:val="000000"/>
                <w:szCs w:val="21"/>
                <w:lang w:eastAsia="en-ZA"/>
              </w:rPr>
              <w:t xml:space="preserve">  </w:t>
            </w:r>
          </w:p>
        </w:tc>
      </w:tr>
      <w:tr w:rsidR="00BC3F74" w:rsidRPr="00AC36B8" w14:paraId="4106858A" w14:textId="77777777" w:rsidTr="00273CE8">
        <w:tc>
          <w:tcPr>
            <w:tcW w:w="709" w:type="dxa"/>
            <w:shd w:val="clear" w:color="auto" w:fill="FFFFFF" w:themeFill="background1"/>
          </w:tcPr>
          <w:p w14:paraId="259E50D7" w14:textId="56F7EA53" w:rsidR="00BC3F74" w:rsidRPr="00BC3F74" w:rsidRDefault="00BC3F74" w:rsidP="006A0A27">
            <w:pPr>
              <w:pStyle w:val="ListParagraph"/>
              <w:spacing w:before="40" w:after="40" w:line="240" w:lineRule="auto"/>
              <w:ind w:left="0"/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</w:pPr>
            <w:r w:rsidRPr="00BC3F74"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  <w:t>3.</w:t>
            </w:r>
            <w:r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  <w:t>3</w:t>
            </w:r>
            <w:r w:rsidRPr="00BC3F74"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  <w:t>.1</w:t>
            </w:r>
          </w:p>
        </w:tc>
        <w:tc>
          <w:tcPr>
            <w:tcW w:w="8312" w:type="dxa"/>
            <w:shd w:val="clear" w:color="auto" w:fill="FFFFFF" w:themeFill="background1"/>
          </w:tcPr>
          <w:p w14:paraId="4590046C" w14:textId="77777777" w:rsidR="00BC3F74" w:rsidRPr="00F11672" w:rsidRDefault="00BC3F74" w:rsidP="006A0A27">
            <w:pPr>
              <w:pStyle w:val="ListParagraph"/>
              <w:spacing w:before="40" w:after="40" w:line="240" w:lineRule="auto"/>
              <w:ind w:left="0"/>
              <w:rPr>
                <w:rFonts w:asciiTheme="majorHAnsi" w:eastAsia="Times New Roman" w:hAnsiTheme="majorHAnsi" w:cstheme="majorHAnsi"/>
                <w:szCs w:val="21"/>
                <w:lang w:eastAsia="en-ZA"/>
              </w:rPr>
            </w:pPr>
          </w:p>
        </w:tc>
      </w:tr>
      <w:tr w:rsidR="00BC3F74" w:rsidRPr="00AC36B8" w14:paraId="1C5CEBE3" w14:textId="77777777" w:rsidTr="00273CE8">
        <w:tc>
          <w:tcPr>
            <w:tcW w:w="709" w:type="dxa"/>
            <w:shd w:val="clear" w:color="auto" w:fill="FFFFFF" w:themeFill="background1"/>
          </w:tcPr>
          <w:p w14:paraId="323DE4F6" w14:textId="1992ED1B" w:rsidR="00BC3F74" w:rsidRPr="00BC3F74" w:rsidRDefault="00BC3F74" w:rsidP="006A0A27">
            <w:pPr>
              <w:pStyle w:val="ListParagraph"/>
              <w:spacing w:before="40" w:after="40" w:line="240" w:lineRule="auto"/>
              <w:ind w:left="0"/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</w:pPr>
            <w:r w:rsidRPr="00BC3F74"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  <w:t>3.</w:t>
            </w:r>
            <w:r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  <w:t>3</w:t>
            </w:r>
            <w:r w:rsidRPr="00BC3F74"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  <w:t>.2</w:t>
            </w:r>
          </w:p>
        </w:tc>
        <w:tc>
          <w:tcPr>
            <w:tcW w:w="8312" w:type="dxa"/>
            <w:shd w:val="clear" w:color="auto" w:fill="FFFFFF" w:themeFill="background1"/>
          </w:tcPr>
          <w:p w14:paraId="0B858571" w14:textId="77777777" w:rsidR="00BC3F74" w:rsidRPr="00F11672" w:rsidRDefault="00BC3F74" w:rsidP="006A0A27">
            <w:pPr>
              <w:pStyle w:val="ListParagraph"/>
              <w:spacing w:before="40" w:after="40" w:line="240" w:lineRule="auto"/>
              <w:ind w:left="0"/>
              <w:rPr>
                <w:rFonts w:asciiTheme="majorHAnsi" w:eastAsia="Times New Roman" w:hAnsiTheme="majorHAnsi" w:cstheme="majorHAnsi"/>
                <w:szCs w:val="21"/>
                <w:lang w:eastAsia="en-ZA"/>
              </w:rPr>
            </w:pPr>
          </w:p>
        </w:tc>
      </w:tr>
      <w:tr w:rsidR="00BC3F74" w:rsidRPr="00AC36B8" w14:paraId="3E1C808E" w14:textId="77777777" w:rsidTr="00273CE8">
        <w:tc>
          <w:tcPr>
            <w:tcW w:w="709" w:type="dxa"/>
            <w:shd w:val="clear" w:color="auto" w:fill="FFFFFF" w:themeFill="background1"/>
          </w:tcPr>
          <w:p w14:paraId="33D220E8" w14:textId="4D5AB480" w:rsidR="00BC3F74" w:rsidRPr="00BC3F74" w:rsidRDefault="00BC3F74" w:rsidP="006A0A27">
            <w:pPr>
              <w:pStyle w:val="ListParagraph"/>
              <w:spacing w:before="40" w:after="40" w:line="240" w:lineRule="auto"/>
              <w:ind w:left="0"/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</w:pPr>
            <w:r w:rsidRPr="00BC3F74"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  <w:t>3.</w:t>
            </w:r>
            <w:r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  <w:t>3</w:t>
            </w:r>
            <w:r w:rsidRPr="00BC3F74">
              <w:rPr>
                <w:rFonts w:asciiTheme="majorHAnsi" w:eastAsia="Times New Roman" w:hAnsiTheme="majorHAnsi" w:cstheme="majorHAnsi"/>
                <w:sz w:val="24"/>
                <w:szCs w:val="24"/>
                <w:lang w:eastAsia="en-ZA"/>
              </w:rPr>
              <w:t>.3</w:t>
            </w:r>
          </w:p>
        </w:tc>
        <w:tc>
          <w:tcPr>
            <w:tcW w:w="8312" w:type="dxa"/>
            <w:shd w:val="clear" w:color="auto" w:fill="FFFFFF" w:themeFill="background1"/>
          </w:tcPr>
          <w:p w14:paraId="1F453C06" w14:textId="77777777" w:rsidR="00BC3F74" w:rsidRPr="00F11672" w:rsidRDefault="00BC3F74" w:rsidP="006A0A27">
            <w:pPr>
              <w:pStyle w:val="ListParagraph"/>
              <w:spacing w:before="40" w:after="40" w:line="240" w:lineRule="auto"/>
              <w:ind w:left="0"/>
              <w:rPr>
                <w:rFonts w:asciiTheme="majorHAnsi" w:eastAsia="Times New Roman" w:hAnsiTheme="majorHAnsi" w:cstheme="majorHAnsi"/>
                <w:szCs w:val="21"/>
                <w:lang w:eastAsia="en-ZA"/>
              </w:rPr>
            </w:pPr>
          </w:p>
        </w:tc>
      </w:tr>
    </w:tbl>
    <w:p w14:paraId="2BE3D402" w14:textId="77777777" w:rsidR="00BC3F74" w:rsidRDefault="00BC3F74"/>
    <w:tbl>
      <w:tblPr>
        <w:tblW w:w="0" w:type="auto"/>
        <w:tblInd w:w="-5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426"/>
        <w:gridCol w:w="3827"/>
        <w:gridCol w:w="4768"/>
      </w:tblGrid>
      <w:tr w:rsidR="006A0A27" w:rsidRPr="006A0A27" w14:paraId="5F581462" w14:textId="77777777" w:rsidTr="0033091C">
        <w:trPr>
          <w:trHeight w:val="20"/>
        </w:trPr>
        <w:tc>
          <w:tcPr>
            <w:tcW w:w="9021" w:type="dxa"/>
            <w:gridSpan w:val="3"/>
            <w:shd w:val="clear" w:color="auto" w:fill="404040" w:themeFill="text1" w:themeFillTint="BF"/>
          </w:tcPr>
          <w:p w14:paraId="6A4B21AF" w14:textId="020492EE" w:rsidR="000E5D55" w:rsidRPr="006A0A27" w:rsidRDefault="00E32C82" w:rsidP="0033091C">
            <w:pPr>
              <w:spacing w:before="40" w:after="40" w:line="240" w:lineRule="auto"/>
              <w:jc w:val="both"/>
              <w:rPr>
                <w:rFonts w:asciiTheme="majorHAnsi" w:hAnsiTheme="majorHAnsi" w:cstheme="majorHAnsi"/>
                <w:b/>
                <w:color w:val="FFFFFF" w:themeColor="background1"/>
                <w:sz w:val="24"/>
                <w:szCs w:val="24"/>
              </w:rPr>
            </w:pPr>
            <w:r w:rsidRPr="006A0A27">
              <w:rPr>
                <w:rFonts w:asciiTheme="majorHAnsi" w:eastAsia="Times New Roman" w:hAnsiTheme="majorHAnsi" w:cstheme="majorHAnsi"/>
                <w:b/>
                <w:color w:val="FFFFFF" w:themeColor="background1"/>
                <w:sz w:val="24"/>
                <w:szCs w:val="24"/>
                <w:lang w:eastAsia="en-ZA"/>
              </w:rPr>
              <w:t xml:space="preserve">4. </w:t>
            </w:r>
            <w:r w:rsidR="000E5D55" w:rsidRPr="006A0A27">
              <w:rPr>
                <w:rFonts w:asciiTheme="majorHAnsi" w:eastAsia="Times New Roman" w:hAnsiTheme="majorHAnsi" w:cstheme="majorHAnsi"/>
                <w:b/>
                <w:color w:val="FFFFFF" w:themeColor="background1"/>
                <w:sz w:val="24"/>
                <w:szCs w:val="24"/>
                <w:lang w:eastAsia="en-ZA"/>
              </w:rPr>
              <w:t>CHANGE DRIVERS</w:t>
            </w:r>
          </w:p>
        </w:tc>
      </w:tr>
      <w:tr w:rsidR="000E5D55" w:rsidRPr="00AC36B8" w14:paraId="7760F1CA" w14:textId="77777777" w:rsidTr="0033091C">
        <w:trPr>
          <w:trHeight w:val="20"/>
        </w:trPr>
        <w:tc>
          <w:tcPr>
            <w:tcW w:w="9021" w:type="dxa"/>
            <w:gridSpan w:val="3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2DE2F86B" w14:textId="0E381470" w:rsidR="00FE1697" w:rsidRPr="00F11672" w:rsidRDefault="006345BF" w:rsidP="0033091C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  <w:r w:rsidRPr="00F11672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>4</w:t>
            </w:r>
            <w:r w:rsidR="00FE1697" w:rsidRPr="00F11672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 xml:space="preserve">.1 </w:t>
            </w:r>
            <w:r w:rsidR="00E32C82" w:rsidRPr="00F11672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>Please i</w:t>
            </w:r>
            <w:r w:rsidR="000E5D55" w:rsidRPr="00F11672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 xml:space="preserve">dentify </w:t>
            </w:r>
            <w:r w:rsidR="00E32C82" w:rsidRPr="00F11672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>three (</w:t>
            </w:r>
            <w:r w:rsidR="000E5D55" w:rsidRPr="00F11672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>3</w:t>
            </w:r>
            <w:r w:rsidR="00E32C82" w:rsidRPr="00F11672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>)</w:t>
            </w:r>
            <w:r w:rsidR="000E5D55" w:rsidRPr="00F11672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 xml:space="preserve"> major change drivers in your </w:t>
            </w:r>
            <w:r w:rsidR="007F4F20" w:rsidRPr="00F11672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>organisation</w:t>
            </w:r>
            <w:r w:rsidR="000E5D55" w:rsidRPr="00F11672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>.</w:t>
            </w:r>
            <w:r w:rsidR="00E32C82" w:rsidRPr="00F11672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 xml:space="preserve"> What are the implications of these change drivers for skills development in your organisation?</w:t>
            </w:r>
            <w:r w:rsidR="000E5D55" w:rsidRPr="00F11672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 xml:space="preserve"> </w:t>
            </w:r>
          </w:p>
        </w:tc>
      </w:tr>
      <w:tr w:rsidR="00E32C82" w:rsidRPr="00AC36B8" w14:paraId="2204F1D1" w14:textId="77777777" w:rsidTr="0033091C">
        <w:trPr>
          <w:trHeight w:val="20"/>
        </w:trPr>
        <w:tc>
          <w:tcPr>
            <w:tcW w:w="426" w:type="dxa"/>
            <w:shd w:val="clear" w:color="auto" w:fill="auto"/>
          </w:tcPr>
          <w:p w14:paraId="7C402770" w14:textId="77777777" w:rsidR="00E32C82" w:rsidRPr="00AC36B8" w:rsidRDefault="00E32C82" w:rsidP="0033091C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/>
                <w:color w:val="000000"/>
                <w:sz w:val="24"/>
                <w:szCs w:val="24"/>
                <w:lang w:eastAsia="en-ZA"/>
              </w:rPr>
            </w:pPr>
          </w:p>
        </w:tc>
        <w:tc>
          <w:tcPr>
            <w:tcW w:w="3827" w:type="dxa"/>
            <w:shd w:val="clear" w:color="auto" w:fill="auto"/>
          </w:tcPr>
          <w:p w14:paraId="4435EF9E" w14:textId="525275DE" w:rsidR="00E32C82" w:rsidRPr="00F11672" w:rsidRDefault="00E32C82" w:rsidP="0033091C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  <w:r w:rsidRPr="00F11672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>Change Driver</w:t>
            </w:r>
          </w:p>
        </w:tc>
        <w:tc>
          <w:tcPr>
            <w:tcW w:w="4768" w:type="dxa"/>
            <w:shd w:val="clear" w:color="auto" w:fill="auto"/>
          </w:tcPr>
          <w:p w14:paraId="0FBB5DAA" w14:textId="29AD81D2" w:rsidR="00E32C82" w:rsidRPr="00F11672" w:rsidRDefault="00E32C82" w:rsidP="0033091C">
            <w:pPr>
              <w:spacing w:before="40" w:after="40" w:line="240" w:lineRule="auto"/>
              <w:jc w:val="center"/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</w:pPr>
            <w:r w:rsidRPr="00F11672">
              <w:rPr>
                <w:rFonts w:asciiTheme="majorHAnsi" w:eastAsia="Times New Roman" w:hAnsiTheme="majorHAnsi" w:cstheme="majorHAnsi"/>
                <w:b/>
                <w:color w:val="000000"/>
                <w:lang w:eastAsia="en-ZA"/>
              </w:rPr>
              <w:t>Implications for Skills Development</w:t>
            </w:r>
          </w:p>
        </w:tc>
      </w:tr>
      <w:tr w:rsidR="00E32C82" w:rsidRPr="00AC36B8" w14:paraId="2079FF11" w14:textId="77777777" w:rsidTr="0033091C">
        <w:trPr>
          <w:trHeight w:val="20"/>
        </w:trPr>
        <w:tc>
          <w:tcPr>
            <w:tcW w:w="426" w:type="dxa"/>
            <w:shd w:val="clear" w:color="auto" w:fill="auto"/>
          </w:tcPr>
          <w:p w14:paraId="644B0987" w14:textId="258DCDA8" w:rsidR="00E32C82" w:rsidRPr="00E32C82" w:rsidRDefault="00E32C82" w:rsidP="0033091C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color w:val="000000"/>
                <w:sz w:val="24"/>
                <w:szCs w:val="24"/>
                <w:lang w:eastAsia="en-ZA"/>
              </w:rPr>
            </w:pPr>
            <w:r w:rsidRPr="00E32C82">
              <w:rPr>
                <w:rFonts w:asciiTheme="majorHAnsi" w:eastAsia="Times New Roman" w:hAnsiTheme="majorHAnsi" w:cstheme="majorHAnsi"/>
                <w:bCs/>
                <w:color w:val="000000"/>
                <w:sz w:val="24"/>
                <w:szCs w:val="24"/>
                <w:lang w:eastAsia="en-ZA"/>
              </w:rPr>
              <w:t>A</w:t>
            </w:r>
          </w:p>
        </w:tc>
        <w:tc>
          <w:tcPr>
            <w:tcW w:w="3827" w:type="dxa"/>
            <w:shd w:val="clear" w:color="auto" w:fill="auto"/>
          </w:tcPr>
          <w:p w14:paraId="6A95A2E1" w14:textId="77777777" w:rsidR="00E32C82" w:rsidRPr="00F11672" w:rsidRDefault="00E32C82" w:rsidP="0033091C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</w:p>
          <w:p w14:paraId="2DB96FFD" w14:textId="391EB86B" w:rsidR="00E32C82" w:rsidRPr="00F11672" w:rsidRDefault="00E32C82" w:rsidP="0033091C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</w:p>
        </w:tc>
        <w:tc>
          <w:tcPr>
            <w:tcW w:w="4768" w:type="dxa"/>
            <w:shd w:val="clear" w:color="auto" w:fill="auto"/>
          </w:tcPr>
          <w:p w14:paraId="3E09FE9F" w14:textId="77777777" w:rsidR="00E32C82" w:rsidRPr="00F11672" w:rsidRDefault="00E32C82" w:rsidP="0033091C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</w:p>
        </w:tc>
      </w:tr>
      <w:tr w:rsidR="00E32C82" w:rsidRPr="00AC36B8" w14:paraId="743C44DC" w14:textId="77777777" w:rsidTr="0033091C">
        <w:trPr>
          <w:trHeight w:val="20"/>
        </w:trPr>
        <w:tc>
          <w:tcPr>
            <w:tcW w:w="426" w:type="dxa"/>
            <w:shd w:val="clear" w:color="auto" w:fill="auto"/>
          </w:tcPr>
          <w:p w14:paraId="5B47F3DF" w14:textId="4C177468" w:rsidR="00E32C82" w:rsidRPr="00E32C82" w:rsidRDefault="00E32C82" w:rsidP="0033091C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color w:val="000000"/>
                <w:sz w:val="24"/>
                <w:szCs w:val="24"/>
                <w:lang w:eastAsia="en-ZA"/>
              </w:rPr>
            </w:pPr>
            <w:r w:rsidRPr="00E32C82">
              <w:rPr>
                <w:rFonts w:asciiTheme="majorHAnsi" w:eastAsia="Times New Roman" w:hAnsiTheme="majorHAnsi" w:cstheme="majorHAnsi"/>
                <w:bCs/>
                <w:color w:val="000000"/>
                <w:sz w:val="24"/>
                <w:szCs w:val="24"/>
                <w:lang w:eastAsia="en-ZA"/>
              </w:rPr>
              <w:t>B</w:t>
            </w:r>
          </w:p>
        </w:tc>
        <w:tc>
          <w:tcPr>
            <w:tcW w:w="3827" w:type="dxa"/>
            <w:shd w:val="clear" w:color="auto" w:fill="auto"/>
          </w:tcPr>
          <w:p w14:paraId="708EFA8A" w14:textId="77777777" w:rsidR="00E32C82" w:rsidRPr="00F11672" w:rsidRDefault="00E32C82" w:rsidP="0033091C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</w:p>
          <w:p w14:paraId="7263AB8B" w14:textId="099692EB" w:rsidR="00E32C82" w:rsidRPr="00F11672" w:rsidRDefault="00E32C82" w:rsidP="0033091C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</w:p>
        </w:tc>
        <w:tc>
          <w:tcPr>
            <w:tcW w:w="4768" w:type="dxa"/>
            <w:shd w:val="clear" w:color="auto" w:fill="auto"/>
          </w:tcPr>
          <w:p w14:paraId="74B8E529" w14:textId="77777777" w:rsidR="00E32C82" w:rsidRPr="00F11672" w:rsidRDefault="00E32C82" w:rsidP="0033091C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</w:p>
        </w:tc>
      </w:tr>
      <w:tr w:rsidR="00E32C82" w:rsidRPr="00AC36B8" w14:paraId="62605AF1" w14:textId="77777777" w:rsidTr="0033091C">
        <w:trPr>
          <w:trHeight w:val="20"/>
        </w:trPr>
        <w:tc>
          <w:tcPr>
            <w:tcW w:w="426" w:type="dxa"/>
            <w:shd w:val="clear" w:color="auto" w:fill="auto"/>
          </w:tcPr>
          <w:p w14:paraId="70EBE354" w14:textId="0EBA03F0" w:rsidR="00E32C82" w:rsidRPr="00E32C82" w:rsidRDefault="00E32C82" w:rsidP="0033091C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color w:val="000000"/>
                <w:sz w:val="24"/>
                <w:szCs w:val="24"/>
                <w:lang w:eastAsia="en-ZA"/>
              </w:rPr>
            </w:pPr>
            <w:r w:rsidRPr="00E32C82">
              <w:rPr>
                <w:rFonts w:asciiTheme="majorHAnsi" w:eastAsia="Times New Roman" w:hAnsiTheme="majorHAnsi" w:cstheme="majorHAnsi"/>
                <w:bCs/>
                <w:color w:val="000000"/>
                <w:sz w:val="24"/>
                <w:szCs w:val="24"/>
                <w:lang w:eastAsia="en-ZA"/>
              </w:rPr>
              <w:t>C</w:t>
            </w:r>
          </w:p>
        </w:tc>
        <w:tc>
          <w:tcPr>
            <w:tcW w:w="3827" w:type="dxa"/>
            <w:shd w:val="clear" w:color="auto" w:fill="auto"/>
          </w:tcPr>
          <w:p w14:paraId="68A57017" w14:textId="77777777" w:rsidR="00E32C82" w:rsidRPr="00F11672" w:rsidRDefault="00E32C82" w:rsidP="0033091C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</w:p>
          <w:p w14:paraId="247D113E" w14:textId="382E70AD" w:rsidR="00E32C82" w:rsidRPr="00F11672" w:rsidRDefault="00E32C82" w:rsidP="0033091C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</w:p>
        </w:tc>
        <w:tc>
          <w:tcPr>
            <w:tcW w:w="4768" w:type="dxa"/>
            <w:shd w:val="clear" w:color="auto" w:fill="auto"/>
          </w:tcPr>
          <w:p w14:paraId="6D0B3796" w14:textId="77777777" w:rsidR="00E32C82" w:rsidRPr="00F11672" w:rsidRDefault="00E32C82" w:rsidP="0033091C">
            <w:pPr>
              <w:spacing w:before="40" w:after="40" w:line="240" w:lineRule="auto"/>
              <w:rPr>
                <w:rFonts w:asciiTheme="majorHAnsi" w:eastAsia="Times New Roman" w:hAnsiTheme="majorHAnsi" w:cstheme="majorHAnsi"/>
                <w:bCs/>
                <w:color w:val="000000"/>
                <w:lang w:eastAsia="en-ZA"/>
              </w:rPr>
            </w:pPr>
          </w:p>
        </w:tc>
      </w:tr>
    </w:tbl>
    <w:p w14:paraId="1A550F3B" w14:textId="2C9CE1A5" w:rsidR="00E32C82" w:rsidRDefault="00E32C82">
      <w:pPr>
        <w:rPr>
          <w:rFonts w:asciiTheme="majorHAnsi" w:hAnsiTheme="majorHAnsi" w:cstheme="majorHAnsi"/>
        </w:rPr>
      </w:pPr>
    </w:p>
    <w:p w14:paraId="19893BBA" w14:textId="40C51EAB" w:rsidR="00D06983" w:rsidRDefault="00D06983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A0A27" w:rsidRPr="00F11672" w14:paraId="23C456B5" w14:textId="77777777" w:rsidTr="006A0A27">
        <w:tc>
          <w:tcPr>
            <w:tcW w:w="9016" w:type="dxa"/>
            <w:shd w:val="clear" w:color="auto" w:fill="404040" w:themeFill="text1" w:themeFillTint="BF"/>
          </w:tcPr>
          <w:p w14:paraId="5CD99F62" w14:textId="06DCE92F" w:rsidR="00714521" w:rsidRPr="00F11672" w:rsidRDefault="00714521" w:rsidP="0033091C">
            <w:pPr>
              <w:spacing w:before="40" w:after="40"/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</w:pPr>
            <w:r w:rsidRPr="00F11672"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  <w:lastRenderedPageBreak/>
              <w:t>5. FUTURE SKILLS</w:t>
            </w:r>
          </w:p>
        </w:tc>
      </w:tr>
      <w:tr w:rsidR="00714521" w:rsidRPr="00714521" w14:paraId="1861A99F" w14:textId="77777777" w:rsidTr="00714521">
        <w:tc>
          <w:tcPr>
            <w:tcW w:w="9016" w:type="dxa"/>
            <w:shd w:val="clear" w:color="auto" w:fill="D9D9D9" w:themeFill="background1" w:themeFillShade="D9"/>
          </w:tcPr>
          <w:p w14:paraId="3E3F2B01" w14:textId="2F58BC13" w:rsidR="00714521" w:rsidRPr="00714521" w:rsidRDefault="00714521" w:rsidP="0033091C">
            <w:pPr>
              <w:spacing w:before="40" w:after="40"/>
              <w:rPr>
                <w:rFonts w:asciiTheme="majorHAnsi" w:hAnsiTheme="majorHAnsi" w:cstheme="majorHAnsi"/>
                <w:b/>
                <w:bCs/>
              </w:rPr>
            </w:pPr>
            <w:r w:rsidRPr="00714521">
              <w:rPr>
                <w:rFonts w:asciiTheme="majorHAnsi" w:hAnsiTheme="majorHAnsi" w:cstheme="majorHAnsi"/>
                <w:b/>
                <w:bCs/>
              </w:rPr>
              <w:t>5.1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How has COVID-19 affected the kinds of skill</w:t>
            </w:r>
            <w:r w:rsidR="006313B1">
              <w:rPr>
                <w:rFonts w:asciiTheme="majorHAnsi" w:hAnsiTheme="majorHAnsi" w:cstheme="majorHAnsi"/>
                <w:b/>
                <w:bCs/>
              </w:rPr>
              <w:t>s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your organisation will need in the future?</w:t>
            </w:r>
          </w:p>
        </w:tc>
      </w:tr>
      <w:tr w:rsidR="00714521" w:rsidRPr="00714521" w14:paraId="390B6F81" w14:textId="77777777" w:rsidTr="00714521">
        <w:tc>
          <w:tcPr>
            <w:tcW w:w="9016" w:type="dxa"/>
            <w:tcBorders>
              <w:bottom w:val="single" w:sz="4" w:space="0" w:color="auto"/>
            </w:tcBorders>
          </w:tcPr>
          <w:p w14:paraId="7915AB2E" w14:textId="77777777" w:rsidR="00714521" w:rsidRDefault="00714521" w:rsidP="0033091C">
            <w:pPr>
              <w:spacing w:before="40" w:after="40"/>
              <w:rPr>
                <w:rFonts w:asciiTheme="majorHAnsi" w:hAnsiTheme="majorHAnsi" w:cstheme="majorHAnsi"/>
              </w:rPr>
            </w:pPr>
          </w:p>
          <w:p w14:paraId="2F63534B" w14:textId="77777777" w:rsidR="0033091C" w:rsidRDefault="0033091C" w:rsidP="0033091C">
            <w:pPr>
              <w:spacing w:before="40" w:after="40"/>
              <w:rPr>
                <w:rFonts w:asciiTheme="majorHAnsi" w:hAnsiTheme="majorHAnsi" w:cstheme="majorHAnsi"/>
              </w:rPr>
            </w:pPr>
          </w:p>
          <w:p w14:paraId="75B4ED95" w14:textId="730C0687" w:rsidR="00D06983" w:rsidRPr="00714521" w:rsidRDefault="00D06983" w:rsidP="0033091C">
            <w:pPr>
              <w:spacing w:before="40" w:after="40"/>
              <w:rPr>
                <w:rFonts w:asciiTheme="majorHAnsi" w:hAnsiTheme="majorHAnsi" w:cstheme="majorHAnsi"/>
              </w:rPr>
            </w:pPr>
          </w:p>
        </w:tc>
      </w:tr>
      <w:tr w:rsidR="00714521" w:rsidRPr="00714521" w14:paraId="48EA2471" w14:textId="77777777" w:rsidTr="00714521">
        <w:tc>
          <w:tcPr>
            <w:tcW w:w="9016" w:type="dxa"/>
            <w:shd w:val="clear" w:color="auto" w:fill="D9D9D9" w:themeFill="background1" w:themeFillShade="D9"/>
          </w:tcPr>
          <w:p w14:paraId="06C183CE" w14:textId="74A05D25" w:rsidR="00714521" w:rsidRPr="00714521" w:rsidRDefault="00714521" w:rsidP="0033091C">
            <w:pPr>
              <w:spacing w:before="40" w:after="4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5.2 How have other change drivers affected the kinds of skills your organisation will need in the future?</w:t>
            </w:r>
          </w:p>
        </w:tc>
      </w:tr>
      <w:tr w:rsidR="00714521" w:rsidRPr="00714521" w14:paraId="58FE29CB" w14:textId="77777777" w:rsidTr="00714521">
        <w:tc>
          <w:tcPr>
            <w:tcW w:w="9016" w:type="dxa"/>
            <w:tcBorders>
              <w:bottom w:val="single" w:sz="4" w:space="0" w:color="auto"/>
            </w:tcBorders>
          </w:tcPr>
          <w:p w14:paraId="0C307200" w14:textId="107F2D9B" w:rsidR="00714521" w:rsidRDefault="00714521" w:rsidP="0033091C">
            <w:pPr>
              <w:spacing w:before="40" w:after="40"/>
              <w:rPr>
                <w:rFonts w:asciiTheme="majorHAnsi" w:hAnsiTheme="majorHAnsi" w:cstheme="majorHAnsi"/>
              </w:rPr>
            </w:pPr>
          </w:p>
          <w:p w14:paraId="7A05401D" w14:textId="77777777" w:rsidR="00D06983" w:rsidRDefault="00D06983" w:rsidP="0033091C">
            <w:pPr>
              <w:spacing w:before="40" w:after="40"/>
              <w:rPr>
                <w:rFonts w:asciiTheme="majorHAnsi" w:hAnsiTheme="majorHAnsi" w:cstheme="majorHAnsi"/>
              </w:rPr>
            </w:pPr>
          </w:p>
          <w:p w14:paraId="5984DC24" w14:textId="4F550869" w:rsidR="0033091C" w:rsidRPr="00714521" w:rsidRDefault="0033091C" w:rsidP="0033091C">
            <w:pPr>
              <w:spacing w:before="40" w:after="40"/>
              <w:rPr>
                <w:rFonts w:asciiTheme="majorHAnsi" w:hAnsiTheme="majorHAnsi" w:cstheme="majorHAnsi"/>
              </w:rPr>
            </w:pPr>
          </w:p>
        </w:tc>
      </w:tr>
      <w:tr w:rsidR="00714521" w:rsidRPr="00714521" w14:paraId="3318D3DD" w14:textId="77777777" w:rsidTr="00714521">
        <w:tc>
          <w:tcPr>
            <w:tcW w:w="9016" w:type="dxa"/>
            <w:shd w:val="clear" w:color="auto" w:fill="D9D9D9" w:themeFill="background1" w:themeFillShade="D9"/>
          </w:tcPr>
          <w:p w14:paraId="0BD986E6" w14:textId="2E4869D0" w:rsidR="00714521" w:rsidRPr="00083E21" w:rsidRDefault="00714521" w:rsidP="0033091C">
            <w:pPr>
              <w:spacing w:before="40" w:after="4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  <w:bCs/>
              </w:rPr>
              <w:t xml:space="preserve">5.3 What are new and emerging </w:t>
            </w:r>
            <w:r w:rsidRPr="00714521">
              <w:rPr>
                <w:rFonts w:asciiTheme="majorHAnsi" w:hAnsiTheme="majorHAnsi" w:cstheme="majorHAnsi"/>
                <w:b/>
                <w:bCs/>
                <w:i/>
                <w:iCs/>
                <w:u w:val="single"/>
              </w:rPr>
              <w:t>occupations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in your organisation?</w:t>
            </w:r>
            <w:r w:rsidR="00083E21">
              <w:rPr>
                <w:rFonts w:asciiTheme="majorHAnsi" w:hAnsiTheme="majorHAnsi" w:cstheme="majorHAnsi"/>
                <w:b/>
                <w:bCs/>
              </w:rPr>
              <w:t xml:space="preserve"> </w:t>
            </w:r>
          </w:p>
        </w:tc>
      </w:tr>
      <w:tr w:rsidR="00714521" w:rsidRPr="00714521" w14:paraId="1D3E1AC5" w14:textId="77777777" w:rsidTr="00714521">
        <w:tc>
          <w:tcPr>
            <w:tcW w:w="9016" w:type="dxa"/>
            <w:tcBorders>
              <w:bottom w:val="single" w:sz="4" w:space="0" w:color="auto"/>
            </w:tcBorders>
          </w:tcPr>
          <w:p w14:paraId="33EC553A" w14:textId="36798A34" w:rsidR="00714521" w:rsidRDefault="00714521" w:rsidP="0033091C">
            <w:pPr>
              <w:spacing w:before="40" w:after="40"/>
              <w:rPr>
                <w:rFonts w:asciiTheme="majorHAnsi" w:hAnsiTheme="majorHAnsi" w:cstheme="majorHAnsi"/>
              </w:rPr>
            </w:pPr>
          </w:p>
          <w:p w14:paraId="6FB7B57E" w14:textId="77777777" w:rsidR="00D06983" w:rsidRDefault="00D06983" w:rsidP="0033091C">
            <w:pPr>
              <w:spacing w:before="40" w:after="40"/>
              <w:rPr>
                <w:rFonts w:asciiTheme="majorHAnsi" w:hAnsiTheme="majorHAnsi" w:cstheme="majorHAnsi"/>
              </w:rPr>
            </w:pPr>
          </w:p>
          <w:p w14:paraId="288F51B3" w14:textId="399212E9" w:rsidR="0033091C" w:rsidRPr="00714521" w:rsidRDefault="0033091C" w:rsidP="0033091C">
            <w:pPr>
              <w:spacing w:before="40" w:after="40"/>
              <w:rPr>
                <w:rFonts w:asciiTheme="majorHAnsi" w:hAnsiTheme="majorHAnsi" w:cstheme="majorHAnsi"/>
              </w:rPr>
            </w:pPr>
          </w:p>
        </w:tc>
      </w:tr>
      <w:tr w:rsidR="00714521" w:rsidRPr="00714521" w14:paraId="4E26EF72" w14:textId="77777777" w:rsidTr="00714521">
        <w:tc>
          <w:tcPr>
            <w:tcW w:w="9016" w:type="dxa"/>
            <w:shd w:val="clear" w:color="auto" w:fill="D9D9D9" w:themeFill="background1" w:themeFillShade="D9"/>
          </w:tcPr>
          <w:p w14:paraId="729EB8DD" w14:textId="565DAB34" w:rsidR="00714521" w:rsidRPr="00714521" w:rsidRDefault="00714521" w:rsidP="0033091C">
            <w:pPr>
              <w:spacing w:before="40" w:after="4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 xml:space="preserve">5.4 What are new and emerging </w:t>
            </w:r>
            <w:r>
              <w:rPr>
                <w:rFonts w:asciiTheme="majorHAnsi" w:hAnsiTheme="majorHAnsi" w:cstheme="majorHAnsi"/>
                <w:b/>
                <w:bCs/>
                <w:i/>
                <w:iCs/>
                <w:u w:val="single"/>
              </w:rPr>
              <w:t>skills</w:t>
            </w:r>
            <w:r w:rsidR="00070D84">
              <w:rPr>
                <w:rFonts w:asciiTheme="majorHAnsi" w:hAnsiTheme="majorHAnsi" w:cstheme="majorHAnsi"/>
                <w:b/>
                <w:bCs/>
                <w:i/>
                <w:iCs/>
                <w:u w:val="single"/>
              </w:rPr>
              <w:t xml:space="preserve"> gaps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r w:rsidR="00070D84">
              <w:rPr>
                <w:rFonts w:asciiTheme="majorHAnsi" w:hAnsiTheme="majorHAnsi" w:cstheme="majorHAnsi"/>
                <w:b/>
                <w:bCs/>
              </w:rPr>
              <w:t>i</w:t>
            </w:r>
            <w:r>
              <w:rPr>
                <w:rFonts w:asciiTheme="majorHAnsi" w:hAnsiTheme="majorHAnsi" w:cstheme="majorHAnsi"/>
                <w:b/>
                <w:bCs/>
              </w:rPr>
              <w:t>n your organisation?</w:t>
            </w:r>
          </w:p>
        </w:tc>
      </w:tr>
      <w:tr w:rsidR="00714521" w:rsidRPr="00714521" w14:paraId="0AC9AAE0" w14:textId="77777777" w:rsidTr="00714521">
        <w:tc>
          <w:tcPr>
            <w:tcW w:w="9016" w:type="dxa"/>
          </w:tcPr>
          <w:p w14:paraId="4F94F264" w14:textId="75BAA359" w:rsidR="00714521" w:rsidRDefault="00714521" w:rsidP="0033091C">
            <w:pPr>
              <w:spacing w:before="40" w:after="40"/>
              <w:rPr>
                <w:rFonts w:asciiTheme="majorHAnsi" w:hAnsiTheme="majorHAnsi" w:cstheme="majorHAnsi"/>
              </w:rPr>
            </w:pPr>
          </w:p>
          <w:p w14:paraId="141981D9" w14:textId="77777777" w:rsidR="00D06983" w:rsidRDefault="00D06983" w:rsidP="0033091C">
            <w:pPr>
              <w:spacing w:before="40" w:after="40"/>
              <w:rPr>
                <w:rFonts w:asciiTheme="majorHAnsi" w:hAnsiTheme="majorHAnsi" w:cstheme="majorHAnsi"/>
              </w:rPr>
            </w:pPr>
          </w:p>
          <w:p w14:paraId="50D15C2A" w14:textId="0C8E7115" w:rsidR="0033091C" w:rsidRPr="00714521" w:rsidRDefault="0033091C" w:rsidP="0033091C">
            <w:pPr>
              <w:spacing w:before="40" w:after="40"/>
              <w:rPr>
                <w:rFonts w:asciiTheme="majorHAnsi" w:hAnsiTheme="majorHAnsi" w:cstheme="majorHAnsi"/>
              </w:rPr>
            </w:pPr>
          </w:p>
        </w:tc>
      </w:tr>
    </w:tbl>
    <w:p w14:paraId="74792C81" w14:textId="67AD447A" w:rsidR="00714521" w:rsidRPr="00714521" w:rsidRDefault="00714521">
      <w:pPr>
        <w:rPr>
          <w:rFonts w:asciiTheme="majorHAnsi" w:hAnsiTheme="majorHAnsi" w:cstheme="maj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8595"/>
      </w:tblGrid>
      <w:tr w:rsidR="006A0A27" w:rsidRPr="00F11672" w14:paraId="7D1D367C" w14:textId="77777777" w:rsidTr="006A0A27">
        <w:tc>
          <w:tcPr>
            <w:tcW w:w="9016" w:type="dxa"/>
            <w:gridSpan w:val="2"/>
            <w:shd w:val="clear" w:color="auto" w:fill="404040" w:themeFill="text1" w:themeFillTint="BF"/>
          </w:tcPr>
          <w:p w14:paraId="7F97C994" w14:textId="54AED5A6" w:rsidR="004A3CE7" w:rsidRPr="00F11672" w:rsidRDefault="004A3CE7" w:rsidP="0033091C">
            <w:pPr>
              <w:spacing w:before="40" w:after="40"/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</w:pPr>
            <w:r w:rsidRPr="00F11672">
              <w:rPr>
                <w:rFonts w:asciiTheme="majorHAnsi" w:hAnsiTheme="majorHAnsi" w:cstheme="majorHAnsi"/>
                <w:b/>
                <w:bCs/>
                <w:color w:val="FFFFFF" w:themeColor="background1"/>
                <w:sz w:val="24"/>
                <w:szCs w:val="24"/>
              </w:rPr>
              <w:t>6. PRIORITY EDUCATION AND TRAINING INTERVENTIONS</w:t>
            </w:r>
          </w:p>
        </w:tc>
      </w:tr>
      <w:tr w:rsidR="004A3CE7" w:rsidRPr="004A3CE7" w14:paraId="318B67A1" w14:textId="77777777" w:rsidTr="004A3CE7">
        <w:tc>
          <w:tcPr>
            <w:tcW w:w="9016" w:type="dxa"/>
            <w:gridSpan w:val="2"/>
            <w:shd w:val="clear" w:color="auto" w:fill="D9D9D9" w:themeFill="background1" w:themeFillShade="D9"/>
          </w:tcPr>
          <w:p w14:paraId="3E5DDA45" w14:textId="73D2A95B" w:rsidR="004A3CE7" w:rsidRPr="004A3CE7" w:rsidRDefault="004A3CE7" w:rsidP="0033091C">
            <w:pPr>
              <w:spacing w:before="40" w:after="4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6.1 What are the top three (3) priority education and training interventions that you think are necessary in order for your organisation to respond to skills needs?</w:t>
            </w:r>
          </w:p>
        </w:tc>
      </w:tr>
      <w:tr w:rsidR="004A3CE7" w14:paraId="682B26E7" w14:textId="77777777" w:rsidTr="004A3CE7">
        <w:tc>
          <w:tcPr>
            <w:tcW w:w="421" w:type="dxa"/>
          </w:tcPr>
          <w:p w14:paraId="4C1347CE" w14:textId="3624D344" w:rsidR="004A3CE7" w:rsidRDefault="004A3CE7" w:rsidP="0033091C">
            <w:pPr>
              <w:spacing w:before="40" w:after="4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</w:t>
            </w:r>
          </w:p>
        </w:tc>
        <w:tc>
          <w:tcPr>
            <w:tcW w:w="8595" w:type="dxa"/>
          </w:tcPr>
          <w:p w14:paraId="19DFFD25" w14:textId="77777777" w:rsidR="004A3CE7" w:rsidRDefault="004A3CE7" w:rsidP="0033091C">
            <w:pPr>
              <w:spacing w:before="40" w:after="40"/>
              <w:rPr>
                <w:rFonts w:asciiTheme="majorHAnsi" w:hAnsiTheme="majorHAnsi" w:cstheme="majorHAnsi"/>
              </w:rPr>
            </w:pPr>
          </w:p>
          <w:p w14:paraId="1AB68C25" w14:textId="2023D646" w:rsidR="0033091C" w:rsidRDefault="0033091C" w:rsidP="0033091C">
            <w:pPr>
              <w:spacing w:before="40" w:after="40"/>
              <w:rPr>
                <w:rFonts w:asciiTheme="majorHAnsi" w:hAnsiTheme="majorHAnsi" w:cstheme="majorHAnsi"/>
              </w:rPr>
            </w:pPr>
          </w:p>
        </w:tc>
      </w:tr>
      <w:tr w:rsidR="004A3CE7" w14:paraId="4F6F7AA2" w14:textId="77777777" w:rsidTr="004A3CE7">
        <w:tc>
          <w:tcPr>
            <w:tcW w:w="421" w:type="dxa"/>
          </w:tcPr>
          <w:p w14:paraId="5A806659" w14:textId="3DC9AA20" w:rsidR="004A3CE7" w:rsidRDefault="004A3CE7" w:rsidP="0033091C">
            <w:pPr>
              <w:spacing w:before="40" w:after="4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</w:t>
            </w:r>
          </w:p>
        </w:tc>
        <w:tc>
          <w:tcPr>
            <w:tcW w:w="8595" w:type="dxa"/>
          </w:tcPr>
          <w:p w14:paraId="19630042" w14:textId="77777777" w:rsidR="004A3CE7" w:rsidRDefault="004A3CE7" w:rsidP="0033091C">
            <w:pPr>
              <w:spacing w:before="40" w:after="40"/>
              <w:rPr>
                <w:rFonts w:asciiTheme="majorHAnsi" w:hAnsiTheme="majorHAnsi" w:cstheme="majorHAnsi"/>
              </w:rPr>
            </w:pPr>
          </w:p>
          <w:p w14:paraId="0AE35CE5" w14:textId="40FF3362" w:rsidR="0033091C" w:rsidRDefault="0033091C" w:rsidP="0033091C">
            <w:pPr>
              <w:spacing w:before="40" w:after="40"/>
              <w:rPr>
                <w:rFonts w:asciiTheme="majorHAnsi" w:hAnsiTheme="majorHAnsi" w:cstheme="majorHAnsi"/>
              </w:rPr>
            </w:pPr>
          </w:p>
        </w:tc>
      </w:tr>
      <w:tr w:rsidR="004A3CE7" w14:paraId="0AF6B1EA" w14:textId="77777777" w:rsidTr="004A3CE7">
        <w:tc>
          <w:tcPr>
            <w:tcW w:w="421" w:type="dxa"/>
          </w:tcPr>
          <w:p w14:paraId="02C07099" w14:textId="7C905FF8" w:rsidR="004A3CE7" w:rsidRDefault="004A3CE7" w:rsidP="0033091C">
            <w:pPr>
              <w:spacing w:before="40" w:after="4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</w:t>
            </w:r>
          </w:p>
        </w:tc>
        <w:tc>
          <w:tcPr>
            <w:tcW w:w="8595" w:type="dxa"/>
          </w:tcPr>
          <w:p w14:paraId="55A58A36" w14:textId="77777777" w:rsidR="004A3CE7" w:rsidRDefault="004A3CE7" w:rsidP="0033091C">
            <w:pPr>
              <w:spacing w:before="40" w:after="40"/>
              <w:rPr>
                <w:rFonts w:asciiTheme="majorHAnsi" w:hAnsiTheme="majorHAnsi" w:cstheme="majorHAnsi"/>
              </w:rPr>
            </w:pPr>
          </w:p>
          <w:p w14:paraId="2BAC4598" w14:textId="060DACA9" w:rsidR="0033091C" w:rsidRDefault="0033091C" w:rsidP="0033091C">
            <w:pPr>
              <w:spacing w:before="40" w:after="40"/>
              <w:rPr>
                <w:rFonts w:asciiTheme="majorHAnsi" w:hAnsiTheme="majorHAnsi" w:cstheme="majorHAnsi"/>
              </w:rPr>
            </w:pPr>
          </w:p>
        </w:tc>
      </w:tr>
    </w:tbl>
    <w:p w14:paraId="7D28E0A5" w14:textId="243F2276" w:rsidR="00714521" w:rsidRPr="00714521" w:rsidRDefault="00714521">
      <w:pPr>
        <w:rPr>
          <w:rFonts w:asciiTheme="majorHAnsi" w:hAnsiTheme="majorHAnsi" w:cstheme="majorHAnsi"/>
        </w:rPr>
      </w:pPr>
    </w:p>
    <w:p w14:paraId="2519E0E9" w14:textId="36E01825" w:rsidR="00714521" w:rsidRPr="00714521" w:rsidRDefault="0033091C" w:rsidP="0033091C">
      <w:pPr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ank you</w:t>
      </w:r>
    </w:p>
    <w:sectPr w:rsidR="00714521" w:rsidRPr="00714521" w:rsidSect="00B37F0F">
      <w:headerReference w:type="default" r:id="rId8"/>
      <w:footerReference w:type="even" r:id="rId9"/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EEFBA" w14:textId="77777777" w:rsidR="001378A9" w:rsidRDefault="001378A9" w:rsidP="007C426B">
      <w:pPr>
        <w:spacing w:after="0" w:line="240" w:lineRule="auto"/>
      </w:pPr>
      <w:r>
        <w:separator/>
      </w:r>
    </w:p>
  </w:endnote>
  <w:endnote w:type="continuationSeparator" w:id="0">
    <w:p w14:paraId="58808094" w14:textId="77777777" w:rsidR="001378A9" w:rsidRDefault="001378A9" w:rsidP="007C42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rmata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5002EFF" w:usb1="C000E47F" w:usb2="0000002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2585781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775B5BE" w14:textId="29D8C668" w:rsidR="00B37F0F" w:rsidRDefault="00B37F0F" w:rsidP="00AA08C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62DE712" w14:textId="77777777" w:rsidR="00123601" w:rsidRDefault="00123601" w:rsidP="00B37F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Theme="majorHAnsi" w:hAnsiTheme="majorHAnsi" w:cstheme="majorHAnsi"/>
        <w:sz w:val="20"/>
        <w:szCs w:val="20"/>
      </w:rPr>
      <w:id w:val="-110789418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ED8205A" w14:textId="7D6F03AC" w:rsidR="00B37F0F" w:rsidRPr="00B37F0F" w:rsidRDefault="00B37F0F" w:rsidP="00AA08C3">
        <w:pPr>
          <w:pStyle w:val="Footer"/>
          <w:framePr w:wrap="none" w:vAnchor="text" w:hAnchor="margin" w:xAlign="right" w:y="1"/>
          <w:rPr>
            <w:rStyle w:val="PageNumber"/>
            <w:rFonts w:asciiTheme="majorHAnsi" w:hAnsiTheme="majorHAnsi" w:cstheme="majorHAnsi"/>
            <w:sz w:val="20"/>
            <w:szCs w:val="20"/>
          </w:rPr>
        </w:pPr>
        <w:r w:rsidRPr="00B37F0F">
          <w:rPr>
            <w:rStyle w:val="PageNumber"/>
            <w:rFonts w:asciiTheme="majorHAnsi" w:hAnsiTheme="majorHAnsi" w:cstheme="majorHAnsi"/>
            <w:sz w:val="20"/>
            <w:szCs w:val="20"/>
          </w:rPr>
          <w:fldChar w:fldCharType="begin"/>
        </w:r>
        <w:r w:rsidRPr="00B37F0F">
          <w:rPr>
            <w:rStyle w:val="PageNumber"/>
            <w:rFonts w:asciiTheme="majorHAnsi" w:hAnsiTheme="majorHAnsi" w:cstheme="majorHAnsi"/>
            <w:sz w:val="20"/>
            <w:szCs w:val="20"/>
          </w:rPr>
          <w:instrText xml:space="preserve"> PAGE </w:instrText>
        </w:r>
        <w:r w:rsidRPr="00B37F0F">
          <w:rPr>
            <w:rStyle w:val="PageNumber"/>
            <w:rFonts w:asciiTheme="majorHAnsi" w:hAnsiTheme="majorHAnsi" w:cstheme="majorHAnsi"/>
            <w:sz w:val="20"/>
            <w:szCs w:val="20"/>
          </w:rPr>
          <w:fldChar w:fldCharType="separate"/>
        </w:r>
        <w:r w:rsidRPr="00B37F0F">
          <w:rPr>
            <w:rStyle w:val="PageNumber"/>
            <w:rFonts w:asciiTheme="majorHAnsi" w:hAnsiTheme="majorHAnsi" w:cstheme="majorHAnsi"/>
            <w:noProof/>
            <w:sz w:val="20"/>
            <w:szCs w:val="20"/>
          </w:rPr>
          <w:t>1</w:t>
        </w:r>
        <w:r w:rsidRPr="00B37F0F">
          <w:rPr>
            <w:rStyle w:val="PageNumber"/>
            <w:rFonts w:asciiTheme="majorHAnsi" w:hAnsiTheme="majorHAnsi" w:cstheme="majorHAnsi"/>
            <w:sz w:val="20"/>
            <w:szCs w:val="20"/>
          </w:rPr>
          <w:fldChar w:fldCharType="end"/>
        </w:r>
      </w:p>
    </w:sdtContent>
  </w:sdt>
  <w:p w14:paraId="16B018AD" w14:textId="3143872F" w:rsidR="0006634F" w:rsidRPr="00943946" w:rsidRDefault="00B37F0F" w:rsidP="00B37F0F">
    <w:pPr>
      <w:pStyle w:val="Footer"/>
      <w:ind w:right="360"/>
      <w:rPr>
        <w:rFonts w:asciiTheme="majorHAnsi" w:hAnsiTheme="majorHAnsi" w:cstheme="majorHAnsi"/>
        <w:i/>
        <w:iCs/>
        <w:sz w:val="21"/>
        <w:szCs w:val="21"/>
      </w:rPr>
    </w:pPr>
    <w:r w:rsidRPr="00943946">
      <w:rPr>
        <w:rFonts w:asciiTheme="majorHAnsi" w:hAnsiTheme="majorHAnsi" w:cstheme="majorHAnsi"/>
        <w:i/>
        <w:iCs/>
        <w:sz w:val="21"/>
        <w:szCs w:val="21"/>
      </w:rPr>
      <w:t>Version: 20 June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59844" w14:textId="77777777" w:rsidR="001378A9" w:rsidRDefault="001378A9" w:rsidP="007C426B">
      <w:pPr>
        <w:spacing w:after="0" w:line="240" w:lineRule="auto"/>
      </w:pPr>
      <w:r>
        <w:separator/>
      </w:r>
    </w:p>
  </w:footnote>
  <w:footnote w:type="continuationSeparator" w:id="0">
    <w:p w14:paraId="38A31657" w14:textId="77777777" w:rsidR="001378A9" w:rsidRDefault="001378A9" w:rsidP="007C42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BFC5B" w14:textId="77777777" w:rsidR="0006634F" w:rsidRPr="00A72C72" w:rsidRDefault="0006634F" w:rsidP="008370FC">
    <w:pPr>
      <w:pStyle w:val="Header"/>
      <w:tabs>
        <w:tab w:val="clear" w:pos="4513"/>
        <w:tab w:val="clear" w:pos="9026"/>
        <w:tab w:val="left" w:pos="7150"/>
      </w:tabs>
      <w:rPr>
        <w:i/>
        <w:sz w:val="20"/>
        <w:szCs w:val="20"/>
      </w:rPr>
    </w:pPr>
    <w:r>
      <w:rPr>
        <w:i/>
        <w:sz w:val="20"/>
        <w:szCs w:val="20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9E6E2" w14:textId="77777777" w:rsidR="0006634F" w:rsidRPr="00A72C72" w:rsidRDefault="0006634F" w:rsidP="008D2644">
    <w:pPr>
      <w:pStyle w:val="Header"/>
      <w:jc w:val="right"/>
      <w:rPr>
        <w:i/>
        <w:sz w:val="20"/>
        <w:szCs w:val="20"/>
      </w:rPr>
    </w:pPr>
    <w:r>
      <w:rPr>
        <w:i/>
        <w:sz w:val="20"/>
        <w:szCs w:val="20"/>
      </w:rPr>
      <w:t>Interview G</w:t>
    </w:r>
    <w:r w:rsidRPr="00A72C72">
      <w:rPr>
        <w:i/>
        <w:sz w:val="20"/>
        <w:szCs w:val="20"/>
      </w:rPr>
      <w:t>uidelines for SETAs_2017</w:t>
    </w:r>
    <w:r>
      <w:rPr>
        <w:i/>
        <w:sz w:val="20"/>
        <w:szCs w:val="20"/>
      </w:rPr>
      <w:t>/18</w:t>
    </w:r>
  </w:p>
  <w:p w14:paraId="32DB6629" w14:textId="77777777" w:rsidR="0006634F" w:rsidRDefault="0006634F" w:rsidP="008D264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F18C2"/>
    <w:multiLevelType w:val="hybridMultilevel"/>
    <w:tmpl w:val="A9523A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708F8"/>
    <w:multiLevelType w:val="hybridMultilevel"/>
    <w:tmpl w:val="9064B312"/>
    <w:lvl w:ilvl="0" w:tplc="E3FA82F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5004CE"/>
    <w:multiLevelType w:val="hybridMultilevel"/>
    <w:tmpl w:val="23A4A452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14DD8"/>
    <w:multiLevelType w:val="hybridMultilevel"/>
    <w:tmpl w:val="1610EA22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A19C0"/>
    <w:multiLevelType w:val="multilevel"/>
    <w:tmpl w:val="605AB8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780" w:hanging="420"/>
      </w:pPr>
      <w:rPr>
        <w:rFonts w:asciiTheme="minorHAnsi" w:eastAsiaTheme="minorHAnsi" w:hAnsiTheme="minorHAnsi" w:cstheme="minorHAnsi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0B35EA9"/>
    <w:multiLevelType w:val="hybridMultilevel"/>
    <w:tmpl w:val="7B9A4E2C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B710A"/>
    <w:multiLevelType w:val="hybridMultilevel"/>
    <w:tmpl w:val="A87C1C3A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263C9"/>
    <w:multiLevelType w:val="hybridMultilevel"/>
    <w:tmpl w:val="AF12E5CC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4F2B54"/>
    <w:multiLevelType w:val="hybridMultilevel"/>
    <w:tmpl w:val="6F6E71DA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8E168D"/>
    <w:multiLevelType w:val="hybridMultilevel"/>
    <w:tmpl w:val="A4C6DB4A"/>
    <w:lvl w:ilvl="0" w:tplc="47F25CB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3F132A"/>
    <w:multiLevelType w:val="multilevel"/>
    <w:tmpl w:val="B11E7B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1A4446D8"/>
    <w:multiLevelType w:val="multilevel"/>
    <w:tmpl w:val="9FD40416"/>
    <w:lvl w:ilvl="0">
      <w:start w:val="1"/>
      <w:numFmt w:val="decimal"/>
      <w:lvlText w:val="%1."/>
      <w:lvlJc w:val="left"/>
      <w:pPr>
        <w:ind w:left="418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1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7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7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3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3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9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9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58" w:hanging="1800"/>
      </w:pPr>
      <w:rPr>
        <w:rFonts w:hint="default"/>
      </w:rPr>
    </w:lvl>
  </w:abstractNum>
  <w:abstractNum w:abstractNumId="12" w15:restartNumberingAfterBreak="0">
    <w:nsid w:val="1A457C12"/>
    <w:multiLevelType w:val="multilevel"/>
    <w:tmpl w:val="1E5E772A"/>
    <w:lvl w:ilvl="0">
      <w:start w:val="1"/>
      <w:numFmt w:val="decimal"/>
      <w:lvlText w:val="%1"/>
      <w:lvlJc w:val="left"/>
      <w:pPr>
        <w:ind w:left="360" w:hanging="360"/>
      </w:pPr>
      <w:rPr>
        <w:rFonts w:cstheme="minorHAnsi" w:hint="default"/>
        <w:sz w:val="24"/>
      </w:rPr>
    </w:lvl>
    <w:lvl w:ilvl="1">
      <w:start w:val="1"/>
      <w:numFmt w:val="decimal"/>
      <w:lvlText w:val="%1.%2"/>
      <w:lvlJc w:val="left"/>
      <w:pPr>
        <w:ind w:left="349" w:hanging="360"/>
      </w:pPr>
      <w:rPr>
        <w:rFonts w:cstheme="minorHAnsi" w:hint="default"/>
        <w:sz w:val="24"/>
      </w:rPr>
    </w:lvl>
    <w:lvl w:ilvl="2">
      <w:start w:val="1"/>
      <w:numFmt w:val="decimal"/>
      <w:lvlText w:val="%1.%2.%3"/>
      <w:lvlJc w:val="left"/>
      <w:pPr>
        <w:ind w:left="698" w:hanging="720"/>
      </w:pPr>
      <w:rPr>
        <w:rFonts w:cstheme="minorHAnsi" w:hint="default"/>
        <w:sz w:val="24"/>
      </w:rPr>
    </w:lvl>
    <w:lvl w:ilvl="3">
      <w:start w:val="1"/>
      <w:numFmt w:val="decimal"/>
      <w:lvlText w:val="%1.%2.%3.%4"/>
      <w:lvlJc w:val="left"/>
      <w:pPr>
        <w:ind w:left="687" w:hanging="720"/>
      </w:pPr>
      <w:rPr>
        <w:rFonts w:cstheme="minorHAnsi" w:hint="default"/>
        <w:sz w:val="24"/>
      </w:rPr>
    </w:lvl>
    <w:lvl w:ilvl="4">
      <w:start w:val="1"/>
      <w:numFmt w:val="decimal"/>
      <w:lvlText w:val="%1.%2.%3.%4.%5"/>
      <w:lvlJc w:val="left"/>
      <w:pPr>
        <w:ind w:left="1036" w:hanging="1080"/>
      </w:pPr>
      <w:rPr>
        <w:rFonts w:cstheme="minorHAnsi" w:hint="default"/>
        <w:sz w:val="24"/>
      </w:rPr>
    </w:lvl>
    <w:lvl w:ilvl="5">
      <w:start w:val="1"/>
      <w:numFmt w:val="decimal"/>
      <w:lvlText w:val="%1.%2.%3.%4.%5.%6"/>
      <w:lvlJc w:val="left"/>
      <w:pPr>
        <w:ind w:left="1025" w:hanging="1080"/>
      </w:pPr>
      <w:rPr>
        <w:rFonts w:cstheme="minorHAnsi" w:hint="default"/>
        <w:sz w:val="24"/>
      </w:rPr>
    </w:lvl>
    <w:lvl w:ilvl="6">
      <w:start w:val="1"/>
      <w:numFmt w:val="decimal"/>
      <w:lvlText w:val="%1.%2.%3.%4.%5.%6.%7"/>
      <w:lvlJc w:val="left"/>
      <w:pPr>
        <w:ind w:left="1374" w:hanging="1440"/>
      </w:pPr>
      <w:rPr>
        <w:rFonts w:cstheme="minorHAnsi" w:hint="default"/>
        <w:sz w:val="24"/>
      </w:rPr>
    </w:lvl>
    <w:lvl w:ilvl="7">
      <w:start w:val="1"/>
      <w:numFmt w:val="decimal"/>
      <w:lvlText w:val="%1.%2.%3.%4.%5.%6.%7.%8"/>
      <w:lvlJc w:val="left"/>
      <w:pPr>
        <w:ind w:left="1363" w:hanging="1440"/>
      </w:pPr>
      <w:rPr>
        <w:rFonts w:cstheme="minorHAnsi"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712" w:hanging="1800"/>
      </w:pPr>
      <w:rPr>
        <w:rFonts w:cstheme="minorHAnsi" w:hint="default"/>
        <w:sz w:val="24"/>
      </w:rPr>
    </w:lvl>
  </w:abstractNum>
  <w:abstractNum w:abstractNumId="13" w15:restartNumberingAfterBreak="0">
    <w:nsid w:val="23A415D4"/>
    <w:multiLevelType w:val="hybridMultilevel"/>
    <w:tmpl w:val="E64A5402"/>
    <w:lvl w:ilvl="0" w:tplc="299A63C8">
      <w:start w:val="4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B564680"/>
    <w:multiLevelType w:val="multilevel"/>
    <w:tmpl w:val="B11E7B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2B726C90"/>
    <w:multiLevelType w:val="hybridMultilevel"/>
    <w:tmpl w:val="381E616C"/>
    <w:lvl w:ilvl="0" w:tplc="76A636F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DF3350"/>
    <w:multiLevelType w:val="hybridMultilevel"/>
    <w:tmpl w:val="82FEEA9E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6F587A"/>
    <w:multiLevelType w:val="hybridMultilevel"/>
    <w:tmpl w:val="08504DD2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1F6A67"/>
    <w:multiLevelType w:val="hybridMultilevel"/>
    <w:tmpl w:val="787E16A6"/>
    <w:lvl w:ilvl="0" w:tplc="08090003">
      <w:start w:val="1"/>
      <w:numFmt w:val="bullet"/>
      <w:lvlText w:val="o"/>
      <w:lvlJc w:val="left"/>
      <w:pPr>
        <w:ind w:left="2771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349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421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93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65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37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709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81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531" w:hanging="360"/>
      </w:pPr>
      <w:rPr>
        <w:rFonts w:ascii="Wingdings" w:hAnsi="Wingdings" w:hint="default"/>
      </w:rPr>
    </w:lvl>
  </w:abstractNum>
  <w:abstractNum w:abstractNumId="19" w15:restartNumberingAfterBreak="0">
    <w:nsid w:val="3CD85F43"/>
    <w:multiLevelType w:val="hybridMultilevel"/>
    <w:tmpl w:val="C1C42AC6"/>
    <w:lvl w:ilvl="0" w:tplc="3FE20B6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2F534D"/>
    <w:multiLevelType w:val="hybridMultilevel"/>
    <w:tmpl w:val="B19E9A26"/>
    <w:lvl w:ilvl="0" w:tplc="AE22D6AA">
      <w:start w:val="2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9E495B"/>
    <w:multiLevelType w:val="multilevel"/>
    <w:tmpl w:val="B8D0A3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4DA2092"/>
    <w:multiLevelType w:val="multilevel"/>
    <w:tmpl w:val="985231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8745F54"/>
    <w:multiLevelType w:val="hybridMultilevel"/>
    <w:tmpl w:val="3364DCDA"/>
    <w:lvl w:ilvl="0" w:tplc="1C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CE22E20"/>
    <w:multiLevelType w:val="multilevel"/>
    <w:tmpl w:val="A6AC7CA0"/>
    <w:lvl w:ilvl="0">
      <w:start w:val="1"/>
      <w:numFmt w:val="decimal"/>
      <w:lvlText w:val="%1."/>
      <w:lvlJc w:val="left"/>
      <w:pPr>
        <w:ind w:left="810" w:hanging="45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u w:val="none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u w:val="none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u w:val="none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u w:val="none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  <w:u w:val="none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u w:val="none"/>
      </w:rPr>
    </w:lvl>
  </w:abstractNum>
  <w:abstractNum w:abstractNumId="25" w15:restartNumberingAfterBreak="0">
    <w:nsid w:val="555F7759"/>
    <w:multiLevelType w:val="hybridMultilevel"/>
    <w:tmpl w:val="C1C42AC6"/>
    <w:lvl w:ilvl="0" w:tplc="3FE20B6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D9244F"/>
    <w:multiLevelType w:val="hybridMultilevel"/>
    <w:tmpl w:val="5FD85DA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27E4EC2"/>
    <w:multiLevelType w:val="hybridMultilevel"/>
    <w:tmpl w:val="5D1C7652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0C000D"/>
    <w:multiLevelType w:val="hybridMultilevel"/>
    <w:tmpl w:val="45040B0A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29301C"/>
    <w:multiLevelType w:val="hybridMultilevel"/>
    <w:tmpl w:val="992A5A22"/>
    <w:lvl w:ilvl="0" w:tplc="E3FA82F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B8691D"/>
    <w:multiLevelType w:val="multilevel"/>
    <w:tmpl w:val="B638FBD2"/>
    <w:lvl w:ilvl="0">
      <w:start w:val="1"/>
      <w:numFmt w:val="decimal"/>
      <w:lvlText w:val="%1."/>
      <w:lvlJc w:val="left"/>
      <w:pPr>
        <w:ind w:left="360" w:hanging="360"/>
      </w:pPr>
      <w:rPr>
        <w:rFonts w:eastAsiaTheme="minorHAnsi" w:hint="default"/>
        <w:u w:val="single"/>
      </w:rPr>
    </w:lvl>
    <w:lvl w:ilvl="1">
      <w:start w:val="1"/>
      <w:numFmt w:val="decimal"/>
      <w:lvlText w:val="%1.%2."/>
      <w:lvlJc w:val="left"/>
      <w:pPr>
        <w:ind w:left="580" w:hanging="360"/>
      </w:pPr>
      <w:rPr>
        <w:rFonts w:eastAsiaTheme="minorHAnsi" w:hint="default"/>
        <w:u w:val="single"/>
      </w:rPr>
    </w:lvl>
    <w:lvl w:ilvl="2">
      <w:start w:val="1"/>
      <w:numFmt w:val="decimal"/>
      <w:lvlText w:val="%1.%2.%3."/>
      <w:lvlJc w:val="left"/>
      <w:pPr>
        <w:ind w:left="1160" w:hanging="720"/>
      </w:pPr>
      <w:rPr>
        <w:rFonts w:eastAsiaTheme="minorHAnsi" w:hint="default"/>
        <w:u w:val="single"/>
      </w:rPr>
    </w:lvl>
    <w:lvl w:ilvl="3">
      <w:start w:val="1"/>
      <w:numFmt w:val="decimal"/>
      <w:lvlText w:val="%1.%2.%3.%4."/>
      <w:lvlJc w:val="left"/>
      <w:pPr>
        <w:ind w:left="1380" w:hanging="720"/>
      </w:pPr>
      <w:rPr>
        <w:rFonts w:eastAsiaTheme="minorHAnsi" w:hint="default"/>
        <w:u w:val="single"/>
      </w:rPr>
    </w:lvl>
    <w:lvl w:ilvl="4">
      <w:start w:val="1"/>
      <w:numFmt w:val="decimal"/>
      <w:lvlText w:val="%1.%2.%3.%4.%5."/>
      <w:lvlJc w:val="left"/>
      <w:pPr>
        <w:ind w:left="1960" w:hanging="1080"/>
      </w:pPr>
      <w:rPr>
        <w:rFonts w:eastAsiaTheme="minorHAnsi" w:hint="default"/>
        <w:u w:val="single"/>
      </w:rPr>
    </w:lvl>
    <w:lvl w:ilvl="5">
      <w:start w:val="1"/>
      <w:numFmt w:val="decimal"/>
      <w:lvlText w:val="%1.%2.%3.%4.%5.%6."/>
      <w:lvlJc w:val="left"/>
      <w:pPr>
        <w:ind w:left="2180" w:hanging="1080"/>
      </w:pPr>
      <w:rPr>
        <w:rFonts w:eastAsiaTheme="minorHAnsi" w:hint="default"/>
        <w:u w:val="single"/>
      </w:rPr>
    </w:lvl>
    <w:lvl w:ilvl="6">
      <w:start w:val="1"/>
      <w:numFmt w:val="decimal"/>
      <w:lvlText w:val="%1.%2.%3.%4.%5.%6.%7."/>
      <w:lvlJc w:val="left"/>
      <w:pPr>
        <w:ind w:left="2760" w:hanging="1440"/>
      </w:pPr>
      <w:rPr>
        <w:rFonts w:eastAsiaTheme="minorHAnsi" w:hint="default"/>
        <w:u w:val="single"/>
      </w:rPr>
    </w:lvl>
    <w:lvl w:ilvl="7">
      <w:start w:val="1"/>
      <w:numFmt w:val="decimal"/>
      <w:lvlText w:val="%1.%2.%3.%4.%5.%6.%7.%8."/>
      <w:lvlJc w:val="left"/>
      <w:pPr>
        <w:ind w:left="2980" w:hanging="1440"/>
      </w:pPr>
      <w:rPr>
        <w:rFonts w:eastAsiaTheme="minorHAnsi" w:hint="default"/>
        <w:u w:val="single"/>
      </w:rPr>
    </w:lvl>
    <w:lvl w:ilvl="8">
      <w:start w:val="1"/>
      <w:numFmt w:val="decimal"/>
      <w:lvlText w:val="%1.%2.%3.%4.%5.%6.%7.%8.%9."/>
      <w:lvlJc w:val="left"/>
      <w:pPr>
        <w:ind w:left="3560" w:hanging="1800"/>
      </w:pPr>
      <w:rPr>
        <w:rFonts w:eastAsiaTheme="minorHAnsi" w:hint="default"/>
        <w:u w:val="single"/>
      </w:rPr>
    </w:lvl>
  </w:abstractNum>
  <w:abstractNum w:abstractNumId="31" w15:restartNumberingAfterBreak="0">
    <w:nsid w:val="7B2F7FCB"/>
    <w:multiLevelType w:val="hybridMultilevel"/>
    <w:tmpl w:val="8C6ED216"/>
    <w:lvl w:ilvl="0" w:tplc="38E2832A">
      <w:start w:val="1"/>
      <w:numFmt w:val="decimal"/>
      <w:pStyle w:val="Heading2"/>
      <w:lvlText w:val="%1.1."/>
      <w:lvlJc w:val="left"/>
      <w:pPr>
        <w:ind w:left="720" w:hanging="360"/>
      </w:pPr>
      <w:rPr>
        <w:rFonts w:hint="default"/>
        <w:u w:val="none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2035974">
    <w:abstractNumId w:val="4"/>
  </w:num>
  <w:num w:numId="2" w16cid:durableId="1586524930">
    <w:abstractNumId w:val="29"/>
  </w:num>
  <w:num w:numId="3" w16cid:durableId="952446144">
    <w:abstractNumId w:val="3"/>
  </w:num>
  <w:num w:numId="4" w16cid:durableId="1535926232">
    <w:abstractNumId w:val="5"/>
  </w:num>
  <w:num w:numId="5" w16cid:durableId="674960517">
    <w:abstractNumId w:val="16"/>
  </w:num>
  <w:num w:numId="6" w16cid:durableId="1745104880">
    <w:abstractNumId w:val="1"/>
  </w:num>
  <w:num w:numId="7" w16cid:durableId="1032877028">
    <w:abstractNumId w:val="22"/>
  </w:num>
  <w:num w:numId="8" w16cid:durableId="1634941483">
    <w:abstractNumId w:val="7"/>
  </w:num>
  <w:num w:numId="9" w16cid:durableId="273826219">
    <w:abstractNumId w:val="6"/>
  </w:num>
  <w:num w:numId="10" w16cid:durableId="2028210291">
    <w:abstractNumId w:val="28"/>
  </w:num>
  <w:num w:numId="11" w16cid:durableId="292293851">
    <w:abstractNumId w:val="8"/>
  </w:num>
  <w:num w:numId="12" w16cid:durableId="373309862">
    <w:abstractNumId w:val="27"/>
  </w:num>
  <w:num w:numId="13" w16cid:durableId="263391702">
    <w:abstractNumId w:val="15"/>
  </w:num>
  <w:num w:numId="14" w16cid:durableId="106193316">
    <w:abstractNumId w:val="9"/>
  </w:num>
  <w:num w:numId="15" w16cid:durableId="548416529">
    <w:abstractNumId w:val="2"/>
  </w:num>
  <w:num w:numId="16" w16cid:durableId="309362575">
    <w:abstractNumId w:val="11"/>
  </w:num>
  <w:num w:numId="17" w16cid:durableId="1777824988">
    <w:abstractNumId w:val="18"/>
  </w:num>
  <w:num w:numId="18" w16cid:durableId="118379819">
    <w:abstractNumId w:val="24"/>
  </w:num>
  <w:num w:numId="19" w16cid:durableId="543323819">
    <w:abstractNumId w:val="31"/>
  </w:num>
  <w:num w:numId="20" w16cid:durableId="1151795475">
    <w:abstractNumId w:val="12"/>
  </w:num>
  <w:num w:numId="21" w16cid:durableId="1601061719">
    <w:abstractNumId w:val="21"/>
  </w:num>
  <w:num w:numId="22" w16cid:durableId="159931793">
    <w:abstractNumId w:val="30"/>
  </w:num>
  <w:num w:numId="23" w16cid:durableId="952975892">
    <w:abstractNumId w:val="25"/>
  </w:num>
  <w:num w:numId="24" w16cid:durableId="893003518">
    <w:abstractNumId w:val="19"/>
  </w:num>
  <w:num w:numId="25" w16cid:durableId="317005614">
    <w:abstractNumId w:val="13"/>
  </w:num>
  <w:num w:numId="26" w16cid:durableId="231818399">
    <w:abstractNumId w:val="26"/>
  </w:num>
  <w:num w:numId="27" w16cid:durableId="490875522">
    <w:abstractNumId w:val="23"/>
  </w:num>
  <w:num w:numId="28" w16cid:durableId="47610924">
    <w:abstractNumId w:val="17"/>
  </w:num>
  <w:num w:numId="29" w16cid:durableId="1924222615">
    <w:abstractNumId w:val="0"/>
  </w:num>
  <w:num w:numId="30" w16cid:durableId="642580597">
    <w:abstractNumId w:val="14"/>
  </w:num>
  <w:num w:numId="31" w16cid:durableId="1595699764">
    <w:abstractNumId w:val="10"/>
  </w:num>
  <w:num w:numId="32" w16cid:durableId="59914060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wGSliYWFgbmRko6SsGpxcWZ+XkgBYa1APJamPwsAAAA"/>
  </w:docVars>
  <w:rsids>
    <w:rsidRoot w:val="0074636C"/>
    <w:rsid w:val="000055BC"/>
    <w:rsid w:val="000064F4"/>
    <w:rsid w:val="00007223"/>
    <w:rsid w:val="000150AA"/>
    <w:rsid w:val="00015442"/>
    <w:rsid w:val="0002047D"/>
    <w:rsid w:val="000219AD"/>
    <w:rsid w:val="000261DC"/>
    <w:rsid w:val="00027397"/>
    <w:rsid w:val="00027A9F"/>
    <w:rsid w:val="00027BF1"/>
    <w:rsid w:val="000371C7"/>
    <w:rsid w:val="0004307A"/>
    <w:rsid w:val="0004591F"/>
    <w:rsid w:val="00050C29"/>
    <w:rsid w:val="00057841"/>
    <w:rsid w:val="0006634F"/>
    <w:rsid w:val="00066758"/>
    <w:rsid w:val="00070D84"/>
    <w:rsid w:val="00070F5A"/>
    <w:rsid w:val="000775D2"/>
    <w:rsid w:val="00082AB1"/>
    <w:rsid w:val="000833F2"/>
    <w:rsid w:val="00083E21"/>
    <w:rsid w:val="00090BE4"/>
    <w:rsid w:val="000979CB"/>
    <w:rsid w:val="000A104D"/>
    <w:rsid w:val="000A77A3"/>
    <w:rsid w:val="000B3A17"/>
    <w:rsid w:val="000B5532"/>
    <w:rsid w:val="000B6219"/>
    <w:rsid w:val="000C01A5"/>
    <w:rsid w:val="000C030D"/>
    <w:rsid w:val="000C0740"/>
    <w:rsid w:val="000C0F25"/>
    <w:rsid w:val="000C18EF"/>
    <w:rsid w:val="000C692C"/>
    <w:rsid w:val="000D0246"/>
    <w:rsid w:val="000D1086"/>
    <w:rsid w:val="000D4C82"/>
    <w:rsid w:val="000E5D55"/>
    <w:rsid w:val="000E68AE"/>
    <w:rsid w:val="000F128E"/>
    <w:rsid w:val="001108FA"/>
    <w:rsid w:val="00115031"/>
    <w:rsid w:val="001153CC"/>
    <w:rsid w:val="00123601"/>
    <w:rsid w:val="0012369C"/>
    <w:rsid w:val="00124758"/>
    <w:rsid w:val="00127EFE"/>
    <w:rsid w:val="001335A6"/>
    <w:rsid w:val="001378A9"/>
    <w:rsid w:val="00143E65"/>
    <w:rsid w:val="00147419"/>
    <w:rsid w:val="001477B5"/>
    <w:rsid w:val="00154CE3"/>
    <w:rsid w:val="00167E1B"/>
    <w:rsid w:val="001758D2"/>
    <w:rsid w:val="001779D8"/>
    <w:rsid w:val="00177D82"/>
    <w:rsid w:val="001863D2"/>
    <w:rsid w:val="00195856"/>
    <w:rsid w:val="00197B43"/>
    <w:rsid w:val="001A0F1F"/>
    <w:rsid w:val="001A2995"/>
    <w:rsid w:val="001A4323"/>
    <w:rsid w:val="001A6FCB"/>
    <w:rsid w:val="001A7478"/>
    <w:rsid w:val="001B16AC"/>
    <w:rsid w:val="001B1F3C"/>
    <w:rsid w:val="001B221B"/>
    <w:rsid w:val="001B2778"/>
    <w:rsid w:val="001B57DE"/>
    <w:rsid w:val="001C1622"/>
    <w:rsid w:val="001C327B"/>
    <w:rsid w:val="001C3AE5"/>
    <w:rsid w:val="001D6A10"/>
    <w:rsid w:val="001E4F36"/>
    <w:rsid w:val="00211912"/>
    <w:rsid w:val="002137C7"/>
    <w:rsid w:val="002149F1"/>
    <w:rsid w:val="0022211A"/>
    <w:rsid w:val="00226D8E"/>
    <w:rsid w:val="002470C5"/>
    <w:rsid w:val="00250786"/>
    <w:rsid w:val="00250869"/>
    <w:rsid w:val="00253F53"/>
    <w:rsid w:val="002618A1"/>
    <w:rsid w:val="0026709F"/>
    <w:rsid w:val="002721CB"/>
    <w:rsid w:val="00273CD8"/>
    <w:rsid w:val="0027542F"/>
    <w:rsid w:val="00283B4B"/>
    <w:rsid w:val="00295FEA"/>
    <w:rsid w:val="002A3ADC"/>
    <w:rsid w:val="002A4682"/>
    <w:rsid w:val="002A589C"/>
    <w:rsid w:val="002B123C"/>
    <w:rsid w:val="002B1E37"/>
    <w:rsid w:val="002B32D1"/>
    <w:rsid w:val="002C19EF"/>
    <w:rsid w:val="002D10B0"/>
    <w:rsid w:val="002D3A1D"/>
    <w:rsid w:val="002D4F72"/>
    <w:rsid w:val="002E143D"/>
    <w:rsid w:val="002E18AF"/>
    <w:rsid w:val="002E245A"/>
    <w:rsid w:val="002E7D2C"/>
    <w:rsid w:val="002F1958"/>
    <w:rsid w:val="002F2411"/>
    <w:rsid w:val="002F421E"/>
    <w:rsid w:val="00306360"/>
    <w:rsid w:val="003106A6"/>
    <w:rsid w:val="0031561E"/>
    <w:rsid w:val="00322289"/>
    <w:rsid w:val="00327D7A"/>
    <w:rsid w:val="0033091C"/>
    <w:rsid w:val="00355AB2"/>
    <w:rsid w:val="00356308"/>
    <w:rsid w:val="00360A3C"/>
    <w:rsid w:val="00366D47"/>
    <w:rsid w:val="00372F04"/>
    <w:rsid w:val="003809BC"/>
    <w:rsid w:val="00391B21"/>
    <w:rsid w:val="003A4A38"/>
    <w:rsid w:val="003A6DD4"/>
    <w:rsid w:val="003B7ED3"/>
    <w:rsid w:val="003D16C6"/>
    <w:rsid w:val="003D3B49"/>
    <w:rsid w:val="003D532B"/>
    <w:rsid w:val="003D699B"/>
    <w:rsid w:val="003E21FC"/>
    <w:rsid w:val="003E385A"/>
    <w:rsid w:val="003E50EB"/>
    <w:rsid w:val="003F11A5"/>
    <w:rsid w:val="003F34FE"/>
    <w:rsid w:val="0040495B"/>
    <w:rsid w:val="004053A3"/>
    <w:rsid w:val="00405DA4"/>
    <w:rsid w:val="00414373"/>
    <w:rsid w:val="0042059C"/>
    <w:rsid w:val="00424394"/>
    <w:rsid w:val="00426795"/>
    <w:rsid w:val="004307DC"/>
    <w:rsid w:val="004308F4"/>
    <w:rsid w:val="00434854"/>
    <w:rsid w:val="00435B61"/>
    <w:rsid w:val="00452549"/>
    <w:rsid w:val="00453778"/>
    <w:rsid w:val="004548E9"/>
    <w:rsid w:val="004634E9"/>
    <w:rsid w:val="00474B21"/>
    <w:rsid w:val="00475723"/>
    <w:rsid w:val="0047585D"/>
    <w:rsid w:val="0047620C"/>
    <w:rsid w:val="00476504"/>
    <w:rsid w:val="00476DCD"/>
    <w:rsid w:val="00484476"/>
    <w:rsid w:val="00485C20"/>
    <w:rsid w:val="00493B8A"/>
    <w:rsid w:val="004A3CE7"/>
    <w:rsid w:val="004A42FC"/>
    <w:rsid w:val="004B2A23"/>
    <w:rsid w:val="004B53BD"/>
    <w:rsid w:val="004B7B94"/>
    <w:rsid w:val="004C1A85"/>
    <w:rsid w:val="004D00D3"/>
    <w:rsid w:val="004D385A"/>
    <w:rsid w:val="004D4E6F"/>
    <w:rsid w:val="004D4EE3"/>
    <w:rsid w:val="004E1CF5"/>
    <w:rsid w:val="004F0394"/>
    <w:rsid w:val="004F0FEA"/>
    <w:rsid w:val="004F4A73"/>
    <w:rsid w:val="00512079"/>
    <w:rsid w:val="00516619"/>
    <w:rsid w:val="00517222"/>
    <w:rsid w:val="005249AB"/>
    <w:rsid w:val="0053205B"/>
    <w:rsid w:val="00540BBC"/>
    <w:rsid w:val="00547BA8"/>
    <w:rsid w:val="0055047D"/>
    <w:rsid w:val="00557556"/>
    <w:rsid w:val="00563AD8"/>
    <w:rsid w:val="00564185"/>
    <w:rsid w:val="0057415A"/>
    <w:rsid w:val="0058504A"/>
    <w:rsid w:val="0058505D"/>
    <w:rsid w:val="0058524B"/>
    <w:rsid w:val="005942C5"/>
    <w:rsid w:val="00595B3B"/>
    <w:rsid w:val="005A6488"/>
    <w:rsid w:val="005B28E8"/>
    <w:rsid w:val="005E25D2"/>
    <w:rsid w:val="005F0DEC"/>
    <w:rsid w:val="005F6675"/>
    <w:rsid w:val="00613F97"/>
    <w:rsid w:val="0061504C"/>
    <w:rsid w:val="00623C52"/>
    <w:rsid w:val="00625B2A"/>
    <w:rsid w:val="00626EF6"/>
    <w:rsid w:val="006313B1"/>
    <w:rsid w:val="006345BF"/>
    <w:rsid w:val="00634E8B"/>
    <w:rsid w:val="006429BD"/>
    <w:rsid w:val="006434FB"/>
    <w:rsid w:val="00651AF3"/>
    <w:rsid w:val="00663097"/>
    <w:rsid w:val="006661F5"/>
    <w:rsid w:val="006726F5"/>
    <w:rsid w:val="006758B1"/>
    <w:rsid w:val="006764C6"/>
    <w:rsid w:val="00681B0C"/>
    <w:rsid w:val="00684900"/>
    <w:rsid w:val="00684CB2"/>
    <w:rsid w:val="0068712C"/>
    <w:rsid w:val="006A0A27"/>
    <w:rsid w:val="006A777B"/>
    <w:rsid w:val="006C0839"/>
    <w:rsid w:val="006C6442"/>
    <w:rsid w:val="006D13A2"/>
    <w:rsid w:val="006D542A"/>
    <w:rsid w:val="006E0231"/>
    <w:rsid w:val="006E13F7"/>
    <w:rsid w:val="006E2CE9"/>
    <w:rsid w:val="006E6CFB"/>
    <w:rsid w:val="007032D4"/>
    <w:rsid w:val="00704392"/>
    <w:rsid w:val="007059F1"/>
    <w:rsid w:val="0070693F"/>
    <w:rsid w:val="00714521"/>
    <w:rsid w:val="00722367"/>
    <w:rsid w:val="0072489B"/>
    <w:rsid w:val="00726117"/>
    <w:rsid w:val="00736CE5"/>
    <w:rsid w:val="007374C9"/>
    <w:rsid w:val="007375FF"/>
    <w:rsid w:val="00740EA0"/>
    <w:rsid w:val="00741EA6"/>
    <w:rsid w:val="0074636C"/>
    <w:rsid w:val="007503F7"/>
    <w:rsid w:val="0077307B"/>
    <w:rsid w:val="007768D3"/>
    <w:rsid w:val="007815EE"/>
    <w:rsid w:val="007826D6"/>
    <w:rsid w:val="00795ABB"/>
    <w:rsid w:val="007A1CBE"/>
    <w:rsid w:val="007A39A9"/>
    <w:rsid w:val="007C2EBB"/>
    <w:rsid w:val="007C3562"/>
    <w:rsid w:val="007C426B"/>
    <w:rsid w:val="007C6B2B"/>
    <w:rsid w:val="007D0D76"/>
    <w:rsid w:val="007D7331"/>
    <w:rsid w:val="007E13CA"/>
    <w:rsid w:val="007F1196"/>
    <w:rsid w:val="007F4F20"/>
    <w:rsid w:val="008037B5"/>
    <w:rsid w:val="0080739E"/>
    <w:rsid w:val="008074D6"/>
    <w:rsid w:val="008207E4"/>
    <w:rsid w:val="00831127"/>
    <w:rsid w:val="00831C28"/>
    <w:rsid w:val="00832E2F"/>
    <w:rsid w:val="008370FC"/>
    <w:rsid w:val="00837F74"/>
    <w:rsid w:val="008427FB"/>
    <w:rsid w:val="0084297A"/>
    <w:rsid w:val="00842A55"/>
    <w:rsid w:val="00844BE8"/>
    <w:rsid w:val="0085254E"/>
    <w:rsid w:val="0086417A"/>
    <w:rsid w:val="008703B0"/>
    <w:rsid w:val="0088455F"/>
    <w:rsid w:val="00893791"/>
    <w:rsid w:val="00893C73"/>
    <w:rsid w:val="008A3201"/>
    <w:rsid w:val="008A3B3E"/>
    <w:rsid w:val="008A6045"/>
    <w:rsid w:val="008C1B7F"/>
    <w:rsid w:val="008C73D3"/>
    <w:rsid w:val="008D1CCC"/>
    <w:rsid w:val="008D2644"/>
    <w:rsid w:val="008F12CA"/>
    <w:rsid w:val="008F2350"/>
    <w:rsid w:val="008F40AA"/>
    <w:rsid w:val="008F7FA9"/>
    <w:rsid w:val="00904377"/>
    <w:rsid w:val="009134D4"/>
    <w:rsid w:val="00915A8B"/>
    <w:rsid w:val="009207DA"/>
    <w:rsid w:val="009255B8"/>
    <w:rsid w:val="009346A4"/>
    <w:rsid w:val="00943946"/>
    <w:rsid w:val="00943F46"/>
    <w:rsid w:val="00946039"/>
    <w:rsid w:val="00972E0D"/>
    <w:rsid w:val="009756F9"/>
    <w:rsid w:val="00976F35"/>
    <w:rsid w:val="00980B81"/>
    <w:rsid w:val="009861E9"/>
    <w:rsid w:val="00993D47"/>
    <w:rsid w:val="009964D8"/>
    <w:rsid w:val="009A4430"/>
    <w:rsid w:val="009B1C47"/>
    <w:rsid w:val="009B2507"/>
    <w:rsid w:val="009B6FEC"/>
    <w:rsid w:val="009C3EEF"/>
    <w:rsid w:val="009D043F"/>
    <w:rsid w:val="009D196B"/>
    <w:rsid w:val="009D5244"/>
    <w:rsid w:val="009D63D1"/>
    <w:rsid w:val="009E1109"/>
    <w:rsid w:val="009E12C3"/>
    <w:rsid w:val="009E1D3D"/>
    <w:rsid w:val="009E317C"/>
    <w:rsid w:val="009E6B08"/>
    <w:rsid w:val="009F1612"/>
    <w:rsid w:val="00A0050F"/>
    <w:rsid w:val="00A145FB"/>
    <w:rsid w:val="00A15F39"/>
    <w:rsid w:val="00A22DA9"/>
    <w:rsid w:val="00A234D1"/>
    <w:rsid w:val="00A24345"/>
    <w:rsid w:val="00A279BD"/>
    <w:rsid w:val="00A32270"/>
    <w:rsid w:val="00A339FA"/>
    <w:rsid w:val="00A361B2"/>
    <w:rsid w:val="00A36CFC"/>
    <w:rsid w:val="00A50CB6"/>
    <w:rsid w:val="00A51C23"/>
    <w:rsid w:val="00A53BAC"/>
    <w:rsid w:val="00A53C84"/>
    <w:rsid w:val="00A56741"/>
    <w:rsid w:val="00A6020E"/>
    <w:rsid w:val="00A614D2"/>
    <w:rsid w:val="00A63CB9"/>
    <w:rsid w:val="00A674CA"/>
    <w:rsid w:val="00A71D86"/>
    <w:rsid w:val="00A72C72"/>
    <w:rsid w:val="00A7306B"/>
    <w:rsid w:val="00A736FC"/>
    <w:rsid w:val="00A81182"/>
    <w:rsid w:val="00A8251B"/>
    <w:rsid w:val="00A83236"/>
    <w:rsid w:val="00A932FA"/>
    <w:rsid w:val="00AA0205"/>
    <w:rsid w:val="00AA08E7"/>
    <w:rsid w:val="00AA61CC"/>
    <w:rsid w:val="00AA7EC0"/>
    <w:rsid w:val="00AB3139"/>
    <w:rsid w:val="00AC28D1"/>
    <w:rsid w:val="00AC36B8"/>
    <w:rsid w:val="00AC38A2"/>
    <w:rsid w:val="00AC6F6E"/>
    <w:rsid w:val="00AC74A7"/>
    <w:rsid w:val="00AD08A6"/>
    <w:rsid w:val="00AD42B4"/>
    <w:rsid w:val="00AE596C"/>
    <w:rsid w:val="00AF21F6"/>
    <w:rsid w:val="00AF4280"/>
    <w:rsid w:val="00AF742C"/>
    <w:rsid w:val="00B010B3"/>
    <w:rsid w:val="00B02282"/>
    <w:rsid w:val="00B02D19"/>
    <w:rsid w:val="00B03A9F"/>
    <w:rsid w:val="00B05CC2"/>
    <w:rsid w:val="00B14C03"/>
    <w:rsid w:val="00B159AE"/>
    <w:rsid w:val="00B160F7"/>
    <w:rsid w:val="00B25074"/>
    <w:rsid w:val="00B34A07"/>
    <w:rsid w:val="00B35244"/>
    <w:rsid w:val="00B361BA"/>
    <w:rsid w:val="00B36318"/>
    <w:rsid w:val="00B3639A"/>
    <w:rsid w:val="00B374FD"/>
    <w:rsid w:val="00B37F0F"/>
    <w:rsid w:val="00B40566"/>
    <w:rsid w:val="00B426FA"/>
    <w:rsid w:val="00B503B1"/>
    <w:rsid w:val="00B52CC5"/>
    <w:rsid w:val="00B633CF"/>
    <w:rsid w:val="00B652D6"/>
    <w:rsid w:val="00B678ED"/>
    <w:rsid w:val="00B742B1"/>
    <w:rsid w:val="00B8152E"/>
    <w:rsid w:val="00B832EC"/>
    <w:rsid w:val="00B90637"/>
    <w:rsid w:val="00B95808"/>
    <w:rsid w:val="00B97CFE"/>
    <w:rsid w:val="00BB05F8"/>
    <w:rsid w:val="00BB0BDA"/>
    <w:rsid w:val="00BC2EB2"/>
    <w:rsid w:val="00BC3F74"/>
    <w:rsid w:val="00BD0483"/>
    <w:rsid w:val="00BD41D5"/>
    <w:rsid w:val="00BD5422"/>
    <w:rsid w:val="00BE64D5"/>
    <w:rsid w:val="00BE782A"/>
    <w:rsid w:val="00BF4D2A"/>
    <w:rsid w:val="00BF71E7"/>
    <w:rsid w:val="00C05CBE"/>
    <w:rsid w:val="00C113EB"/>
    <w:rsid w:val="00C13BF3"/>
    <w:rsid w:val="00C222D0"/>
    <w:rsid w:val="00C27A83"/>
    <w:rsid w:val="00C30CF2"/>
    <w:rsid w:val="00C37438"/>
    <w:rsid w:val="00C42DF6"/>
    <w:rsid w:val="00C52957"/>
    <w:rsid w:val="00C627E1"/>
    <w:rsid w:val="00C64074"/>
    <w:rsid w:val="00C71EAB"/>
    <w:rsid w:val="00C80E9D"/>
    <w:rsid w:val="00C85882"/>
    <w:rsid w:val="00C863E5"/>
    <w:rsid w:val="00C90FEB"/>
    <w:rsid w:val="00C92AAD"/>
    <w:rsid w:val="00C92B83"/>
    <w:rsid w:val="00C95E16"/>
    <w:rsid w:val="00C9640A"/>
    <w:rsid w:val="00C97EF5"/>
    <w:rsid w:val="00CA530D"/>
    <w:rsid w:val="00CC1C50"/>
    <w:rsid w:val="00CC3797"/>
    <w:rsid w:val="00CD1ACB"/>
    <w:rsid w:val="00CD3691"/>
    <w:rsid w:val="00CD54CF"/>
    <w:rsid w:val="00CE08CC"/>
    <w:rsid w:val="00CE281A"/>
    <w:rsid w:val="00CE34C7"/>
    <w:rsid w:val="00CF1380"/>
    <w:rsid w:val="00D009B4"/>
    <w:rsid w:val="00D015EC"/>
    <w:rsid w:val="00D02A70"/>
    <w:rsid w:val="00D0302D"/>
    <w:rsid w:val="00D06983"/>
    <w:rsid w:val="00D06F98"/>
    <w:rsid w:val="00D119F8"/>
    <w:rsid w:val="00D1231C"/>
    <w:rsid w:val="00D15286"/>
    <w:rsid w:val="00D16E63"/>
    <w:rsid w:val="00D201B2"/>
    <w:rsid w:val="00D251D3"/>
    <w:rsid w:val="00D27B64"/>
    <w:rsid w:val="00D32B44"/>
    <w:rsid w:val="00D409B8"/>
    <w:rsid w:val="00D528DB"/>
    <w:rsid w:val="00D52E2B"/>
    <w:rsid w:val="00D5396E"/>
    <w:rsid w:val="00D60193"/>
    <w:rsid w:val="00D646CB"/>
    <w:rsid w:val="00D70194"/>
    <w:rsid w:val="00D81E32"/>
    <w:rsid w:val="00D82858"/>
    <w:rsid w:val="00D901B5"/>
    <w:rsid w:val="00D92B47"/>
    <w:rsid w:val="00DB0E82"/>
    <w:rsid w:val="00DB2E0C"/>
    <w:rsid w:val="00DB39A7"/>
    <w:rsid w:val="00DB43C7"/>
    <w:rsid w:val="00DB61BF"/>
    <w:rsid w:val="00DC42DD"/>
    <w:rsid w:val="00DD4742"/>
    <w:rsid w:val="00DD59A8"/>
    <w:rsid w:val="00DE4428"/>
    <w:rsid w:val="00DF55EC"/>
    <w:rsid w:val="00DF6DDC"/>
    <w:rsid w:val="00DF738D"/>
    <w:rsid w:val="00E01333"/>
    <w:rsid w:val="00E028CD"/>
    <w:rsid w:val="00E04E96"/>
    <w:rsid w:val="00E0553C"/>
    <w:rsid w:val="00E05B98"/>
    <w:rsid w:val="00E076B5"/>
    <w:rsid w:val="00E20588"/>
    <w:rsid w:val="00E27FCC"/>
    <w:rsid w:val="00E32C82"/>
    <w:rsid w:val="00E470CB"/>
    <w:rsid w:val="00E60DE4"/>
    <w:rsid w:val="00E61040"/>
    <w:rsid w:val="00E63B66"/>
    <w:rsid w:val="00E7396D"/>
    <w:rsid w:val="00E81753"/>
    <w:rsid w:val="00E8517A"/>
    <w:rsid w:val="00E90950"/>
    <w:rsid w:val="00E92A13"/>
    <w:rsid w:val="00E93C6A"/>
    <w:rsid w:val="00E96B67"/>
    <w:rsid w:val="00EA1C0E"/>
    <w:rsid w:val="00EB6294"/>
    <w:rsid w:val="00EC0840"/>
    <w:rsid w:val="00EC1327"/>
    <w:rsid w:val="00EC26A5"/>
    <w:rsid w:val="00EC2C34"/>
    <w:rsid w:val="00EC3BFE"/>
    <w:rsid w:val="00EC6712"/>
    <w:rsid w:val="00ED4E52"/>
    <w:rsid w:val="00EE54DD"/>
    <w:rsid w:val="00EE744F"/>
    <w:rsid w:val="00EF5B26"/>
    <w:rsid w:val="00F044E9"/>
    <w:rsid w:val="00F11672"/>
    <w:rsid w:val="00F163B1"/>
    <w:rsid w:val="00F20923"/>
    <w:rsid w:val="00F22142"/>
    <w:rsid w:val="00F24A94"/>
    <w:rsid w:val="00F34F39"/>
    <w:rsid w:val="00F36849"/>
    <w:rsid w:val="00F42A6B"/>
    <w:rsid w:val="00F46689"/>
    <w:rsid w:val="00F61241"/>
    <w:rsid w:val="00F61CA8"/>
    <w:rsid w:val="00F73419"/>
    <w:rsid w:val="00F76DB9"/>
    <w:rsid w:val="00F801C4"/>
    <w:rsid w:val="00F82671"/>
    <w:rsid w:val="00F83FED"/>
    <w:rsid w:val="00F871AB"/>
    <w:rsid w:val="00F92862"/>
    <w:rsid w:val="00F96FED"/>
    <w:rsid w:val="00FA3837"/>
    <w:rsid w:val="00FA4887"/>
    <w:rsid w:val="00FA690E"/>
    <w:rsid w:val="00FB0FE2"/>
    <w:rsid w:val="00FB1A38"/>
    <w:rsid w:val="00FB329B"/>
    <w:rsid w:val="00FB4A6B"/>
    <w:rsid w:val="00FB77AD"/>
    <w:rsid w:val="00FC60DC"/>
    <w:rsid w:val="00FC7726"/>
    <w:rsid w:val="00FD6E38"/>
    <w:rsid w:val="00FD7DBA"/>
    <w:rsid w:val="00FE1697"/>
    <w:rsid w:val="00FE2BFB"/>
    <w:rsid w:val="00FE3A6B"/>
    <w:rsid w:val="00FE54CC"/>
    <w:rsid w:val="00FE57B4"/>
    <w:rsid w:val="00FE6D62"/>
    <w:rsid w:val="00FF2688"/>
    <w:rsid w:val="00FF3D14"/>
    <w:rsid w:val="00FF40B1"/>
    <w:rsid w:val="00FF5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386B21B"/>
  <w15:chartTrackingRefBased/>
  <w15:docId w15:val="{13EE33D4-C027-4395-9AD2-6D8C4A220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7397"/>
    <w:pPr>
      <w:keepNext/>
      <w:keepLines/>
      <w:spacing w:before="240" w:after="0" w:line="240" w:lineRule="auto"/>
      <w:jc w:val="both"/>
      <w:outlineLvl w:val="0"/>
    </w:pPr>
    <w:rPr>
      <w:rFonts w:ascii="Calibri" w:eastAsiaTheme="majorEastAsia" w:hAnsi="Calibri" w:cstheme="majorBidi"/>
      <w:b/>
      <w:color w:val="000000" w:themeColor="text1"/>
      <w:sz w:val="36"/>
      <w:szCs w:val="32"/>
      <w14:textOutline w14:w="9525" w14:cap="rnd" w14:cmpd="dbl" w14:algn="ctr">
        <w14:noFill/>
        <w14:prstDash w14:val="solid"/>
        <w14:bevel/>
      </w14:textOutline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21FC"/>
    <w:pPr>
      <w:keepNext/>
      <w:keepLines/>
      <w:numPr>
        <w:numId w:val="19"/>
      </w:numPr>
      <w:spacing w:before="40" w:after="0"/>
      <w:outlineLvl w:val="1"/>
    </w:pPr>
    <w:rPr>
      <w:rFonts w:ascii="Calibri" w:eastAsiaTheme="majorEastAsia" w:hAnsi="Calibri" w:cstheme="majorBidi"/>
      <w:b/>
      <w:sz w:val="24"/>
      <w:szCs w:val="26"/>
      <w14:textOutline w14:w="9525" w14:cap="rnd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4636C"/>
  </w:style>
  <w:style w:type="table" w:styleId="TableGrid">
    <w:name w:val="Table Grid"/>
    <w:basedOn w:val="TableNormal"/>
    <w:uiPriority w:val="39"/>
    <w:rsid w:val="005249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able of contents numbered,Riana Table Bullets 1"/>
    <w:basedOn w:val="Normal"/>
    <w:link w:val="ListParagraphChar"/>
    <w:uiPriority w:val="34"/>
    <w:qFormat/>
    <w:rsid w:val="007C426B"/>
    <w:pPr>
      <w:ind w:left="720"/>
      <w:contextualSpacing/>
    </w:pPr>
  </w:style>
  <w:style w:type="character" w:customStyle="1" w:styleId="ListParagraphChar">
    <w:name w:val="List Paragraph Char"/>
    <w:aliases w:val="Table of contents numbered Char,Riana Table Bullets 1 Char"/>
    <w:basedOn w:val="DefaultParagraphFont"/>
    <w:link w:val="ListParagraph"/>
    <w:uiPriority w:val="34"/>
    <w:locked/>
    <w:rsid w:val="007C426B"/>
  </w:style>
  <w:style w:type="paragraph" w:styleId="FootnoteText">
    <w:name w:val="footnote text"/>
    <w:basedOn w:val="Normal"/>
    <w:link w:val="FootnoteTextChar"/>
    <w:uiPriority w:val="99"/>
    <w:unhideWhenUsed/>
    <w:rsid w:val="007C426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C42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7C426B"/>
    <w:rPr>
      <w:vertAlign w:val="superscript"/>
    </w:rPr>
  </w:style>
  <w:style w:type="paragraph" w:styleId="Subtitle">
    <w:name w:val="Subtitle"/>
    <w:basedOn w:val="Normal"/>
    <w:link w:val="SubtitleChar"/>
    <w:qFormat/>
    <w:rsid w:val="00EC26A5"/>
    <w:pPr>
      <w:spacing w:after="0" w:line="360" w:lineRule="auto"/>
      <w:jc w:val="both"/>
    </w:pPr>
    <w:rPr>
      <w:rFonts w:ascii="Arial" w:eastAsia="Times New Roman" w:hAnsi="Arial" w:cs="Arial"/>
      <w:b/>
      <w:color w:val="000000"/>
      <w:lang w:val="en-US"/>
    </w:rPr>
  </w:style>
  <w:style w:type="character" w:customStyle="1" w:styleId="SubtitleChar">
    <w:name w:val="Subtitle Char"/>
    <w:basedOn w:val="DefaultParagraphFont"/>
    <w:link w:val="Subtitle"/>
    <w:rsid w:val="00EC26A5"/>
    <w:rPr>
      <w:rFonts w:ascii="Arial" w:eastAsia="Times New Roman" w:hAnsi="Arial" w:cs="Arial"/>
      <w:b/>
      <w:color w:val="000000"/>
      <w:lang w:val="en-US"/>
    </w:rPr>
  </w:style>
  <w:style w:type="paragraph" w:styleId="NormalWeb">
    <w:name w:val="Normal (Web)"/>
    <w:basedOn w:val="Normal"/>
    <w:uiPriority w:val="99"/>
    <w:semiHidden/>
    <w:unhideWhenUsed/>
    <w:rsid w:val="000055B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ZA"/>
    </w:rPr>
  </w:style>
  <w:style w:type="character" w:customStyle="1" w:styleId="Heading1Char">
    <w:name w:val="Heading 1 Char"/>
    <w:basedOn w:val="DefaultParagraphFont"/>
    <w:link w:val="Heading1"/>
    <w:uiPriority w:val="9"/>
    <w:rsid w:val="00027397"/>
    <w:rPr>
      <w:rFonts w:ascii="Calibri" w:eastAsiaTheme="majorEastAsia" w:hAnsi="Calibri" w:cstheme="majorBidi"/>
      <w:b/>
      <w:color w:val="000000" w:themeColor="text1"/>
      <w:sz w:val="36"/>
      <w:szCs w:val="32"/>
      <w14:textOutline w14:w="9525" w14:cap="rnd" w14:cmpd="dbl" w14:algn="ctr">
        <w14:noFill/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253F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F53"/>
  </w:style>
  <w:style w:type="paragraph" w:styleId="Footer">
    <w:name w:val="footer"/>
    <w:basedOn w:val="Normal"/>
    <w:link w:val="FooterChar"/>
    <w:uiPriority w:val="99"/>
    <w:unhideWhenUsed/>
    <w:rsid w:val="00253F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F53"/>
  </w:style>
  <w:style w:type="paragraph" w:customStyle="1" w:styleId="Pa35">
    <w:name w:val="Pa35"/>
    <w:basedOn w:val="Normal"/>
    <w:next w:val="Normal"/>
    <w:uiPriority w:val="99"/>
    <w:rsid w:val="00090BE4"/>
    <w:pPr>
      <w:autoSpaceDE w:val="0"/>
      <w:autoSpaceDN w:val="0"/>
      <w:adjustRightInd w:val="0"/>
      <w:spacing w:after="0" w:line="181" w:lineRule="atLeast"/>
    </w:pPr>
    <w:rPr>
      <w:rFonts w:ascii="Formata Light" w:hAnsi="Formata Light"/>
      <w:sz w:val="24"/>
      <w:szCs w:val="24"/>
    </w:rPr>
  </w:style>
  <w:style w:type="paragraph" w:customStyle="1" w:styleId="Pa3">
    <w:name w:val="Pa3"/>
    <w:basedOn w:val="Normal"/>
    <w:next w:val="Normal"/>
    <w:uiPriority w:val="99"/>
    <w:rsid w:val="00090BE4"/>
    <w:pPr>
      <w:autoSpaceDE w:val="0"/>
      <w:autoSpaceDN w:val="0"/>
      <w:adjustRightInd w:val="0"/>
      <w:spacing w:after="0" w:line="181" w:lineRule="atLeast"/>
    </w:pPr>
    <w:rPr>
      <w:rFonts w:ascii="Formata Light" w:hAnsi="Formata Light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E60DE4"/>
    <w:pPr>
      <w:spacing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60DE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E60DE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E21FC"/>
    <w:rPr>
      <w:rFonts w:ascii="Calibri" w:eastAsiaTheme="majorEastAsia" w:hAnsi="Calibri" w:cstheme="majorBidi"/>
      <w:b/>
      <w:sz w:val="24"/>
      <w:szCs w:val="26"/>
      <w14:textOutline w14:w="9525" w14:cap="rnd" w14:cmpd="sng" w14:algn="ctr">
        <w14:noFill/>
        <w14:prstDash w14:val="solid"/>
        <w14:bevel/>
      </w14:textOutline>
    </w:rPr>
  </w:style>
  <w:style w:type="paragraph" w:styleId="TOC2">
    <w:name w:val="toc 2"/>
    <w:basedOn w:val="Normal"/>
    <w:next w:val="Normal"/>
    <w:autoRedefine/>
    <w:uiPriority w:val="39"/>
    <w:unhideWhenUsed/>
    <w:rsid w:val="00B97CFE"/>
    <w:pPr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1C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C2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90F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0F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0F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0F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0FE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06360"/>
    <w:pPr>
      <w:spacing w:after="0" w:line="240" w:lineRule="auto"/>
    </w:pPr>
  </w:style>
  <w:style w:type="character" w:styleId="PageNumber">
    <w:name w:val="page number"/>
    <w:basedOn w:val="DefaultParagraphFont"/>
    <w:uiPriority w:val="99"/>
    <w:semiHidden/>
    <w:unhideWhenUsed/>
    <w:rsid w:val="00B37F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2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58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2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4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9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15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4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7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7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5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2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4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2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8F35EC-00E6-4A10-B1B9-057B8D918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95</Words>
  <Characters>339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osen Rasool</dc:creator>
  <cp:keywords/>
  <dc:description/>
  <cp:lastModifiedBy>Ramasodi, Mmaphake</cp:lastModifiedBy>
  <cp:revision>2</cp:revision>
  <cp:lastPrinted>2022-06-21T10:27:00Z</cp:lastPrinted>
  <dcterms:created xsi:type="dcterms:W3CDTF">2023-07-19T06:48:00Z</dcterms:created>
  <dcterms:modified xsi:type="dcterms:W3CDTF">2023-07-19T06:48:00Z</dcterms:modified>
</cp:coreProperties>
</file>